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076FC9" w14:textId="77777777" w:rsidR="007F1E1B" w:rsidRDefault="00FE560C">
      <w:pPr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Supplementary information</w:t>
      </w:r>
    </w:p>
    <w:tbl>
      <w:tblPr>
        <w:tblStyle w:val="ad"/>
        <w:tblW w:w="0" w:type="auto"/>
        <w:tblBorders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5"/>
        <w:gridCol w:w="2835"/>
        <w:gridCol w:w="2835"/>
        <w:gridCol w:w="1559"/>
        <w:gridCol w:w="1484"/>
      </w:tblGrid>
      <w:tr w:rsidR="007F1E1B" w14:paraId="4662DD15" w14:textId="77777777" w:rsidTr="00E4036B">
        <w:trPr>
          <w:trHeight w:val="90"/>
        </w:trPr>
        <w:tc>
          <w:tcPr>
            <w:tcW w:w="13958" w:type="dxa"/>
            <w:gridSpan w:val="5"/>
            <w:tcBorders>
              <w:top w:val="nil"/>
              <w:bottom w:val="single" w:sz="12" w:space="0" w:color="auto"/>
            </w:tcBorders>
          </w:tcPr>
          <w:p w14:paraId="3B585287" w14:textId="4E82C948" w:rsidR="007F1E1B" w:rsidRDefault="00FE560C">
            <w:pPr>
              <w:jc w:val="left"/>
              <w:rPr>
                <w:rFonts w:ascii="Times New Roman" w:hAnsi="Times New Roman"/>
                <w:b/>
                <w:bCs/>
                <w:i/>
                <w:iCs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Table S1. The comparison of 90 items (score</w:t>
            </w:r>
            <w:r>
              <w:rPr>
                <w:rFonts w:ascii="Times New Roman" w:hAnsi="Times New Roman" w:hint="eastAsia"/>
                <w:sz w:val="24"/>
              </w:rPr>
              <w:t>≥</w:t>
            </w:r>
            <w:r>
              <w:rPr>
                <w:rFonts w:ascii="Times New Roman" w:hAnsi="Times New Roman" w:hint="eastAsia"/>
                <w:sz w:val="24"/>
              </w:rPr>
              <w:t>2) of SCL-90 among pregnant HCWs and pregnant non-HCWs</w:t>
            </w:r>
            <w:r w:rsidR="00C915B1">
              <w:rPr>
                <w:rFonts w:ascii="Times New Roman" w:hAnsi="Times New Roman"/>
                <w:sz w:val="24"/>
              </w:rPr>
              <w:t xml:space="preserve"> [n(%)]</w:t>
            </w:r>
          </w:p>
        </w:tc>
      </w:tr>
      <w:tr w:rsidR="007F1E1B" w14:paraId="3A0D487B" w14:textId="77777777" w:rsidTr="00E4036B">
        <w:tc>
          <w:tcPr>
            <w:tcW w:w="5245" w:type="dxa"/>
            <w:tcBorders>
              <w:top w:val="single" w:sz="12" w:space="0" w:color="auto"/>
              <w:bottom w:val="single" w:sz="4" w:space="0" w:color="auto"/>
            </w:tcBorders>
          </w:tcPr>
          <w:p w14:paraId="59C858E0" w14:textId="77777777" w:rsidR="007F1E1B" w:rsidRDefault="00FE560C">
            <w:pPr>
              <w:jc w:val="left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 w:hint="eastAsia"/>
                <w:b/>
                <w:bCs/>
                <w:sz w:val="24"/>
              </w:rPr>
              <w:t>Items</w:t>
            </w:r>
          </w:p>
        </w:tc>
        <w:tc>
          <w:tcPr>
            <w:tcW w:w="2835" w:type="dxa"/>
            <w:tcBorders>
              <w:top w:val="single" w:sz="12" w:space="0" w:color="auto"/>
              <w:bottom w:val="single" w:sz="4" w:space="0" w:color="auto"/>
            </w:tcBorders>
          </w:tcPr>
          <w:p w14:paraId="760678F1" w14:textId="77777777" w:rsidR="007F1E1B" w:rsidRDefault="00FE560C">
            <w:pPr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 w:hint="eastAsia"/>
                <w:b/>
                <w:bCs/>
                <w:sz w:val="24"/>
              </w:rPr>
              <w:t xml:space="preserve">Pregnant </w:t>
            </w:r>
            <w:proofErr w:type="gramStart"/>
            <w:r>
              <w:rPr>
                <w:rFonts w:ascii="Times New Roman" w:hAnsi="Times New Roman" w:hint="eastAsia"/>
                <w:b/>
                <w:bCs/>
                <w:sz w:val="24"/>
              </w:rPr>
              <w:t>HCWs(</w:t>
            </w:r>
            <w:proofErr w:type="gramEnd"/>
            <w:r>
              <w:rPr>
                <w:rFonts w:ascii="Times New Roman" w:hAnsi="Times New Roman" w:hint="eastAsia"/>
                <w:b/>
                <w:bCs/>
                <w:sz w:val="24"/>
              </w:rPr>
              <w:t>%)</w:t>
            </w:r>
          </w:p>
        </w:tc>
        <w:tc>
          <w:tcPr>
            <w:tcW w:w="2835" w:type="dxa"/>
            <w:tcBorders>
              <w:top w:val="single" w:sz="12" w:space="0" w:color="auto"/>
              <w:bottom w:val="single" w:sz="4" w:space="0" w:color="auto"/>
            </w:tcBorders>
          </w:tcPr>
          <w:p w14:paraId="715AA125" w14:textId="77777777" w:rsidR="007F1E1B" w:rsidRDefault="00FE560C">
            <w:pPr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 w:hint="eastAsia"/>
                <w:b/>
                <w:bCs/>
                <w:sz w:val="24"/>
              </w:rPr>
              <w:t>Pregnant non-</w:t>
            </w:r>
            <w:proofErr w:type="gramStart"/>
            <w:r>
              <w:rPr>
                <w:rFonts w:ascii="Times New Roman" w:hAnsi="Times New Roman" w:hint="eastAsia"/>
                <w:b/>
                <w:bCs/>
                <w:sz w:val="24"/>
              </w:rPr>
              <w:t>HCWs(</w:t>
            </w:r>
            <w:proofErr w:type="gramEnd"/>
            <w:r>
              <w:rPr>
                <w:rFonts w:ascii="Times New Roman" w:hAnsi="Times New Roman" w:hint="eastAsia"/>
                <w:b/>
                <w:bCs/>
                <w:sz w:val="24"/>
              </w:rPr>
              <w:t>%)</w:t>
            </w:r>
          </w:p>
        </w:tc>
        <w:tc>
          <w:tcPr>
            <w:tcW w:w="1559" w:type="dxa"/>
            <w:tcBorders>
              <w:top w:val="single" w:sz="12" w:space="0" w:color="auto"/>
              <w:bottom w:val="single" w:sz="4" w:space="0" w:color="auto"/>
            </w:tcBorders>
          </w:tcPr>
          <w:p w14:paraId="3CE5025A" w14:textId="77777777" w:rsidR="007F1E1B" w:rsidRDefault="00FE560C">
            <w:pPr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 w:hint="eastAsia"/>
                <w:b/>
                <w:bCs/>
                <w:sz w:val="24"/>
              </w:rPr>
              <w:t>Statistic (</w:t>
            </w:r>
            <w:r>
              <w:rPr>
                <w:rFonts w:ascii="Times New Roman" w:hAnsi="Times New Roman" w:hint="eastAsia"/>
                <w:b/>
                <w:bCs/>
                <w:sz w:val="24"/>
              </w:rPr>
              <w:sym w:font="Symbol" w:char="0063"/>
            </w:r>
            <w:r>
              <w:rPr>
                <w:rFonts w:ascii="Times New Roman" w:hAnsi="Times New Roman" w:hint="eastAsia"/>
                <w:b/>
                <w:bCs/>
                <w:sz w:val="24"/>
                <w:vertAlign w:val="superscript"/>
              </w:rPr>
              <w:t>2</w:t>
            </w:r>
            <w:r>
              <w:rPr>
                <w:rFonts w:ascii="Times New Roman" w:hAnsi="Times New Roman" w:hint="eastAsia"/>
                <w:b/>
                <w:bCs/>
                <w:sz w:val="24"/>
              </w:rPr>
              <w:t>)</w:t>
            </w:r>
          </w:p>
        </w:tc>
        <w:tc>
          <w:tcPr>
            <w:tcW w:w="1484" w:type="dxa"/>
            <w:tcBorders>
              <w:top w:val="single" w:sz="12" w:space="0" w:color="auto"/>
              <w:bottom w:val="single" w:sz="4" w:space="0" w:color="auto"/>
            </w:tcBorders>
          </w:tcPr>
          <w:p w14:paraId="3897FE8D" w14:textId="77777777" w:rsidR="007F1E1B" w:rsidRDefault="00FE560C">
            <w:pPr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 w:hint="eastAsia"/>
                <w:b/>
                <w:bCs/>
                <w:i/>
                <w:iCs/>
                <w:sz w:val="24"/>
              </w:rPr>
              <w:t>p</w:t>
            </w:r>
            <w:r>
              <w:rPr>
                <w:rFonts w:ascii="Times New Roman" w:hAnsi="Times New Roman" w:hint="eastAsia"/>
                <w:b/>
                <w:bCs/>
                <w:sz w:val="24"/>
              </w:rPr>
              <w:t>-Value</w:t>
            </w:r>
          </w:p>
        </w:tc>
      </w:tr>
      <w:tr w:rsidR="007F1E1B" w14:paraId="425771D7" w14:textId="77777777" w:rsidTr="00E4036B">
        <w:tc>
          <w:tcPr>
            <w:tcW w:w="5245" w:type="dxa"/>
            <w:tcBorders>
              <w:top w:val="single" w:sz="4" w:space="0" w:color="auto"/>
            </w:tcBorders>
          </w:tcPr>
          <w:p w14:paraId="2AA267AF" w14:textId="77777777" w:rsidR="007F1E1B" w:rsidRDefault="00FE560C">
            <w:pPr>
              <w:jc w:val="left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 w:hint="eastAsia"/>
                <w:b/>
                <w:bCs/>
                <w:sz w:val="24"/>
              </w:rPr>
              <w:t>Somatization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3370659D" w14:textId="77777777" w:rsidR="007F1E1B" w:rsidRDefault="007F1E1B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79F704FC" w14:textId="77777777" w:rsidR="007F1E1B" w:rsidRDefault="007F1E1B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1487264B" w14:textId="77777777" w:rsidR="007F1E1B" w:rsidRDefault="007F1E1B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</w:tcPr>
          <w:p w14:paraId="1FD4D0B5" w14:textId="77777777" w:rsidR="007F1E1B" w:rsidRDefault="007F1E1B">
            <w:pPr>
              <w:jc w:val="center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7F1E1B" w14:paraId="7976C6DD" w14:textId="77777777" w:rsidTr="00E4036B">
        <w:trPr>
          <w:trHeight w:val="90"/>
        </w:trPr>
        <w:tc>
          <w:tcPr>
            <w:tcW w:w="5245" w:type="dxa"/>
          </w:tcPr>
          <w:p w14:paraId="2FB726E3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1. Headaches</w:t>
            </w:r>
          </w:p>
        </w:tc>
        <w:tc>
          <w:tcPr>
            <w:tcW w:w="2835" w:type="dxa"/>
          </w:tcPr>
          <w:p w14:paraId="205BADE1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9(10.84%)</w:t>
            </w:r>
          </w:p>
        </w:tc>
        <w:tc>
          <w:tcPr>
            <w:tcW w:w="2835" w:type="dxa"/>
          </w:tcPr>
          <w:p w14:paraId="782A5B4A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40(32.79%)</w:t>
            </w:r>
          </w:p>
        </w:tc>
        <w:tc>
          <w:tcPr>
            <w:tcW w:w="1559" w:type="dxa"/>
          </w:tcPr>
          <w:p w14:paraId="0BFD1BD3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3.076</w:t>
            </w:r>
          </w:p>
        </w:tc>
        <w:tc>
          <w:tcPr>
            <w:tcW w:w="1484" w:type="dxa"/>
          </w:tcPr>
          <w:p w14:paraId="08211D89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&lt;0.001</w:t>
            </w:r>
            <w:r>
              <w:rPr>
                <w:rFonts w:ascii="Times New Roman" w:hAnsi="Times New Roman" w:hint="eastAsia"/>
                <w:sz w:val="24"/>
                <w:vertAlign w:val="superscript"/>
              </w:rPr>
              <w:t>*</w:t>
            </w:r>
          </w:p>
        </w:tc>
      </w:tr>
      <w:tr w:rsidR="007F1E1B" w14:paraId="0B117F54" w14:textId="77777777" w:rsidTr="00E4036B">
        <w:tc>
          <w:tcPr>
            <w:tcW w:w="5245" w:type="dxa"/>
          </w:tcPr>
          <w:p w14:paraId="5CB81208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4. Faintness</w:t>
            </w:r>
          </w:p>
        </w:tc>
        <w:tc>
          <w:tcPr>
            <w:tcW w:w="2835" w:type="dxa"/>
          </w:tcPr>
          <w:p w14:paraId="1C989F97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6(31.33%)</w:t>
            </w:r>
          </w:p>
        </w:tc>
        <w:tc>
          <w:tcPr>
            <w:tcW w:w="2835" w:type="dxa"/>
          </w:tcPr>
          <w:p w14:paraId="262F1FCD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9(15.57%)</w:t>
            </w:r>
          </w:p>
        </w:tc>
        <w:tc>
          <w:tcPr>
            <w:tcW w:w="1559" w:type="dxa"/>
          </w:tcPr>
          <w:p w14:paraId="78E3BAEF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7.153</w:t>
            </w:r>
          </w:p>
        </w:tc>
        <w:tc>
          <w:tcPr>
            <w:tcW w:w="1484" w:type="dxa"/>
          </w:tcPr>
          <w:p w14:paraId="53875D42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007</w:t>
            </w:r>
            <w:r>
              <w:rPr>
                <w:rFonts w:ascii="Times New Roman" w:hAnsi="Times New Roman" w:hint="eastAsia"/>
                <w:sz w:val="24"/>
                <w:vertAlign w:val="superscript"/>
              </w:rPr>
              <w:t>*</w:t>
            </w:r>
          </w:p>
        </w:tc>
      </w:tr>
      <w:tr w:rsidR="007F1E1B" w14:paraId="008CF35D" w14:textId="77777777" w:rsidTr="00E4036B">
        <w:tc>
          <w:tcPr>
            <w:tcW w:w="5245" w:type="dxa"/>
          </w:tcPr>
          <w:p w14:paraId="394E5E88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12.Pains in heart/chest</w:t>
            </w:r>
          </w:p>
        </w:tc>
        <w:tc>
          <w:tcPr>
            <w:tcW w:w="2835" w:type="dxa"/>
          </w:tcPr>
          <w:p w14:paraId="0E8D56E9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9(22.89%)</w:t>
            </w:r>
          </w:p>
        </w:tc>
        <w:tc>
          <w:tcPr>
            <w:tcW w:w="2835" w:type="dxa"/>
          </w:tcPr>
          <w:p w14:paraId="5F4BD167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4(19.67%)</w:t>
            </w:r>
          </w:p>
        </w:tc>
        <w:tc>
          <w:tcPr>
            <w:tcW w:w="1559" w:type="dxa"/>
          </w:tcPr>
          <w:p w14:paraId="7AAD556D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309</w:t>
            </w:r>
          </w:p>
        </w:tc>
        <w:tc>
          <w:tcPr>
            <w:tcW w:w="1484" w:type="dxa"/>
          </w:tcPr>
          <w:p w14:paraId="66B31DD9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578</w:t>
            </w:r>
          </w:p>
        </w:tc>
      </w:tr>
      <w:tr w:rsidR="007F1E1B" w14:paraId="1B6E6F2A" w14:textId="77777777" w:rsidTr="00E4036B">
        <w:tc>
          <w:tcPr>
            <w:tcW w:w="5245" w:type="dxa"/>
          </w:tcPr>
          <w:p w14:paraId="3A60EEFB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27.Pains in lower back</w:t>
            </w:r>
          </w:p>
        </w:tc>
        <w:tc>
          <w:tcPr>
            <w:tcW w:w="2835" w:type="dxa"/>
          </w:tcPr>
          <w:p w14:paraId="33BCF5DE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52(62.65%)</w:t>
            </w:r>
          </w:p>
        </w:tc>
        <w:tc>
          <w:tcPr>
            <w:tcW w:w="2835" w:type="dxa"/>
          </w:tcPr>
          <w:p w14:paraId="73310D0D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80(65.57%)</w:t>
            </w:r>
          </w:p>
        </w:tc>
        <w:tc>
          <w:tcPr>
            <w:tcW w:w="1559" w:type="dxa"/>
          </w:tcPr>
          <w:p w14:paraId="3BCEAFE6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184</w:t>
            </w:r>
          </w:p>
        </w:tc>
        <w:tc>
          <w:tcPr>
            <w:tcW w:w="1484" w:type="dxa"/>
          </w:tcPr>
          <w:p w14:paraId="033ECDEB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668</w:t>
            </w:r>
          </w:p>
        </w:tc>
      </w:tr>
      <w:tr w:rsidR="007F1E1B" w14:paraId="65E4063E" w14:textId="77777777" w:rsidTr="00E4036B">
        <w:tc>
          <w:tcPr>
            <w:tcW w:w="5245" w:type="dxa"/>
          </w:tcPr>
          <w:p w14:paraId="76AB59FA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40. Nausea or upset stomach</w:t>
            </w:r>
          </w:p>
        </w:tc>
        <w:tc>
          <w:tcPr>
            <w:tcW w:w="2835" w:type="dxa"/>
          </w:tcPr>
          <w:p w14:paraId="26A7B3BF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42(50.60%)</w:t>
            </w:r>
          </w:p>
        </w:tc>
        <w:tc>
          <w:tcPr>
            <w:tcW w:w="2835" w:type="dxa"/>
          </w:tcPr>
          <w:p w14:paraId="0AA77DD5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40(32.79%)</w:t>
            </w:r>
          </w:p>
        </w:tc>
        <w:tc>
          <w:tcPr>
            <w:tcW w:w="1559" w:type="dxa"/>
          </w:tcPr>
          <w:p w14:paraId="569306E1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6.532</w:t>
            </w:r>
          </w:p>
        </w:tc>
        <w:tc>
          <w:tcPr>
            <w:tcW w:w="1484" w:type="dxa"/>
          </w:tcPr>
          <w:p w14:paraId="617BCFE9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011</w:t>
            </w:r>
            <w:r>
              <w:rPr>
                <w:rFonts w:ascii="Times New Roman" w:hAnsi="Times New Roman" w:hint="eastAsia"/>
                <w:sz w:val="24"/>
                <w:vertAlign w:val="superscript"/>
              </w:rPr>
              <w:t>*</w:t>
            </w:r>
          </w:p>
        </w:tc>
      </w:tr>
      <w:tr w:rsidR="007F1E1B" w14:paraId="79277243" w14:textId="77777777" w:rsidTr="00E4036B">
        <w:tc>
          <w:tcPr>
            <w:tcW w:w="5245" w:type="dxa"/>
          </w:tcPr>
          <w:p w14:paraId="77D0683D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42. Soreness of your muscles</w:t>
            </w:r>
          </w:p>
        </w:tc>
        <w:tc>
          <w:tcPr>
            <w:tcW w:w="2835" w:type="dxa"/>
          </w:tcPr>
          <w:p w14:paraId="113BE5B2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8(45.78%)</w:t>
            </w:r>
          </w:p>
        </w:tc>
        <w:tc>
          <w:tcPr>
            <w:tcW w:w="2835" w:type="dxa"/>
          </w:tcPr>
          <w:p w14:paraId="41E7A91E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42(34.43%)</w:t>
            </w:r>
          </w:p>
        </w:tc>
        <w:tc>
          <w:tcPr>
            <w:tcW w:w="1559" w:type="dxa"/>
          </w:tcPr>
          <w:p w14:paraId="6F4FBA5D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.677</w:t>
            </w:r>
          </w:p>
        </w:tc>
        <w:tc>
          <w:tcPr>
            <w:tcW w:w="1484" w:type="dxa"/>
          </w:tcPr>
          <w:p w14:paraId="60AD7326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102</w:t>
            </w:r>
          </w:p>
        </w:tc>
      </w:tr>
      <w:tr w:rsidR="007F1E1B" w14:paraId="470A3BBE" w14:textId="77777777" w:rsidTr="00E4036B">
        <w:tc>
          <w:tcPr>
            <w:tcW w:w="5245" w:type="dxa"/>
          </w:tcPr>
          <w:p w14:paraId="79575F09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48. Trouble getting your breath</w:t>
            </w:r>
          </w:p>
        </w:tc>
        <w:tc>
          <w:tcPr>
            <w:tcW w:w="2835" w:type="dxa"/>
          </w:tcPr>
          <w:p w14:paraId="27E5CF49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6(31.33%)</w:t>
            </w:r>
          </w:p>
        </w:tc>
        <w:tc>
          <w:tcPr>
            <w:tcW w:w="2835" w:type="dxa"/>
          </w:tcPr>
          <w:p w14:paraId="364DF677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3(27.05%)</w:t>
            </w:r>
          </w:p>
        </w:tc>
        <w:tc>
          <w:tcPr>
            <w:tcW w:w="1559" w:type="dxa"/>
          </w:tcPr>
          <w:p w14:paraId="67F50FFD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441</w:t>
            </w:r>
          </w:p>
        </w:tc>
        <w:tc>
          <w:tcPr>
            <w:tcW w:w="1484" w:type="dxa"/>
          </w:tcPr>
          <w:p w14:paraId="3F73582B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507</w:t>
            </w:r>
          </w:p>
        </w:tc>
      </w:tr>
      <w:tr w:rsidR="007F1E1B" w14:paraId="76773927" w14:textId="77777777" w:rsidTr="00E4036B">
        <w:tc>
          <w:tcPr>
            <w:tcW w:w="5245" w:type="dxa"/>
          </w:tcPr>
          <w:p w14:paraId="6EA2C4DB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49. Hot or cold spells</w:t>
            </w:r>
          </w:p>
        </w:tc>
        <w:tc>
          <w:tcPr>
            <w:tcW w:w="2835" w:type="dxa"/>
          </w:tcPr>
          <w:p w14:paraId="756707C8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9(22.89%)</w:t>
            </w:r>
          </w:p>
        </w:tc>
        <w:tc>
          <w:tcPr>
            <w:tcW w:w="2835" w:type="dxa"/>
          </w:tcPr>
          <w:p w14:paraId="0CA2782C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0(8.20%)</w:t>
            </w:r>
          </w:p>
        </w:tc>
        <w:tc>
          <w:tcPr>
            <w:tcW w:w="1559" w:type="dxa"/>
          </w:tcPr>
          <w:p w14:paraId="4FE8F4D8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8.782</w:t>
            </w:r>
          </w:p>
        </w:tc>
        <w:tc>
          <w:tcPr>
            <w:tcW w:w="1484" w:type="dxa"/>
          </w:tcPr>
          <w:p w14:paraId="3705D989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003</w:t>
            </w:r>
            <w:r>
              <w:rPr>
                <w:rFonts w:ascii="Times New Roman" w:hAnsi="Times New Roman" w:hint="eastAsia"/>
                <w:sz w:val="24"/>
                <w:vertAlign w:val="superscript"/>
              </w:rPr>
              <w:t>*</w:t>
            </w:r>
          </w:p>
        </w:tc>
      </w:tr>
      <w:tr w:rsidR="007F1E1B" w14:paraId="21A3A2BC" w14:textId="77777777" w:rsidTr="00E4036B">
        <w:tc>
          <w:tcPr>
            <w:tcW w:w="5245" w:type="dxa"/>
          </w:tcPr>
          <w:p w14:paraId="56D88BF2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52. Numbness or tingling in parts of your body</w:t>
            </w:r>
          </w:p>
        </w:tc>
        <w:tc>
          <w:tcPr>
            <w:tcW w:w="2835" w:type="dxa"/>
          </w:tcPr>
          <w:p w14:paraId="4C7DA9A4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6(19.28%)</w:t>
            </w:r>
          </w:p>
        </w:tc>
        <w:tc>
          <w:tcPr>
            <w:tcW w:w="2835" w:type="dxa"/>
          </w:tcPr>
          <w:p w14:paraId="0BE1D38B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6(13.11%)</w:t>
            </w:r>
          </w:p>
        </w:tc>
        <w:tc>
          <w:tcPr>
            <w:tcW w:w="1559" w:type="dxa"/>
          </w:tcPr>
          <w:p w14:paraId="717D429A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.424</w:t>
            </w:r>
          </w:p>
        </w:tc>
        <w:tc>
          <w:tcPr>
            <w:tcW w:w="1484" w:type="dxa"/>
          </w:tcPr>
          <w:p w14:paraId="6D70F63E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233</w:t>
            </w:r>
          </w:p>
        </w:tc>
      </w:tr>
      <w:tr w:rsidR="007F1E1B" w14:paraId="2071D8F6" w14:textId="77777777" w:rsidTr="00E4036B">
        <w:tc>
          <w:tcPr>
            <w:tcW w:w="5245" w:type="dxa"/>
          </w:tcPr>
          <w:p w14:paraId="1DA6C3AA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53. A lump in your throat</w:t>
            </w:r>
          </w:p>
        </w:tc>
        <w:tc>
          <w:tcPr>
            <w:tcW w:w="2835" w:type="dxa"/>
          </w:tcPr>
          <w:p w14:paraId="21AD2188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8(21.69%)</w:t>
            </w:r>
          </w:p>
        </w:tc>
        <w:tc>
          <w:tcPr>
            <w:tcW w:w="2835" w:type="dxa"/>
          </w:tcPr>
          <w:p w14:paraId="09EC30E8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2(18.03%)</w:t>
            </w:r>
          </w:p>
        </w:tc>
        <w:tc>
          <w:tcPr>
            <w:tcW w:w="1559" w:type="dxa"/>
          </w:tcPr>
          <w:p w14:paraId="451CE73C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420</w:t>
            </w:r>
          </w:p>
        </w:tc>
        <w:tc>
          <w:tcPr>
            <w:tcW w:w="1484" w:type="dxa"/>
          </w:tcPr>
          <w:p w14:paraId="00DFB00F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517</w:t>
            </w:r>
          </w:p>
        </w:tc>
      </w:tr>
      <w:tr w:rsidR="007F1E1B" w14:paraId="6676E7E2" w14:textId="77777777" w:rsidTr="00E4036B">
        <w:trPr>
          <w:trHeight w:val="90"/>
        </w:trPr>
        <w:tc>
          <w:tcPr>
            <w:tcW w:w="5245" w:type="dxa"/>
          </w:tcPr>
          <w:p w14:paraId="4A9D20F8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56. Feeling weak in parts of your body</w:t>
            </w:r>
          </w:p>
        </w:tc>
        <w:tc>
          <w:tcPr>
            <w:tcW w:w="2835" w:type="dxa"/>
          </w:tcPr>
          <w:p w14:paraId="0906BA01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7(32.53%)</w:t>
            </w:r>
          </w:p>
        </w:tc>
        <w:tc>
          <w:tcPr>
            <w:tcW w:w="2835" w:type="dxa"/>
          </w:tcPr>
          <w:p w14:paraId="621A635F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8(22.95%)</w:t>
            </w:r>
          </w:p>
        </w:tc>
        <w:tc>
          <w:tcPr>
            <w:tcW w:w="1559" w:type="dxa"/>
          </w:tcPr>
          <w:p w14:paraId="29631765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.309</w:t>
            </w:r>
          </w:p>
        </w:tc>
        <w:tc>
          <w:tcPr>
            <w:tcW w:w="1484" w:type="dxa"/>
          </w:tcPr>
          <w:p w14:paraId="59853609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129</w:t>
            </w:r>
          </w:p>
        </w:tc>
      </w:tr>
      <w:tr w:rsidR="007F1E1B" w14:paraId="56D0B323" w14:textId="77777777" w:rsidTr="00E4036B">
        <w:tc>
          <w:tcPr>
            <w:tcW w:w="5245" w:type="dxa"/>
          </w:tcPr>
          <w:p w14:paraId="7AAAC987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58. Heavy feelings in your arms/legs</w:t>
            </w:r>
          </w:p>
        </w:tc>
        <w:tc>
          <w:tcPr>
            <w:tcW w:w="2835" w:type="dxa"/>
          </w:tcPr>
          <w:p w14:paraId="050226A0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9(34.94%)</w:t>
            </w:r>
          </w:p>
        </w:tc>
        <w:tc>
          <w:tcPr>
            <w:tcW w:w="2835" w:type="dxa"/>
          </w:tcPr>
          <w:p w14:paraId="3E906EDD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5(20.49%)</w:t>
            </w:r>
          </w:p>
        </w:tc>
        <w:tc>
          <w:tcPr>
            <w:tcW w:w="1559" w:type="dxa"/>
          </w:tcPr>
          <w:p w14:paraId="45F9EA9A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5.314</w:t>
            </w:r>
          </w:p>
        </w:tc>
        <w:tc>
          <w:tcPr>
            <w:tcW w:w="1484" w:type="dxa"/>
          </w:tcPr>
          <w:p w14:paraId="1FA9F961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021</w:t>
            </w:r>
            <w:r>
              <w:rPr>
                <w:rFonts w:ascii="Times New Roman" w:hAnsi="Times New Roman" w:hint="eastAsia"/>
                <w:sz w:val="24"/>
                <w:vertAlign w:val="superscript"/>
              </w:rPr>
              <w:t>*</w:t>
            </w:r>
          </w:p>
        </w:tc>
      </w:tr>
      <w:tr w:rsidR="007F1E1B" w14:paraId="6F7CBFF0" w14:textId="77777777" w:rsidTr="00E4036B">
        <w:tc>
          <w:tcPr>
            <w:tcW w:w="5245" w:type="dxa"/>
          </w:tcPr>
          <w:p w14:paraId="4A24EAC7" w14:textId="77777777" w:rsidR="007327CD" w:rsidRDefault="007327CD">
            <w:pPr>
              <w:jc w:val="left"/>
              <w:rPr>
                <w:rFonts w:ascii="Times New Roman" w:hAnsi="Times New Roman"/>
                <w:b/>
                <w:bCs/>
                <w:sz w:val="24"/>
              </w:rPr>
            </w:pPr>
          </w:p>
          <w:p w14:paraId="1F7528B3" w14:textId="1543190E" w:rsidR="007F1E1B" w:rsidRDefault="00FE560C">
            <w:pPr>
              <w:jc w:val="left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 w:hint="eastAsia"/>
                <w:b/>
                <w:bCs/>
                <w:sz w:val="24"/>
              </w:rPr>
              <w:t>Obsessive-compulsive symptoms</w:t>
            </w:r>
          </w:p>
        </w:tc>
        <w:tc>
          <w:tcPr>
            <w:tcW w:w="2835" w:type="dxa"/>
          </w:tcPr>
          <w:p w14:paraId="6CA70C7A" w14:textId="77777777" w:rsidR="007F1E1B" w:rsidRDefault="007F1E1B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2835" w:type="dxa"/>
          </w:tcPr>
          <w:p w14:paraId="5F96A006" w14:textId="77777777" w:rsidR="007F1E1B" w:rsidRDefault="007F1E1B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559" w:type="dxa"/>
          </w:tcPr>
          <w:p w14:paraId="30860230" w14:textId="77777777" w:rsidR="007F1E1B" w:rsidRDefault="007F1E1B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484" w:type="dxa"/>
          </w:tcPr>
          <w:p w14:paraId="200EB685" w14:textId="77777777" w:rsidR="007F1E1B" w:rsidRDefault="007F1E1B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7F1E1B" w14:paraId="7CFAE7E7" w14:textId="77777777" w:rsidTr="00E4036B">
        <w:tc>
          <w:tcPr>
            <w:tcW w:w="5245" w:type="dxa"/>
          </w:tcPr>
          <w:p w14:paraId="1FDC6029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3. Unwanted thoughts, words, or ideas that won't </w:t>
            </w:r>
          </w:p>
          <w:p w14:paraId="6461D60A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leave your mind</w:t>
            </w:r>
          </w:p>
        </w:tc>
        <w:tc>
          <w:tcPr>
            <w:tcW w:w="2835" w:type="dxa"/>
          </w:tcPr>
          <w:p w14:paraId="185D32F9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0(36.14%)</w:t>
            </w:r>
          </w:p>
        </w:tc>
        <w:tc>
          <w:tcPr>
            <w:tcW w:w="2835" w:type="dxa"/>
          </w:tcPr>
          <w:p w14:paraId="4A793F2A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6(29.51%)</w:t>
            </w:r>
          </w:p>
        </w:tc>
        <w:tc>
          <w:tcPr>
            <w:tcW w:w="1559" w:type="dxa"/>
          </w:tcPr>
          <w:p w14:paraId="28791DC1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997</w:t>
            </w:r>
          </w:p>
        </w:tc>
        <w:tc>
          <w:tcPr>
            <w:tcW w:w="1484" w:type="dxa"/>
          </w:tcPr>
          <w:p w14:paraId="49773361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318</w:t>
            </w:r>
          </w:p>
        </w:tc>
      </w:tr>
      <w:tr w:rsidR="007F1E1B" w14:paraId="602F373D" w14:textId="77777777" w:rsidTr="00E4036B">
        <w:trPr>
          <w:trHeight w:val="90"/>
        </w:trPr>
        <w:tc>
          <w:tcPr>
            <w:tcW w:w="5245" w:type="dxa"/>
          </w:tcPr>
          <w:p w14:paraId="409F76B0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. Trouble remembering things</w:t>
            </w:r>
          </w:p>
        </w:tc>
        <w:tc>
          <w:tcPr>
            <w:tcW w:w="2835" w:type="dxa"/>
          </w:tcPr>
          <w:p w14:paraId="40991BD3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54(69.23%)</w:t>
            </w:r>
          </w:p>
        </w:tc>
        <w:tc>
          <w:tcPr>
            <w:tcW w:w="2835" w:type="dxa"/>
          </w:tcPr>
          <w:p w14:paraId="4CCD37FB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88(73.95%)</w:t>
            </w:r>
          </w:p>
        </w:tc>
        <w:tc>
          <w:tcPr>
            <w:tcW w:w="1559" w:type="dxa"/>
          </w:tcPr>
          <w:p w14:paraId="77E97936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521</w:t>
            </w:r>
          </w:p>
        </w:tc>
        <w:tc>
          <w:tcPr>
            <w:tcW w:w="1484" w:type="dxa"/>
          </w:tcPr>
          <w:p w14:paraId="52DC156F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470</w:t>
            </w:r>
          </w:p>
        </w:tc>
      </w:tr>
      <w:tr w:rsidR="007F1E1B" w14:paraId="47264E1A" w14:textId="77777777" w:rsidTr="00E4036B">
        <w:tc>
          <w:tcPr>
            <w:tcW w:w="5245" w:type="dxa"/>
          </w:tcPr>
          <w:p w14:paraId="0E66F8ED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0. Worried about sloppiness or carelessness</w:t>
            </w:r>
          </w:p>
        </w:tc>
        <w:tc>
          <w:tcPr>
            <w:tcW w:w="2835" w:type="dxa"/>
          </w:tcPr>
          <w:p w14:paraId="1F6866CE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7(32.53%)</w:t>
            </w:r>
          </w:p>
        </w:tc>
        <w:tc>
          <w:tcPr>
            <w:tcW w:w="2835" w:type="dxa"/>
          </w:tcPr>
          <w:p w14:paraId="033CA3FD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6(29.51%)</w:t>
            </w:r>
          </w:p>
        </w:tc>
        <w:tc>
          <w:tcPr>
            <w:tcW w:w="1559" w:type="dxa"/>
          </w:tcPr>
          <w:p w14:paraId="486BC866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212</w:t>
            </w:r>
          </w:p>
        </w:tc>
        <w:tc>
          <w:tcPr>
            <w:tcW w:w="1484" w:type="dxa"/>
          </w:tcPr>
          <w:p w14:paraId="69F3C054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645</w:t>
            </w:r>
          </w:p>
        </w:tc>
      </w:tr>
      <w:tr w:rsidR="007F1E1B" w14:paraId="284CAE74" w14:textId="77777777" w:rsidTr="00E4036B">
        <w:tc>
          <w:tcPr>
            <w:tcW w:w="5245" w:type="dxa"/>
          </w:tcPr>
          <w:p w14:paraId="238F1164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8. Feeling blocked in getting things done</w:t>
            </w:r>
          </w:p>
        </w:tc>
        <w:tc>
          <w:tcPr>
            <w:tcW w:w="2835" w:type="dxa"/>
          </w:tcPr>
          <w:p w14:paraId="429AE9EB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1(37.35%)</w:t>
            </w:r>
          </w:p>
        </w:tc>
        <w:tc>
          <w:tcPr>
            <w:tcW w:w="2835" w:type="dxa"/>
          </w:tcPr>
          <w:p w14:paraId="4C0CA5E0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4(27.87%)</w:t>
            </w:r>
          </w:p>
        </w:tc>
        <w:tc>
          <w:tcPr>
            <w:tcW w:w="1559" w:type="dxa"/>
          </w:tcPr>
          <w:p w14:paraId="1C44637C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.050</w:t>
            </w:r>
          </w:p>
        </w:tc>
        <w:tc>
          <w:tcPr>
            <w:tcW w:w="1484" w:type="dxa"/>
          </w:tcPr>
          <w:p w14:paraId="06A94F1D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152</w:t>
            </w:r>
          </w:p>
        </w:tc>
      </w:tr>
      <w:tr w:rsidR="007F1E1B" w14:paraId="45967A14" w14:textId="77777777" w:rsidTr="00E4036B">
        <w:tc>
          <w:tcPr>
            <w:tcW w:w="5245" w:type="dxa"/>
          </w:tcPr>
          <w:p w14:paraId="20CD6458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38. Having to do things very slowly to insure </w:t>
            </w:r>
          </w:p>
          <w:p w14:paraId="028F5366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lastRenderedPageBreak/>
              <w:t>correctness</w:t>
            </w:r>
          </w:p>
        </w:tc>
        <w:tc>
          <w:tcPr>
            <w:tcW w:w="2835" w:type="dxa"/>
          </w:tcPr>
          <w:p w14:paraId="4F7F11D9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lastRenderedPageBreak/>
              <w:t>22(26.51%)</w:t>
            </w:r>
          </w:p>
        </w:tc>
        <w:tc>
          <w:tcPr>
            <w:tcW w:w="2835" w:type="dxa"/>
          </w:tcPr>
          <w:p w14:paraId="58DC889A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1(25.41%)</w:t>
            </w:r>
          </w:p>
        </w:tc>
        <w:tc>
          <w:tcPr>
            <w:tcW w:w="1559" w:type="dxa"/>
          </w:tcPr>
          <w:p w14:paraId="1F715377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031</w:t>
            </w:r>
          </w:p>
        </w:tc>
        <w:tc>
          <w:tcPr>
            <w:tcW w:w="1484" w:type="dxa"/>
          </w:tcPr>
          <w:p w14:paraId="599BB5B3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860</w:t>
            </w:r>
          </w:p>
        </w:tc>
      </w:tr>
      <w:tr w:rsidR="007F1E1B" w14:paraId="0B547C1B" w14:textId="77777777" w:rsidTr="00E4036B">
        <w:tc>
          <w:tcPr>
            <w:tcW w:w="5245" w:type="dxa"/>
          </w:tcPr>
          <w:p w14:paraId="38D63A3E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5. Having to check and double</w:t>
            </w:r>
            <w:r>
              <w:rPr>
                <w:rFonts w:ascii="Times New Roman" w:hAnsi="Times New Roman" w:cs="Times New Roman" w:hint="eastAsia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check what you do</w:t>
            </w:r>
          </w:p>
        </w:tc>
        <w:tc>
          <w:tcPr>
            <w:tcW w:w="2835" w:type="dxa"/>
          </w:tcPr>
          <w:p w14:paraId="0D85225C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4(40.96%)</w:t>
            </w:r>
          </w:p>
        </w:tc>
        <w:tc>
          <w:tcPr>
            <w:tcW w:w="2835" w:type="dxa"/>
          </w:tcPr>
          <w:p w14:paraId="4783E1FD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41(33.61%)</w:t>
            </w:r>
          </w:p>
        </w:tc>
        <w:tc>
          <w:tcPr>
            <w:tcW w:w="1559" w:type="dxa"/>
          </w:tcPr>
          <w:p w14:paraId="29817417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.153</w:t>
            </w:r>
          </w:p>
        </w:tc>
        <w:tc>
          <w:tcPr>
            <w:tcW w:w="1484" w:type="dxa"/>
          </w:tcPr>
          <w:p w14:paraId="664F4D47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283</w:t>
            </w:r>
          </w:p>
        </w:tc>
      </w:tr>
      <w:tr w:rsidR="007F1E1B" w14:paraId="3A8B0958" w14:textId="77777777" w:rsidTr="00E4036B">
        <w:tc>
          <w:tcPr>
            <w:tcW w:w="5245" w:type="dxa"/>
          </w:tcPr>
          <w:p w14:paraId="4329CD15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6.Difficulty</w:t>
            </w:r>
            <w:r>
              <w:rPr>
                <w:rFonts w:ascii="Times New Roman" w:hAnsi="Times New Roman" w:cs="Times New Roman" w:hint="eastAsia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making decisions</w:t>
            </w:r>
          </w:p>
        </w:tc>
        <w:tc>
          <w:tcPr>
            <w:tcW w:w="2835" w:type="dxa"/>
          </w:tcPr>
          <w:p w14:paraId="35AD7E17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1(37.35%)</w:t>
            </w:r>
          </w:p>
        </w:tc>
        <w:tc>
          <w:tcPr>
            <w:tcW w:w="2835" w:type="dxa"/>
          </w:tcPr>
          <w:p w14:paraId="5BCAFB91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7(30.33%)</w:t>
            </w:r>
          </w:p>
        </w:tc>
        <w:tc>
          <w:tcPr>
            <w:tcW w:w="1559" w:type="dxa"/>
          </w:tcPr>
          <w:p w14:paraId="1521C0E5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.099</w:t>
            </w:r>
          </w:p>
        </w:tc>
        <w:tc>
          <w:tcPr>
            <w:tcW w:w="1484" w:type="dxa"/>
          </w:tcPr>
          <w:p w14:paraId="4AF1D527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295</w:t>
            </w:r>
          </w:p>
        </w:tc>
      </w:tr>
      <w:tr w:rsidR="007F1E1B" w14:paraId="13DFABF4" w14:textId="77777777" w:rsidTr="00E4036B">
        <w:tc>
          <w:tcPr>
            <w:tcW w:w="5245" w:type="dxa"/>
          </w:tcPr>
          <w:p w14:paraId="02F23616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1. Your mind going blank</w:t>
            </w:r>
          </w:p>
        </w:tc>
        <w:tc>
          <w:tcPr>
            <w:tcW w:w="2835" w:type="dxa"/>
          </w:tcPr>
          <w:p w14:paraId="2111978D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6(31.33%)</w:t>
            </w:r>
          </w:p>
        </w:tc>
        <w:tc>
          <w:tcPr>
            <w:tcW w:w="2835" w:type="dxa"/>
          </w:tcPr>
          <w:p w14:paraId="3AEFC07C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3(27.05%)</w:t>
            </w:r>
          </w:p>
        </w:tc>
        <w:tc>
          <w:tcPr>
            <w:tcW w:w="1559" w:type="dxa"/>
          </w:tcPr>
          <w:p w14:paraId="1AB831BC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441</w:t>
            </w:r>
          </w:p>
        </w:tc>
        <w:tc>
          <w:tcPr>
            <w:tcW w:w="1484" w:type="dxa"/>
          </w:tcPr>
          <w:p w14:paraId="2758C739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507</w:t>
            </w:r>
          </w:p>
        </w:tc>
      </w:tr>
      <w:tr w:rsidR="007F1E1B" w14:paraId="0B24E5A8" w14:textId="77777777" w:rsidTr="00E4036B">
        <w:trPr>
          <w:trHeight w:val="90"/>
        </w:trPr>
        <w:tc>
          <w:tcPr>
            <w:tcW w:w="5245" w:type="dxa"/>
          </w:tcPr>
          <w:p w14:paraId="06D465BE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5. Trouble concentrating</w:t>
            </w:r>
          </w:p>
        </w:tc>
        <w:tc>
          <w:tcPr>
            <w:tcW w:w="2835" w:type="dxa"/>
          </w:tcPr>
          <w:p w14:paraId="1D4FE30C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7(32.53%)</w:t>
            </w:r>
          </w:p>
        </w:tc>
        <w:tc>
          <w:tcPr>
            <w:tcW w:w="2835" w:type="dxa"/>
          </w:tcPr>
          <w:p w14:paraId="1CC5FF9B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8(31.15%)</w:t>
            </w:r>
          </w:p>
        </w:tc>
        <w:tc>
          <w:tcPr>
            <w:tcW w:w="1559" w:type="dxa"/>
          </w:tcPr>
          <w:p w14:paraId="72EB9248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044</w:t>
            </w:r>
          </w:p>
        </w:tc>
        <w:tc>
          <w:tcPr>
            <w:tcW w:w="1484" w:type="dxa"/>
          </w:tcPr>
          <w:p w14:paraId="5257BE1B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835</w:t>
            </w:r>
          </w:p>
        </w:tc>
      </w:tr>
      <w:tr w:rsidR="007F1E1B" w14:paraId="00A6DF1B" w14:textId="77777777" w:rsidTr="00E4036B">
        <w:tc>
          <w:tcPr>
            <w:tcW w:w="5245" w:type="dxa"/>
          </w:tcPr>
          <w:p w14:paraId="218B1B53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5. Repeating same actions</w:t>
            </w:r>
          </w:p>
        </w:tc>
        <w:tc>
          <w:tcPr>
            <w:tcW w:w="2835" w:type="dxa"/>
          </w:tcPr>
          <w:p w14:paraId="70A408F4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4(40.96%)</w:t>
            </w:r>
          </w:p>
        </w:tc>
        <w:tc>
          <w:tcPr>
            <w:tcW w:w="2835" w:type="dxa"/>
          </w:tcPr>
          <w:p w14:paraId="5FF8759F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3(27.05%)</w:t>
            </w:r>
          </w:p>
        </w:tc>
        <w:tc>
          <w:tcPr>
            <w:tcW w:w="1559" w:type="dxa"/>
          </w:tcPr>
          <w:p w14:paraId="59C52DB3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4.347</w:t>
            </w:r>
          </w:p>
        </w:tc>
        <w:tc>
          <w:tcPr>
            <w:tcW w:w="1484" w:type="dxa"/>
          </w:tcPr>
          <w:p w14:paraId="7C771D2A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037</w:t>
            </w:r>
          </w:p>
        </w:tc>
      </w:tr>
      <w:tr w:rsidR="007F1E1B" w14:paraId="7BEFD3E1" w14:textId="77777777" w:rsidTr="00E4036B">
        <w:tc>
          <w:tcPr>
            <w:tcW w:w="5245" w:type="dxa"/>
          </w:tcPr>
          <w:p w14:paraId="5D95D77D" w14:textId="77777777" w:rsidR="007327CD" w:rsidRDefault="007327CD">
            <w:pPr>
              <w:jc w:val="left"/>
              <w:rPr>
                <w:rFonts w:ascii="Times New Roman" w:hAnsi="Times New Roman"/>
                <w:b/>
                <w:bCs/>
                <w:sz w:val="24"/>
              </w:rPr>
            </w:pPr>
          </w:p>
          <w:p w14:paraId="1CC9B241" w14:textId="054FB315" w:rsidR="007F1E1B" w:rsidRDefault="00FE560C">
            <w:pPr>
              <w:jc w:val="left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 w:hint="eastAsia"/>
                <w:b/>
                <w:bCs/>
                <w:sz w:val="24"/>
              </w:rPr>
              <w:t>Interpersonal sensitivity</w:t>
            </w:r>
          </w:p>
        </w:tc>
        <w:tc>
          <w:tcPr>
            <w:tcW w:w="2835" w:type="dxa"/>
          </w:tcPr>
          <w:p w14:paraId="00C817DF" w14:textId="77777777" w:rsidR="007F1E1B" w:rsidRDefault="007F1E1B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2835" w:type="dxa"/>
          </w:tcPr>
          <w:p w14:paraId="17488418" w14:textId="77777777" w:rsidR="007F1E1B" w:rsidRDefault="007F1E1B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559" w:type="dxa"/>
          </w:tcPr>
          <w:p w14:paraId="54003FC8" w14:textId="77777777" w:rsidR="007F1E1B" w:rsidRDefault="007F1E1B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484" w:type="dxa"/>
          </w:tcPr>
          <w:p w14:paraId="289BCC0D" w14:textId="77777777" w:rsidR="007F1E1B" w:rsidRDefault="007F1E1B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7F1E1B" w14:paraId="20E8426B" w14:textId="77777777" w:rsidTr="00E4036B">
        <w:trPr>
          <w:trHeight w:val="90"/>
        </w:trPr>
        <w:tc>
          <w:tcPr>
            <w:tcW w:w="5245" w:type="dxa"/>
          </w:tcPr>
          <w:p w14:paraId="3AA051AE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6. Feeling critical of others</w:t>
            </w:r>
          </w:p>
        </w:tc>
        <w:tc>
          <w:tcPr>
            <w:tcW w:w="2835" w:type="dxa"/>
          </w:tcPr>
          <w:p w14:paraId="336A4C44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1(37.35%)</w:t>
            </w:r>
          </w:p>
        </w:tc>
        <w:tc>
          <w:tcPr>
            <w:tcW w:w="2835" w:type="dxa"/>
          </w:tcPr>
          <w:p w14:paraId="0FFC8E32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47(38.52%)</w:t>
            </w:r>
          </w:p>
        </w:tc>
        <w:tc>
          <w:tcPr>
            <w:tcW w:w="1559" w:type="dxa"/>
          </w:tcPr>
          <w:p w14:paraId="66E7BE32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029</w:t>
            </w:r>
          </w:p>
        </w:tc>
        <w:tc>
          <w:tcPr>
            <w:tcW w:w="1484" w:type="dxa"/>
          </w:tcPr>
          <w:p w14:paraId="6378808B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865</w:t>
            </w:r>
          </w:p>
        </w:tc>
      </w:tr>
      <w:tr w:rsidR="007F1E1B" w14:paraId="7C8C9809" w14:textId="77777777" w:rsidTr="00E4036B">
        <w:tc>
          <w:tcPr>
            <w:tcW w:w="5245" w:type="dxa"/>
          </w:tcPr>
          <w:p w14:paraId="0948C842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21. Feeling shy or uneasy with the opposite sex</w:t>
            </w:r>
          </w:p>
        </w:tc>
        <w:tc>
          <w:tcPr>
            <w:tcW w:w="2835" w:type="dxa"/>
          </w:tcPr>
          <w:p w14:paraId="48374718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7(8.43%)</w:t>
            </w:r>
          </w:p>
        </w:tc>
        <w:tc>
          <w:tcPr>
            <w:tcW w:w="2835" w:type="dxa"/>
          </w:tcPr>
          <w:p w14:paraId="0BAF49A0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9(7.38%)</w:t>
            </w:r>
          </w:p>
        </w:tc>
        <w:tc>
          <w:tcPr>
            <w:tcW w:w="1559" w:type="dxa"/>
          </w:tcPr>
          <w:p w14:paraId="5EA833CC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077</w:t>
            </w:r>
          </w:p>
        </w:tc>
        <w:tc>
          <w:tcPr>
            <w:tcW w:w="1484" w:type="dxa"/>
          </w:tcPr>
          <w:p w14:paraId="75D80D8C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782</w:t>
            </w:r>
          </w:p>
        </w:tc>
      </w:tr>
      <w:tr w:rsidR="007F1E1B" w14:paraId="72E6DE2F" w14:textId="77777777" w:rsidTr="00E4036B">
        <w:tc>
          <w:tcPr>
            <w:tcW w:w="5245" w:type="dxa"/>
          </w:tcPr>
          <w:p w14:paraId="38B18BEE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34.Your feelings being easily hurt</w:t>
            </w:r>
          </w:p>
        </w:tc>
        <w:tc>
          <w:tcPr>
            <w:tcW w:w="2835" w:type="dxa"/>
          </w:tcPr>
          <w:p w14:paraId="0E51EA47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8(33.73%)</w:t>
            </w:r>
          </w:p>
        </w:tc>
        <w:tc>
          <w:tcPr>
            <w:tcW w:w="2835" w:type="dxa"/>
          </w:tcPr>
          <w:p w14:paraId="77955DD6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1(25.41%)</w:t>
            </w:r>
          </w:p>
        </w:tc>
        <w:tc>
          <w:tcPr>
            <w:tcW w:w="1559" w:type="dxa"/>
          </w:tcPr>
          <w:p w14:paraId="383DD5DA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.670</w:t>
            </w:r>
          </w:p>
        </w:tc>
        <w:tc>
          <w:tcPr>
            <w:tcW w:w="1484" w:type="dxa"/>
          </w:tcPr>
          <w:p w14:paraId="3741D075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196</w:t>
            </w:r>
          </w:p>
        </w:tc>
      </w:tr>
      <w:tr w:rsidR="007F1E1B" w14:paraId="3898C538" w14:textId="77777777" w:rsidTr="00E4036B">
        <w:tc>
          <w:tcPr>
            <w:tcW w:w="5245" w:type="dxa"/>
          </w:tcPr>
          <w:p w14:paraId="1DE6AE6F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36.Feeling others do not understand you or are </w:t>
            </w:r>
          </w:p>
          <w:p w14:paraId="35BE8774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unsympathetic</w:t>
            </w:r>
          </w:p>
        </w:tc>
        <w:tc>
          <w:tcPr>
            <w:tcW w:w="2835" w:type="dxa"/>
          </w:tcPr>
          <w:p w14:paraId="695F50A5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0(24.10%)</w:t>
            </w:r>
          </w:p>
        </w:tc>
        <w:tc>
          <w:tcPr>
            <w:tcW w:w="2835" w:type="dxa"/>
          </w:tcPr>
          <w:p w14:paraId="08A5AC2D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2(26.23%)</w:t>
            </w:r>
          </w:p>
        </w:tc>
        <w:tc>
          <w:tcPr>
            <w:tcW w:w="1559" w:type="dxa"/>
          </w:tcPr>
          <w:p w14:paraId="56CAF2D8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119</w:t>
            </w:r>
          </w:p>
        </w:tc>
        <w:tc>
          <w:tcPr>
            <w:tcW w:w="1484" w:type="dxa"/>
          </w:tcPr>
          <w:p w14:paraId="42D320A9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730</w:t>
            </w:r>
          </w:p>
        </w:tc>
      </w:tr>
      <w:tr w:rsidR="007F1E1B" w14:paraId="57FF82A7" w14:textId="77777777" w:rsidTr="00E4036B">
        <w:tc>
          <w:tcPr>
            <w:tcW w:w="5245" w:type="dxa"/>
          </w:tcPr>
          <w:p w14:paraId="57D2B64E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37. Feeling that people are unfriendly or dislike you</w:t>
            </w:r>
          </w:p>
        </w:tc>
        <w:tc>
          <w:tcPr>
            <w:tcW w:w="2835" w:type="dxa"/>
          </w:tcPr>
          <w:p w14:paraId="49A8BAAF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6(19.28%)</w:t>
            </w:r>
          </w:p>
        </w:tc>
        <w:tc>
          <w:tcPr>
            <w:tcW w:w="2835" w:type="dxa"/>
          </w:tcPr>
          <w:p w14:paraId="690E9813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3(10.66%)</w:t>
            </w:r>
          </w:p>
        </w:tc>
        <w:tc>
          <w:tcPr>
            <w:tcW w:w="1559" w:type="dxa"/>
          </w:tcPr>
          <w:p w14:paraId="6FECFC32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.023</w:t>
            </w:r>
          </w:p>
        </w:tc>
        <w:tc>
          <w:tcPr>
            <w:tcW w:w="1484" w:type="dxa"/>
          </w:tcPr>
          <w:p w14:paraId="71940E8F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082</w:t>
            </w:r>
          </w:p>
        </w:tc>
      </w:tr>
      <w:tr w:rsidR="007F1E1B" w14:paraId="7B004AE0" w14:textId="77777777" w:rsidTr="00E4036B">
        <w:tc>
          <w:tcPr>
            <w:tcW w:w="5245" w:type="dxa"/>
          </w:tcPr>
          <w:p w14:paraId="00442081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41. Feeling inferior to others</w:t>
            </w:r>
          </w:p>
        </w:tc>
        <w:tc>
          <w:tcPr>
            <w:tcW w:w="2835" w:type="dxa"/>
          </w:tcPr>
          <w:p w14:paraId="509FB48D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0(24.10%)</w:t>
            </w:r>
          </w:p>
        </w:tc>
        <w:tc>
          <w:tcPr>
            <w:tcW w:w="2835" w:type="dxa"/>
          </w:tcPr>
          <w:p w14:paraId="19DE6E34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6(21.31%)</w:t>
            </w:r>
          </w:p>
        </w:tc>
        <w:tc>
          <w:tcPr>
            <w:tcW w:w="1559" w:type="dxa"/>
          </w:tcPr>
          <w:p w14:paraId="05366EC0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220</w:t>
            </w:r>
          </w:p>
        </w:tc>
        <w:tc>
          <w:tcPr>
            <w:tcW w:w="1484" w:type="dxa"/>
          </w:tcPr>
          <w:p w14:paraId="14437586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639</w:t>
            </w:r>
          </w:p>
        </w:tc>
      </w:tr>
      <w:tr w:rsidR="007F1E1B" w14:paraId="789EBBB6" w14:textId="77777777" w:rsidTr="00E4036B">
        <w:tc>
          <w:tcPr>
            <w:tcW w:w="5245" w:type="dxa"/>
          </w:tcPr>
          <w:p w14:paraId="5545723A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61. Feeling uneasy when people are watching or </w:t>
            </w:r>
          </w:p>
          <w:p w14:paraId="643C08D7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talking about you</w:t>
            </w:r>
          </w:p>
        </w:tc>
        <w:tc>
          <w:tcPr>
            <w:tcW w:w="2835" w:type="dxa"/>
          </w:tcPr>
          <w:p w14:paraId="6E2BFDEA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2(26.51%)</w:t>
            </w:r>
          </w:p>
        </w:tc>
        <w:tc>
          <w:tcPr>
            <w:tcW w:w="2835" w:type="dxa"/>
          </w:tcPr>
          <w:p w14:paraId="28B8E3BC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0(24.59%)</w:t>
            </w:r>
          </w:p>
        </w:tc>
        <w:tc>
          <w:tcPr>
            <w:tcW w:w="1559" w:type="dxa"/>
          </w:tcPr>
          <w:p w14:paraId="58056229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096</w:t>
            </w:r>
          </w:p>
        </w:tc>
        <w:tc>
          <w:tcPr>
            <w:tcW w:w="1484" w:type="dxa"/>
          </w:tcPr>
          <w:p w14:paraId="6193A7F1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757</w:t>
            </w:r>
          </w:p>
        </w:tc>
      </w:tr>
      <w:tr w:rsidR="007F1E1B" w14:paraId="69E83F69" w14:textId="77777777" w:rsidTr="00E4036B">
        <w:tc>
          <w:tcPr>
            <w:tcW w:w="5245" w:type="dxa"/>
          </w:tcPr>
          <w:p w14:paraId="7C943C49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69.Feeling very self-conscious with others</w:t>
            </w:r>
          </w:p>
        </w:tc>
        <w:tc>
          <w:tcPr>
            <w:tcW w:w="2835" w:type="dxa"/>
          </w:tcPr>
          <w:p w14:paraId="5DD9B06F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2(14.46%)</w:t>
            </w:r>
          </w:p>
        </w:tc>
        <w:tc>
          <w:tcPr>
            <w:tcW w:w="2835" w:type="dxa"/>
          </w:tcPr>
          <w:p w14:paraId="03526C2B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1(9.02%)</w:t>
            </w:r>
          </w:p>
        </w:tc>
        <w:tc>
          <w:tcPr>
            <w:tcW w:w="1559" w:type="dxa"/>
          </w:tcPr>
          <w:p w14:paraId="0C0C58EF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.468</w:t>
            </w:r>
          </w:p>
        </w:tc>
        <w:tc>
          <w:tcPr>
            <w:tcW w:w="1484" w:type="dxa"/>
          </w:tcPr>
          <w:p w14:paraId="50BC7BDA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226</w:t>
            </w:r>
          </w:p>
        </w:tc>
      </w:tr>
      <w:tr w:rsidR="007F1E1B" w14:paraId="5155E786" w14:textId="77777777" w:rsidTr="00E4036B">
        <w:tc>
          <w:tcPr>
            <w:tcW w:w="5245" w:type="dxa"/>
          </w:tcPr>
          <w:p w14:paraId="0DD59F46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73.Feeling uncomfortable about eating or drinking </w:t>
            </w:r>
          </w:p>
          <w:p w14:paraId="574C0B22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in public</w:t>
            </w:r>
          </w:p>
        </w:tc>
        <w:tc>
          <w:tcPr>
            <w:tcW w:w="2835" w:type="dxa"/>
          </w:tcPr>
          <w:p w14:paraId="1B53F4DD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7(20.48%)</w:t>
            </w:r>
          </w:p>
        </w:tc>
        <w:tc>
          <w:tcPr>
            <w:tcW w:w="2835" w:type="dxa"/>
          </w:tcPr>
          <w:p w14:paraId="7EE59022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8(22.95%)</w:t>
            </w:r>
          </w:p>
        </w:tc>
        <w:tc>
          <w:tcPr>
            <w:tcW w:w="1559" w:type="dxa"/>
          </w:tcPr>
          <w:p w14:paraId="47D75DFD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176</w:t>
            </w:r>
          </w:p>
        </w:tc>
        <w:tc>
          <w:tcPr>
            <w:tcW w:w="1484" w:type="dxa"/>
          </w:tcPr>
          <w:p w14:paraId="2C3D93A5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675</w:t>
            </w:r>
          </w:p>
        </w:tc>
      </w:tr>
      <w:tr w:rsidR="007F1E1B" w14:paraId="01548820" w14:textId="77777777" w:rsidTr="00E4036B">
        <w:tc>
          <w:tcPr>
            <w:tcW w:w="5245" w:type="dxa"/>
          </w:tcPr>
          <w:p w14:paraId="2878DFA6" w14:textId="77777777" w:rsidR="007327CD" w:rsidRDefault="007327CD">
            <w:pPr>
              <w:jc w:val="left"/>
              <w:rPr>
                <w:rFonts w:ascii="Times New Roman" w:hAnsi="Times New Roman"/>
                <w:b/>
                <w:bCs/>
                <w:sz w:val="24"/>
              </w:rPr>
            </w:pPr>
          </w:p>
          <w:p w14:paraId="679FDD90" w14:textId="5878AC5A" w:rsidR="007F1E1B" w:rsidRDefault="00FE560C">
            <w:pPr>
              <w:jc w:val="left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 w:hint="eastAsia"/>
                <w:b/>
                <w:bCs/>
                <w:sz w:val="24"/>
              </w:rPr>
              <w:t>Depression</w:t>
            </w:r>
          </w:p>
        </w:tc>
        <w:tc>
          <w:tcPr>
            <w:tcW w:w="2835" w:type="dxa"/>
          </w:tcPr>
          <w:p w14:paraId="7B03CE00" w14:textId="77777777" w:rsidR="007F1E1B" w:rsidRDefault="007F1E1B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2835" w:type="dxa"/>
          </w:tcPr>
          <w:p w14:paraId="5C02DD65" w14:textId="77777777" w:rsidR="007F1E1B" w:rsidRDefault="007F1E1B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559" w:type="dxa"/>
          </w:tcPr>
          <w:p w14:paraId="74F44E38" w14:textId="77777777" w:rsidR="007F1E1B" w:rsidRDefault="007F1E1B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484" w:type="dxa"/>
          </w:tcPr>
          <w:p w14:paraId="5B69B513" w14:textId="77777777" w:rsidR="007F1E1B" w:rsidRDefault="007F1E1B">
            <w:pPr>
              <w:jc w:val="center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7F1E1B" w14:paraId="2C442BE2" w14:textId="77777777" w:rsidTr="00E4036B">
        <w:tc>
          <w:tcPr>
            <w:tcW w:w="5245" w:type="dxa"/>
          </w:tcPr>
          <w:p w14:paraId="22F6EE85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5. Loss of sexual interest or pleasure</w:t>
            </w:r>
          </w:p>
        </w:tc>
        <w:tc>
          <w:tcPr>
            <w:tcW w:w="2835" w:type="dxa"/>
          </w:tcPr>
          <w:p w14:paraId="76293550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1(37.35%)</w:t>
            </w:r>
          </w:p>
        </w:tc>
        <w:tc>
          <w:tcPr>
            <w:tcW w:w="2835" w:type="dxa"/>
          </w:tcPr>
          <w:p w14:paraId="25EF30F8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50(40.98%)</w:t>
            </w:r>
          </w:p>
        </w:tc>
        <w:tc>
          <w:tcPr>
            <w:tcW w:w="1559" w:type="dxa"/>
          </w:tcPr>
          <w:p w14:paraId="64364F5E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273</w:t>
            </w:r>
          </w:p>
        </w:tc>
        <w:tc>
          <w:tcPr>
            <w:tcW w:w="1484" w:type="dxa"/>
          </w:tcPr>
          <w:p w14:paraId="128FA89C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601</w:t>
            </w:r>
          </w:p>
        </w:tc>
      </w:tr>
      <w:tr w:rsidR="007F1E1B" w14:paraId="341C4865" w14:textId="77777777" w:rsidTr="00E4036B">
        <w:tc>
          <w:tcPr>
            <w:tcW w:w="5245" w:type="dxa"/>
          </w:tcPr>
          <w:p w14:paraId="4E545451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14. Feeling low in energy or slowed down</w:t>
            </w:r>
          </w:p>
        </w:tc>
        <w:tc>
          <w:tcPr>
            <w:tcW w:w="2835" w:type="dxa"/>
          </w:tcPr>
          <w:p w14:paraId="143391C1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52(62.65%)</w:t>
            </w:r>
          </w:p>
        </w:tc>
        <w:tc>
          <w:tcPr>
            <w:tcW w:w="2835" w:type="dxa"/>
          </w:tcPr>
          <w:p w14:paraId="196B42ED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73(59.84%)</w:t>
            </w:r>
          </w:p>
        </w:tc>
        <w:tc>
          <w:tcPr>
            <w:tcW w:w="1559" w:type="dxa"/>
          </w:tcPr>
          <w:p w14:paraId="42F33F36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164</w:t>
            </w:r>
          </w:p>
        </w:tc>
        <w:tc>
          <w:tcPr>
            <w:tcW w:w="1484" w:type="dxa"/>
          </w:tcPr>
          <w:p w14:paraId="08CCCE8A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685</w:t>
            </w:r>
          </w:p>
        </w:tc>
      </w:tr>
      <w:tr w:rsidR="007F1E1B" w14:paraId="15FA38F4" w14:textId="77777777" w:rsidTr="00E4036B">
        <w:tc>
          <w:tcPr>
            <w:tcW w:w="5245" w:type="dxa"/>
          </w:tcPr>
          <w:p w14:paraId="3C121060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15. Thoughts of ending your life</w:t>
            </w:r>
          </w:p>
        </w:tc>
        <w:tc>
          <w:tcPr>
            <w:tcW w:w="2835" w:type="dxa"/>
          </w:tcPr>
          <w:p w14:paraId="1C0B09DF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6(7.23%)</w:t>
            </w:r>
          </w:p>
        </w:tc>
        <w:tc>
          <w:tcPr>
            <w:tcW w:w="2835" w:type="dxa"/>
          </w:tcPr>
          <w:p w14:paraId="6E865F10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4(3.28%)</w:t>
            </w:r>
          </w:p>
        </w:tc>
        <w:tc>
          <w:tcPr>
            <w:tcW w:w="1559" w:type="dxa"/>
          </w:tcPr>
          <w:p w14:paraId="33F9EBB7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.661</w:t>
            </w:r>
          </w:p>
        </w:tc>
        <w:tc>
          <w:tcPr>
            <w:tcW w:w="1484" w:type="dxa"/>
          </w:tcPr>
          <w:p w14:paraId="15D48B8C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197</w:t>
            </w:r>
          </w:p>
        </w:tc>
      </w:tr>
      <w:tr w:rsidR="007F1E1B" w14:paraId="3155AD96" w14:textId="77777777" w:rsidTr="00E4036B">
        <w:tc>
          <w:tcPr>
            <w:tcW w:w="5245" w:type="dxa"/>
          </w:tcPr>
          <w:p w14:paraId="3B6799DE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lastRenderedPageBreak/>
              <w:t>20. Crying easily</w:t>
            </w:r>
          </w:p>
        </w:tc>
        <w:tc>
          <w:tcPr>
            <w:tcW w:w="2835" w:type="dxa"/>
          </w:tcPr>
          <w:p w14:paraId="1086C074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9(46.99%)</w:t>
            </w:r>
          </w:p>
        </w:tc>
        <w:tc>
          <w:tcPr>
            <w:tcW w:w="2835" w:type="dxa"/>
          </w:tcPr>
          <w:p w14:paraId="1C91DDB6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61(50.00%)</w:t>
            </w:r>
          </w:p>
        </w:tc>
        <w:tc>
          <w:tcPr>
            <w:tcW w:w="1559" w:type="dxa"/>
          </w:tcPr>
          <w:p w14:paraId="22F3521B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179</w:t>
            </w:r>
          </w:p>
        </w:tc>
        <w:tc>
          <w:tcPr>
            <w:tcW w:w="1484" w:type="dxa"/>
          </w:tcPr>
          <w:p w14:paraId="6BA1981E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672</w:t>
            </w:r>
          </w:p>
        </w:tc>
      </w:tr>
      <w:tr w:rsidR="007F1E1B" w14:paraId="6B2DB63E" w14:textId="77777777" w:rsidTr="00E4036B">
        <w:tc>
          <w:tcPr>
            <w:tcW w:w="5245" w:type="dxa"/>
          </w:tcPr>
          <w:p w14:paraId="3EF1228B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22. Feeling of being trapped or caught</w:t>
            </w:r>
          </w:p>
        </w:tc>
        <w:tc>
          <w:tcPr>
            <w:tcW w:w="2835" w:type="dxa"/>
          </w:tcPr>
          <w:p w14:paraId="43C6FA2C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9(10.84%)</w:t>
            </w:r>
          </w:p>
        </w:tc>
        <w:tc>
          <w:tcPr>
            <w:tcW w:w="2835" w:type="dxa"/>
          </w:tcPr>
          <w:p w14:paraId="4378555B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6(4.92%)</w:t>
            </w:r>
          </w:p>
        </w:tc>
        <w:tc>
          <w:tcPr>
            <w:tcW w:w="1559" w:type="dxa"/>
          </w:tcPr>
          <w:p w14:paraId="7A6F690F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.556</w:t>
            </w:r>
          </w:p>
        </w:tc>
        <w:tc>
          <w:tcPr>
            <w:tcW w:w="1484" w:type="dxa"/>
          </w:tcPr>
          <w:p w14:paraId="1F1E5EF6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110</w:t>
            </w:r>
          </w:p>
        </w:tc>
      </w:tr>
      <w:tr w:rsidR="007F1E1B" w14:paraId="7739E49F" w14:textId="77777777" w:rsidTr="00E4036B">
        <w:tc>
          <w:tcPr>
            <w:tcW w:w="5245" w:type="dxa"/>
          </w:tcPr>
          <w:p w14:paraId="53B54F2D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26. Blaming yourself for things</w:t>
            </w:r>
          </w:p>
        </w:tc>
        <w:tc>
          <w:tcPr>
            <w:tcW w:w="2835" w:type="dxa"/>
          </w:tcPr>
          <w:p w14:paraId="6DAB457D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0(24.10%)</w:t>
            </w:r>
          </w:p>
        </w:tc>
        <w:tc>
          <w:tcPr>
            <w:tcW w:w="2835" w:type="dxa"/>
          </w:tcPr>
          <w:p w14:paraId="5E95CBF0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9(15.57%)</w:t>
            </w:r>
          </w:p>
        </w:tc>
        <w:tc>
          <w:tcPr>
            <w:tcW w:w="1559" w:type="dxa"/>
          </w:tcPr>
          <w:p w14:paraId="33BD9606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.329</w:t>
            </w:r>
          </w:p>
        </w:tc>
        <w:tc>
          <w:tcPr>
            <w:tcW w:w="1484" w:type="dxa"/>
          </w:tcPr>
          <w:p w14:paraId="0B3123DF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127</w:t>
            </w:r>
          </w:p>
        </w:tc>
      </w:tr>
      <w:tr w:rsidR="007F1E1B" w14:paraId="30B00D16" w14:textId="77777777" w:rsidTr="00E4036B">
        <w:tc>
          <w:tcPr>
            <w:tcW w:w="5245" w:type="dxa"/>
          </w:tcPr>
          <w:p w14:paraId="030493F6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29. Feeling lonely</w:t>
            </w:r>
          </w:p>
        </w:tc>
        <w:tc>
          <w:tcPr>
            <w:tcW w:w="2835" w:type="dxa"/>
          </w:tcPr>
          <w:p w14:paraId="61AD02EE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2(26.51%)</w:t>
            </w:r>
          </w:p>
        </w:tc>
        <w:tc>
          <w:tcPr>
            <w:tcW w:w="2835" w:type="dxa"/>
          </w:tcPr>
          <w:p w14:paraId="45565801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7(22.13%)</w:t>
            </w:r>
          </w:p>
        </w:tc>
        <w:tc>
          <w:tcPr>
            <w:tcW w:w="1559" w:type="dxa"/>
          </w:tcPr>
          <w:p w14:paraId="1C7AEC4B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520</w:t>
            </w:r>
          </w:p>
        </w:tc>
        <w:tc>
          <w:tcPr>
            <w:tcW w:w="1484" w:type="dxa"/>
          </w:tcPr>
          <w:p w14:paraId="32C7A920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471</w:t>
            </w:r>
          </w:p>
        </w:tc>
      </w:tr>
      <w:tr w:rsidR="007F1E1B" w14:paraId="0D33C304" w14:textId="77777777" w:rsidTr="00E4036B">
        <w:tc>
          <w:tcPr>
            <w:tcW w:w="5245" w:type="dxa"/>
          </w:tcPr>
          <w:p w14:paraId="6CF2E460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30. Feeling blue</w:t>
            </w:r>
          </w:p>
        </w:tc>
        <w:tc>
          <w:tcPr>
            <w:tcW w:w="2835" w:type="dxa"/>
          </w:tcPr>
          <w:p w14:paraId="3D30197B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7(32.53%)</w:t>
            </w:r>
          </w:p>
        </w:tc>
        <w:tc>
          <w:tcPr>
            <w:tcW w:w="2835" w:type="dxa"/>
          </w:tcPr>
          <w:p w14:paraId="794E5F05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1(25.41%)</w:t>
            </w:r>
          </w:p>
        </w:tc>
        <w:tc>
          <w:tcPr>
            <w:tcW w:w="1559" w:type="dxa"/>
          </w:tcPr>
          <w:p w14:paraId="4EA02CC4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.234</w:t>
            </w:r>
          </w:p>
        </w:tc>
        <w:tc>
          <w:tcPr>
            <w:tcW w:w="1484" w:type="dxa"/>
          </w:tcPr>
          <w:p w14:paraId="71E22F0C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267</w:t>
            </w:r>
          </w:p>
        </w:tc>
      </w:tr>
      <w:tr w:rsidR="007F1E1B" w14:paraId="5289D22A" w14:textId="77777777" w:rsidTr="00E4036B">
        <w:tc>
          <w:tcPr>
            <w:tcW w:w="5245" w:type="dxa"/>
          </w:tcPr>
          <w:p w14:paraId="15CD3A69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31. Worrying too much about things</w:t>
            </w:r>
          </w:p>
        </w:tc>
        <w:tc>
          <w:tcPr>
            <w:tcW w:w="2835" w:type="dxa"/>
          </w:tcPr>
          <w:p w14:paraId="7D468C55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0(36.14%)</w:t>
            </w:r>
          </w:p>
        </w:tc>
        <w:tc>
          <w:tcPr>
            <w:tcW w:w="2835" w:type="dxa"/>
          </w:tcPr>
          <w:p w14:paraId="16828FF1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46(37.70%)</w:t>
            </w:r>
          </w:p>
        </w:tc>
        <w:tc>
          <w:tcPr>
            <w:tcW w:w="1559" w:type="dxa"/>
          </w:tcPr>
          <w:p w14:paraId="29D8DC28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052</w:t>
            </w:r>
          </w:p>
        </w:tc>
        <w:tc>
          <w:tcPr>
            <w:tcW w:w="1484" w:type="dxa"/>
          </w:tcPr>
          <w:p w14:paraId="7F82A891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820</w:t>
            </w:r>
          </w:p>
        </w:tc>
      </w:tr>
      <w:tr w:rsidR="007F1E1B" w14:paraId="117242A3" w14:textId="77777777" w:rsidTr="00E4036B">
        <w:tc>
          <w:tcPr>
            <w:tcW w:w="5245" w:type="dxa"/>
          </w:tcPr>
          <w:p w14:paraId="0C50691B" w14:textId="77777777" w:rsidR="007F1E1B" w:rsidRDefault="00FE560C">
            <w:pPr>
              <w:numPr>
                <w:ilvl w:val="0"/>
                <w:numId w:val="1"/>
              </w:num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No interest in things</w:t>
            </w:r>
          </w:p>
        </w:tc>
        <w:tc>
          <w:tcPr>
            <w:tcW w:w="2835" w:type="dxa"/>
          </w:tcPr>
          <w:p w14:paraId="03DCEE1B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3(39.76%)</w:t>
            </w:r>
          </w:p>
        </w:tc>
        <w:tc>
          <w:tcPr>
            <w:tcW w:w="2835" w:type="dxa"/>
          </w:tcPr>
          <w:p w14:paraId="4DA72540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5(20.49%)</w:t>
            </w:r>
          </w:p>
        </w:tc>
        <w:tc>
          <w:tcPr>
            <w:tcW w:w="1559" w:type="dxa"/>
          </w:tcPr>
          <w:p w14:paraId="204CDEDF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9.038</w:t>
            </w:r>
          </w:p>
        </w:tc>
        <w:tc>
          <w:tcPr>
            <w:tcW w:w="1484" w:type="dxa"/>
          </w:tcPr>
          <w:p w14:paraId="400EC397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003</w:t>
            </w:r>
            <w:r>
              <w:rPr>
                <w:rFonts w:ascii="Times New Roman" w:hAnsi="Times New Roman" w:hint="eastAsia"/>
                <w:sz w:val="24"/>
                <w:vertAlign w:val="superscript"/>
              </w:rPr>
              <w:t>*</w:t>
            </w:r>
          </w:p>
        </w:tc>
      </w:tr>
      <w:tr w:rsidR="007F1E1B" w14:paraId="688CC395" w14:textId="77777777" w:rsidTr="00E4036B">
        <w:tc>
          <w:tcPr>
            <w:tcW w:w="5245" w:type="dxa"/>
          </w:tcPr>
          <w:p w14:paraId="67732554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54. Feeling hopeless about the future</w:t>
            </w:r>
          </w:p>
        </w:tc>
        <w:tc>
          <w:tcPr>
            <w:tcW w:w="2835" w:type="dxa"/>
          </w:tcPr>
          <w:p w14:paraId="476BF79C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5(18.07%)</w:t>
            </w:r>
          </w:p>
        </w:tc>
        <w:tc>
          <w:tcPr>
            <w:tcW w:w="2835" w:type="dxa"/>
          </w:tcPr>
          <w:p w14:paraId="1406EB53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7(13.93%)</w:t>
            </w:r>
          </w:p>
        </w:tc>
        <w:tc>
          <w:tcPr>
            <w:tcW w:w="1559" w:type="dxa"/>
          </w:tcPr>
          <w:p w14:paraId="687E85D9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642</w:t>
            </w:r>
          </w:p>
        </w:tc>
        <w:tc>
          <w:tcPr>
            <w:tcW w:w="1484" w:type="dxa"/>
          </w:tcPr>
          <w:p w14:paraId="58E1C699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423</w:t>
            </w:r>
          </w:p>
        </w:tc>
      </w:tr>
      <w:tr w:rsidR="007F1E1B" w14:paraId="6AFEFD64" w14:textId="77777777" w:rsidTr="00E4036B">
        <w:tc>
          <w:tcPr>
            <w:tcW w:w="5245" w:type="dxa"/>
          </w:tcPr>
          <w:p w14:paraId="7B380976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71. Feeling everything is an effort</w:t>
            </w:r>
          </w:p>
        </w:tc>
        <w:tc>
          <w:tcPr>
            <w:tcW w:w="2835" w:type="dxa"/>
          </w:tcPr>
          <w:p w14:paraId="2FCFE802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8(21.69%)</w:t>
            </w:r>
          </w:p>
        </w:tc>
        <w:tc>
          <w:tcPr>
            <w:tcW w:w="2835" w:type="dxa"/>
          </w:tcPr>
          <w:p w14:paraId="56045D2E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3(18.85%)</w:t>
            </w:r>
          </w:p>
        </w:tc>
        <w:tc>
          <w:tcPr>
            <w:tcW w:w="1559" w:type="dxa"/>
          </w:tcPr>
          <w:p w14:paraId="0077A05B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248</w:t>
            </w:r>
          </w:p>
        </w:tc>
        <w:tc>
          <w:tcPr>
            <w:tcW w:w="1484" w:type="dxa"/>
          </w:tcPr>
          <w:p w14:paraId="084F7317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618</w:t>
            </w:r>
          </w:p>
        </w:tc>
      </w:tr>
      <w:tr w:rsidR="007F1E1B" w14:paraId="39FA7C60" w14:textId="77777777" w:rsidTr="00E4036B">
        <w:tc>
          <w:tcPr>
            <w:tcW w:w="5245" w:type="dxa"/>
          </w:tcPr>
          <w:p w14:paraId="534BC7F8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79. Feelings of worthlessness</w:t>
            </w:r>
          </w:p>
        </w:tc>
        <w:tc>
          <w:tcPr>
            <w:tcW w:w="2835" w:type="dxa"/>
          </w:tcPr>
          <w:p w14:paraId="1D436736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8(21.69%)</w:t>
            </w:r>
          </w:p>
        </w:tc>
        <w:tc>
          <w:tcPr>
            <w:tcW w:w="2835" w:type="dxa"/>
          </w:tcPr>
          <w:p w14:paraId="3DDB4E98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5(12.30%)</w:t>
            </w:r>
          </w:p>
        </w:tc>
        <w:tc>
          <w:tcPr>
            <w:tcW w:w="1559" w:type="dxa"/>
          </w:tcPr>
          <w:p w14:paraId="2162FE1A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.226</w:t>
            </w:r>
          </w:p>
        </w:tc>
        <w:tc>
          <w:tcPr>
            <w:tcW w:w="1484" w:type="dxa"/>
          </w:tcPr>
          <w:p w14:paraId="6DBAFFF6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072</w:t>
            </w:r>
          </w:p>
        </w:tc>
      </w:tr>
      <w:tr w:rsidR="007F1E1B" w14:paraId="4BBCDAA7" w14:textId="77777777" w:rsidTr="00E4036B">
        <w:tc>
          <w:tcPr>
            <w:tcW w:w="5245" w:type="dxa"/>
          </w:tcPr>
          <w:p w14:paraId="737A624E" w14:textId="77777777" w:rsidR="007327CD" w:rsidRDefault="007327CD">
            <w:pPr>
              <w:jc w:val="left"/>
              <w:rPr>
                <w:rFonts w:ascii="Times New Roman" w:hAnsi="Times New Roman"/>
                <w:b/>
                <w:bCs/>
                <w:sz w:val="24"/>
              </w:rPr>
            </w:pPr>
          </w:p>
          <w:p w14:paraId="59823A07" w14:textId="4028ACCF" w:rsidR="007F1E1B" w:rsidRDefault="00FE560C">
            <w:pPr>
              <w:jc w:val="left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 w:hint="eastAsia"/>
                <w:b/>
                <w:bCs/>
                <w:sz w:val="24"/>
              </w:rPr>
              <w:t>Anxiety</w:t>
            </w:r>
          </w:p>
        </w:tc>
        <w:tc>
          <w:tcPr>
            <w:tcW w:w="2835" w:type="dxa"/>
          </w:tcPr>
          <w:p w14:paraId="73F8FF7F" w14:textId="77777777" w:rsidR="007F1E1B" w:rsidRDefault="007F1E1B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2835" w:type="dxa"/>
          </w:tcPr>
          <w:p w14:paraId="326EACFD" w14:textId="77777777" w:rsidR="007F1E1B" w:rsidRDefault="007F1E1B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559" w:type="dxa"/>
          </w:tcPr>
          <w:p w14:paraId="5AEF3781" w14:textId="77777777" w:rsidR="007F1E1B" w:rsidRDefault="007F1E1B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484" w:type="dxa"/>
          </w:tcPr>
          <w:p w14:paraId="263148A6" w14:textId="77777777" w:rsidR="007F1E1B" w:rsidRDefault="007F1E1B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7F1E1B" w14:paraId="6E211E69" w14:textId="77777777" w:rsidTr="00E4036B">
        <w:tc>
          <w:tcPr>
            <w:tcW w:w="5245" w:type="dxa"/>
          </w:tcPr>
          <w:p w14:paraId="271D040C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2. Nervousness or shakiness inside</w:t>
            </w:r>
          </w:p>
        </w:tc>
        <w:tc>
          <w:tcPr>
            <w:tcW w:w="2835" w:type="dxa"/>
          </w:tcPr>
          <w:p w14:paraId="1F310FDC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8(45.78%)</w:t>
            </w:r>
          </w:p>
        </w:tc>
        <w:tc>
          <w:tcPr>
            <w:tcW w:w="2835" w:type="dxa"/>
          </w:tcPr>
          <w:p w14:paraId="383A3A0C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54(44.26%)</w:t>
            </w:r>
          </w:p>
        </w:tc>
        <w:tc>
          <w:tcPr>
            <w:tcW w:w="1559" w:type="dxa"/>
          </w:tcPr>
          <w:p w14:paraId="2CD1B102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046</w:t>
            </w:r>
          </w:p>
        </w:tc>
        <w:tc>
          <w:tcPr>
            <w:tcW w:w="1484" w:type="dxa"/>
          </w:tcPr>
          <w:p w14:paraId="03805A9E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830</w:t>
            </w:r>
          </w:p>
        </w:tc>
      </w:tr>
      <w:tr w:rsidR="007F1E1B" w14:paraId="253F77E9" w14:textId="77777777" w:rsidTr="00E4036B">
        <w:tc>
          <w:tcPr>
            <w:tcW w:w="5245" w:type="dxa"/>
          </w:tcPr>
          <w:p w14:paraId="07989922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17. Trembling</w:t>
            </w:r>
          </w:p>
        </w:tc>
        <w:tc>
          <w:tcPr>
            <w:tcW w:w="2835" w:type="dxa"/>
          </w:tcPr>
          <w:p w14:paraId="043771EA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9(10.84%)</w:t>
            </w:r>
          </w:p>
        </w:tc>
        <w:tc>
          <w:tcPr>
            <w:tcW w:w="2835" w:type="dxa"/>
          </w:tcPr>
          <w:p w14:paraId="5E19D933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5(4.10%)</w:t>
            </w:r>
          </w:p>
        </w:tc>
        <w:tc>
          <w:tcPr>
            <w:tcW w:w="1559" w:type="dxa"/>
          </w:tcPr>
          <w:p w14:paraId="20AE6666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.532</w:t>
            </w:r>
          </w:p>
        </w:tc>
        <w:tc>
          <w:tcPr>
            <w:tcW w:w="1484" w:type="dxa"/>
          </w:tcPr>
          <w:p w14:paraId="5D9B2DF8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060</w:t>
            </w:r>
          </w:p>
        </w:tc>
      </w:tr>
      <w:tr w:rsidR="007F1E1B" w14:paraId="1BDE8EA8" w14:textId="77777777" w:rsidTr="00E4036B">
        <w:tc>
          <w:tcPr>
            <w:tcW w:w="5245" w:type="dxa"/>
          </w:tcPr>
          <w:p w14:paraId="0EE7DFF1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23. Suddenly scared for no reason</w:t>
            </w:r>
          </w:p>
        </w:tc>
        <w:tc>
          <w:tcPr>
            <w:tcW w:w="2835" w:type="dxa"/>
          </w:tcPr>
          <w:p w14:paraId="7086E02A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5(18.07%)</w:t>
            </w:r>
          </w:p>
        </w:tc>
        <w:tc>
          <w:tcPr>
            <w:tcW w:w="2835" w:type="dxa"/>
          </w:tcPr>
          <w:p w14:paraId="01528D45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2(18.03%)</w:t>
            </w:r>
          </w:p>
        </w:tc>
        <w:tc>
          <w:tcPr>
            <w:tcW w:w="1559" w:type="dxa"/>
          </w:tcPr>
          <w:p w14:paraId="570233A8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0001</w:t>
            </w:r>
          </w:p>
        </w:tc>
        <w:tc>
          <w:tcPr>
            <w:tcW w:w="1484" w:type="dxa"/>
          </w:tcPr>
          <w:p w14:paraId="0A849897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994</w:t>
            </w:r>
          </w:p>
        </w:tc>
      </w:tr>
      <w:tr w:rsidR="007F1E1B" w14:paraId="42401156" w14:textId="77777777" w:rsidTr="00E4036B">
        <w:tc>
          <w:tcPr>
            <w:tcW w:w="5245" w:type="dxa"/>
          </w:tcPr>
          <w:p w14:paraId="4413868B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33. Feeling fearful</w:t>
            </w:r>
          </w:p>
        </w:tc>
        <w:tc>
          <w:tcPr>
            <w:tcW w:w="2835" w:type="dxa"/>
          </w:tcPr>
          <w:p w14:paraId="3C1D4F39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5(30.12%)</w:t>
            </w:r>
          </w:p>
        </w:tc>
        <w:tc>
          <w:tcPr>
            <w:tcW w:w="2835" w:type="dxa"/>
          </w:tcPr>
          <w:p w14:paraId="4B75178C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5(28.69%)</w:t>
            </w:r>
          </w:p>
        </w:tc>
        <w:tc>
          <w:tcPr>
            <w:tcW w:w="1559" w:type="dxa"/>
          </w:tcPr>
          <w:p w14:paraId="66152787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049</w:t>
            </w:r>
          </w:p>
        </w:tc>
        <w:tc>
          <w:tcPr>
            <w:tcW w:w="1484" w:type="dxa"/>
          </w:tcPr>
          <w:p w14:paraId="549A65CB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825</w:t>
            </w:r>
          </w:p>
        </w:tc>
      </w:tr>
      <w:tr w:rsidR="007F1E1B" w14:paraId="6449F409" w14:textId="77777777" w:rsidTr="00E4036B">
        <w:tc>
          <w:tcPr>
            <w:tcW w:w="5245" w:type="dxa"/>
          </w:tcPr>
          <w:p w14:paraId="2EE5DBFF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39. Heart pounding/racing</w:t>
            </w:r>
          </w:p>
        </w:tc>
        <w:tc>
          <w:tcPr>
            <w:tcW w:w="2835" w:type="dxa"/>
          </w:tcPr>
          <w:p w14:paraId="4335919D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1(37.35%)</w:t>
            </w:r>
          </w:p>
        </w:tc>
        <w:tc>
          <w:tcPr>
            <w:tcW w:w="2835" w:type="dxa"/>
          </w:tcPr>
          <w:p w14:paraId="792014EA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5(20.49%)</w:t>
            </w:r>
          </w:p>
        </w:tc>
        <w:tc>
          <w:tcPr>
            <w:tcW w:w="1559" w:type="dxa"/>
          </w:tcPr>
          <w:p w14:paraId="5ECF4FE3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7.070</w:t>
            </w:r>
          </w:p>
        </w:tc>
        <w:tc>
          <w:tcPr>
            <w:tcW w:w="1484" w:type="dxa"/>
          </w:tcPr>
          <w:p w14:paraId="5238B378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008</w:t>
            </w:r>
            <w:r>
              <w:rPr>
                <w:rFonts w:ascii="Times New Roman" w:hAnsi="Times New Roman" w:hint="eastAsia"/>
                <w:sz w:val="24"/>
                <w:vertAlign w:val="superscript"/>
              </w:rPr>
              <w:t>*</w:t>
            </w:r>
          </w:p>
        </w:tc>
      </w:tr>
      <w:tr w:rsidR="007F1E1B" w14:paraId="54A07980" w14:textId="77777777" w:rsidTr="00E4036B">
        <w:tc>
          <w:tcPr>
            <w:tcW w:w="5245" w:type="dxa"/>
          </w:tcPr>
          <w:p w14:paraId="0423D743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57. Feeling tense </w:t>
            </w:r>
          </w:p>
        </w:tc>
        <w:tc>
          <w:tcPr>
            <w:tcW w:w="2835" w:type="dxa"/>
          </w:tcPr>
          <w:p w14:paraId="6E05DE95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9(34.94%)</w:t>
            </w:r>
          </w:p>
        </w:tc>
        <w:tc>
          <w:tcPr>
            <w:tcW w:w="2835" w:type="dxa"/>
          </w:tcPr>
          <w:p w14:paraId="7238F1A3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9(31.97%)</w:t>
            </w:r>
          </w:p>
        </w:tc>
        <w:tc>
          <w:tcPr>
            <w:tcW w:w="1559" w:type="dxa"/>
          </w:tcPr>
          <w:p w14:paraId="0D9AEFA2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197</w:t>
            </w:r>
          </w:p>
        </w:tc>
        <w:tc>
          <w:tcPr>
            <w:tcW w:w="1484" w:type="dxa"/>
          </w:tcPr>
          <w:p w14:paraId="0BE7BF3F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657</w:t>
            </w:r>
          </w:p>
        </w:tc>
      </w:tr>
      <w:tr w:rsidR="007F1E1B" w14:paraId="5AD3B37E" w14:textId="77777777" w:rsidTr="00E4036B">
        <w:tc>
          <w:tcPr>
            <w:tcW w:w="5245" w:type="dxa"/>
          </w:tcPr>
          <w:p w14:paraId="2B620462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72. Spells of terror/panic</w:t>
            </w:r>
          </w:p>
        </w:tc>
        <w:tc>
          <w:tcPr>
            <w:tcW w:w="2835" w:type="dxa"/>
          </w:tcPr>
          <w:p w14:paraId="6A4EF81E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8(21.69%)</w:t>
            </w:r>
          </w:p>
        </w:tc>
        <w:tc>
          <w:tcPr>
            <w:tcW w:w="2835" w:type="dxa"/>
          </w:tcPr>
          <w:p w14:paraId="729192E7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2(18.03%)</w:t>
            </w:r>
          </w:p>
        </w:tc>
        <w:tc>
          <w:tcPr>
            <w:tcW w:w="1559" w:type="dxa"/>
          </w:tcPr>
          <w:p w14:paraId="55BD995C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420</w:t>
            </w:r>
          </w:p>
        </w:tc>
        <w:tc>
          <w:tcPr>
            <w:tcW w:w="1484" w:type="dxa"/>
          </w:tcPr>
          <w:p w14:paraId="65B1388F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517</w:t>
            </w:r>
          </w:p>
        </w:tc>
      </w:tr>
      <w:tr w:rsidR="007F1E1B" w14:paraId="6A95393F" w14:textId="77777777" w:rsidTr="00E4036B">
        <w:tc>
          <w:tcPr>
            <w:tcW w:w="5245" w:type="dxa"/>
          </w:tcPr>
          <w:p w14:paraId="0699D80C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78. Feeling so restless you couldn't sit still</w:t>
            </w:r>
          </w:p>
        </w:tc>
        <w:tc>
          <w:tcPr>
            <w:tcW w:w="2835" w:type="dxa"/>
          </w:tcPr>
          <w:p w14:paraId="5701EDB8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5(18.07%)</w:t>
            </w:r>
          </w:p>
        </w:tc>
        <w:tc>
          <w:tcPr>
            <w:tcW w:w="2835" w:type="dxa"/>
          </w:tcPr>
          <w:p w14:paraId="00098FE1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6(13.11%)</w:t>
            </w:r>
          </w:p>
        </w:tc>
        <w:tc>
          <w:tcPr>
            <w:tcW w:w="1559" w:type="dxa"/>
          </w:tcPr>
          <w:p w14:paraId="09E14AA9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946</w:t>
            </w:r>
          </w:p>
        </w:tc>
        <w:tc>
          <w:tcPr>
            <w:tcW w:w="1484" w:type="dxa"/>
          </w:tcPr>
          <w:p w14:paraId="22F9F769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331</w:t>
            </w:r>
          </w:p>
        </w:tc>
      </w:tr>
      <w:tr w:rsidR="007F1E1B" w14:paraId="3066AF68" w14:textId="77777777" w:rsidTr="00E4036B">
        <w:tc>
          <w:tcPr>
            <w:tcW w:w="5245" w:type="dxa"/>
          </w:tcPr>
          <w:p w14:paraId="79C22629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80. Feeling that familiar things are strange or unreal</w:t>
            </w:r>
          </w:p>
        </w:tc>
        <w:tc>
          <w:tcPr>
            <w:tcW w:w="2835" w:type="dxa"/>
          </w:tcPr>
          <w:p w14:paraId="283EF1E6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3(15.66%)</w:t>
            </w:r>
          </w:p>
        </w:tc>
        <w:tc>
          <w:tcPr>
            <w:tcW w:w="2835" w:type="dxa"/>
          </w:tcPr>
          <w:p w14:paraId="11D2D9E7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3(10.66%)</w:t>
            </w:r>
          </w:p>
        </w:tc>
        <w:tc>
          <w:tcPr>
            <w:tcW w:w="1559" w:type="dxa"/>
          </w:tcPr>
          <w:p w14:paraId="60FE221F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.118</w:t>
            </w:r>
          </w:p>
        </w:tc>
        <w:tc>
          <w:tcPr>
            <w:tcW w:w="1484" w:type="dxa"/>
          </w:tcPr>
          <w:p w14:paraId="106FE9BD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290</w:t>
            </w:r>
          </w:p>
        </w:tc>
      </w:tr>
      <w:tr w:rsidR="007F1E1B" w14:paraId="0C52579E" w14:textId="77777777" w:rsidTr="00E4036B">
        <w:tc>
          <w:tcPr>
            <w:tcW w:w="5245" w:type="dxa"/>
          </w:tcPr>
          <w:p w14:paraId="6E640803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86. Feeling pushed to get things done</w:t>
            </w:r>
          </w:p>
        </w:tc>
        <w:tc>
          <w:tcPr>
            <w:tcW w:w="2835" w:type="dxa"/>
          </w:tcPr>
          <w:p w14:paraId="0E945620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3(15.66%)</w:t>
            </w:r>
          </w:p>
        </w:tc>
        <w:tc>
          <w:tcPr>
            <w:tcW w:w="2835" w:type="dxa"/>
          </w:tcPr>
          <w:p w14:paraId="6BB8C6FD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2(26.23%)</w:t>
            </w:r>
          </w:p>
        </w:tc>
        <w:tc>
          <w:tcPr>
            <w:tcW w:w="1559" w:type="dxa"/>
          </w:tcPr>
          <w:p w14:paraId="2AB6CF0C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.219</w:t>
            </w:r>
          </w:p>
        </w:tc>
        <w:tc>
          <w:tcPr>
            <w:tcW w:w="1484" w:type="dxa"/>
          </w:tcPr>
          <w:p w14:paraId="4231D201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073</w:t>
            </w:r>
          </w:p>
        </w:tc>
      </w:tr>
      <w:tr w:rsidR="007F1E1B" w14:paraId="48ACE2F9" w14:textId="77777777" w:rsidTr="00E4036B">
        <w:tc>
          <w:tcPr>
            <w:tcW w:w="5245" w:type="dxa"/>
          </w:tcPr>
          <w:p w14:paraId="3D408932" w14:textId="77777777" w:rsidR="007327CD" w:rsidRDefault="007327CD">
            <w:pPr>
              <w:jc w:val="left"/>
              <w:rPr>
                <w:rFonts w:ascii="Times New Roman" w:hAnsi="Times New Roman"/>
                <w:b/>
                <w:bCs/>
                <w:sz w:val="24"/>
              </w:rPr>
            </w:pPr>
          </w:p>
          <w:p w14:paraId="4DF8076A" w14:textId="391A33C3" w:rsidR="007F1E1B" w:rsidRDefault="00FE560C">
            <w:pPr>
              <w:jc w:val="left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 w:hint="eastAsia"/>
                <w:b/>
                <w:bCs/>
                <w:sz w:val="24"/>
              </w:rPr>
              <w:t>Hostility</w:t>
            </w:r>
          </w:p>
        </w:tc>
        <w:tc>
          <w:tcPr>
            <w:tcW w:w="2835" w:type="dxa"/>
          </w:tcPr>
          <w:p w14:paraId="3F413E22" w14:textId="77777777" w:rsidR="007F1E1B" w:rsidRDefault="007F1E1B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2835" w:type="dxa"/>
          </w:tcPr>
          <w:p w14:paraId="44F962E9" w14:textId="77777777" w:rsidR="007F1E1B" w:rsidRDefault="007F1E1B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559" w:type="dxa"/>
          </w:tcPr>
          <w:p w14:paraId="2E546634" w14:textId="77777777" w:rsidR="007F1E1B" w:rsidRDefault="007F1E1B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484" w:type="dxa"/>
          </w:tcPr>
          <w:p w14:paraId="76E19F65" w14:textId="77777777" w:rsidR="007F1E1B" w:rsidRDefault="007F1E1B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7F1E1B" w14:paraId="6B4F4595" w14:textId="77777777" w:rsidTr="00E4036B">
        <w:tc>
          <w:tcPr>
            <w:tcW w:w="5245" w:type="dxa"/>
          </w:tcPr>
          <w:p w14:paraId="2B8C38E9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11. Feeling easily annoyed or irritated</w:t>
            </w:r>
          </w:p>
        </w:tc>
        <w:tc>
          <w:tcPr>
            <w:tcW w:w="2835" w:type="dxa"/>
          </w:tcPr>
          <w:p w14:paraId="3D6FFCF0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51(61.45%)</w:t>
            </w:r>
          </w:p>
        </w:tc>
        <w:tc>
          <w:tcPr>
            <w:tcW w:w="2835" w:type="dxa"/>
          </w:tcPr>
          <w:p w14:paraId="0C47692B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73(59.84%)</w:t>
            </w:r>
          </w:p>
        </w:tc>
        <w:tc>
          <w:tcPr>
            <w:tcW w:w="1559" w:type="dxa"/>
          </w:tcPr>
          <w:p w14:paraId="2A9A5244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054</w:t>
            </w:r>
          </w:p>
        </w:tc>
        <w:tc>
          <w:tcPr>
            <w:tcW w:w="1484" w:type="dxa"/>
          </w:tcPr>
          <w:p w14:paraId="7D52C4A7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817</w:t>
            </w:r>
          </w:p>
        </w:tc>
      </w:tr>
      <w:tr w:rsidR="007F1E1B" w14:paraId="04D19628" w14:textId="77777777" w:rsidTr="00E4036B">
        <w:tc>
          <w:tcPr>
            <w:tcW w:w="5245" w:type="dxa"/>
          </w:tcPr>
          <w:p w14:paraId="5B2D5C57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lastRenderedPageBreak/>
              <w:t>24. Temper outbursts that you could not control</w:t>
            </w:r>
          </w:p>
        </w:tc>
        <w:tc>
          <w:tcPr>
            <w:tcW w:w="2835" w:type="dxa"/>
          </w:tcPr>
          <w:p w14:paraId="763C4F24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9(46.99%)</w:t>
            </w:r>
          </w:p>
        </w:tc>
        <w:tc>
          <w:tcPr>
            <w:tcW w:w="2835" w:type="dxa"/>
          </w:tcPr>
          <w:p w14:paraId="02B51A9B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55(45.08%)</w:t>
            </w:r>
          </w:p>
        </w:tc>
        <w:tc>
          <w:tcPr>
            <w:tcW w:w="1559" w:type="dxa"/>
          </w:tcPr>
          <w:p w14:paraId="78CA6FF7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072</w:t>
            </w:r>
          </w:p>
        </w:tc>
        <w:tc>
          <w:tcPr>
            <w:tcW w:w="1484" w:type="dxa"/>
          </w:tcPr>
          <w:p w14:paraId="093657C3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788</w:t>
            </w:r>
          </w:p>
        </w:tc>
      </w:tr>
      <w:tr w:rsidR="007F1E1B" w14:paraId="70A90971" w14:textId="77777777" w:rsidTr="00E4036B">
        <w:tc>
          <w:tcPr>
            <w:tcW w:w="5245" w:type="dxa"/>
          </w:tcPr>
          <w:p w14:paraId="777A267D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63. Having urges to beat, injure, or harm someone</w:t>
            </w:r>
          </w:p>
        </w:tc>
        <w:tc>
          <w:tcPr>
            <w:tcW w:w="2835" w:type="dxa"/>
          </w:tcPr>
          <w:p w14:paraId="24237ED3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4(16.87%)</w:t>
            </w:r>
          </w:p>
        </w:tc>
        <w:tc>
          <w:tcPr>
            <w:tcW w:w="2835" w:type="dxa"/>
          </w:tcPr>
          <w:p w14:paraId="00C53069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1(9.02%)</w:t>
            </w:r>
          </w:p>
        </w:tc>
        <w:tc>
          <w:tcPr>
            <w:tcW w:w="1559" w:type="dxa"/>
          </w:tcPr>
          <w:p w14:paraId="27DED1C3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.843</w:t>
            </w:r>
          </w:p>
        </w:tc>
        <w:tc>
          <w:tcPr>
            <w:tcW w:w="1484" w:type="dxa"/>
          </w:tcPr>
          <w:p w14:paraId="2A21E05D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092</w:t>
            </w:r>
          </w:p>
        </w:tc>
      </w:tr>
      <w:tr w:rsidR="007F1E1B" w14:paraId="48EAF996" w14:textId="77777777" w:rsidTr="00E4036B">
        <w:tc>
          <w:tcPr>
            <w:tcW w:w="5245" w:type="dxa"/>
          </w:tcPr>
          <w:p w14:paraId="1FDC1858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67. Urges to break things</w:t>
            </w:r>
          </w:p>
        </w:tc>
        <w:tc>
          <w:tcPr>
            <w:tcW w:w="2835" w:type="dxa"/>
          </w:tcPr>
          <w:p w14:paraId="599EB392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43(51.81%)</w:t>
            </w:r>
          </w:p>
        </w:tc>
        <w:tc>
          <w:tcPr>
            <w:tcW w:w="2835" w:type="dxa"/>
          </w:tcPr>
          <w:p w14:paraId="385BCC72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5(12.30%)</w:t>
            </w:r>
          </w:p>
        </w:tc>
        <w:tc>
          <w:tcPr>
            <w:tcW w:w="1559" w:type="dxa"/>
          </w:tcPr>
          <w:p w14:paraId="34BEF42D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8.011</w:t>
            </w:r>
          </w:p>
        </w:tc>
        <w:tc>
          <w:tcPr>
            <w:tcW w:w="1484" w:type="dxa"/>
          </w:tcPr>
          <w:p w14:paraId="1CAA361F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&lt;0.001</w:t>
            </w:r>
            <w:r>
              <w:rPr>
                <w:rFonts w:ascii="Times New Roman" w:hAnsi="Times New Roman" w:hint="eastAsia"/>
                <w:sz w:val="24"/>
                <w:vertAlign w:val="superscript"/>
              </w:rPr>
              <w:t>*</w:t>
            </w:r>
          </w:p>
        </w:tc>
      </w:tr>
      <w:tr w:rsidR="007F1E1B" w14:paraId="47D086C6" w14:textId="77777777" w:rsidTr="00E4036B">
        <w:tc>
          <w:tcPr>
            <w:tcW w:w="5245" w:type="dxa"/>
          </w:tcPr>
          <w:p w14:paraId="7975BD6A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74. Getting into frequent arguments</w:t>
            </w:r>
          </w:p>
        </w:tc>
        <w:tc>
          <w:tcPr>
            <w:tcW w:w="2835" w:type="dxa"/>
          </w:tcPr>
          <w:p w14:paraId="34F0881D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9(22.89%)</w:t>
            </w:r>
          </w:p>
        </w:tc>
        <w:tc>
          <w:tcPr>
            <w:tcW w:w="2835" w:type="dxa"/>
          </w:tcPr>
          <w:p w14:paraId="0AA29D13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8(14.75%)</w:t>
            </w:r>
          </w:p>
        </w:tc>
        <w:tc>
          <w:tcPr>
            <w:tcW w:w="1559" w:type="dxa"/>
          </w:tcPr>
          <w:p w14:paraId="1B70A1E5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.211</w:t>
            </w:r>
          </w:p>
        </w:tc>
        <w:tc>
          <w:tcPr>
            <w:tcW w:w="1484" w:type="dxa"/>
          </w:tcPr>
          <w:p w14:paraId="4AFF8650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137</w:t>
            </w:r>
          </w:p>
        </w:tc>
      </w:tr>
      <w:tr w:rsidR="007F1E1B" w14:paraId="403576AA" w14:textId="77777777" w:rsidTr="00E4036B">
        <w:tc>
          <w:tcPr>
            <w:tcW w:w="5245" w:type="dxa"/>
          </w:tcPr>
          <w:p w14:paraId="25CF405C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81. Shouting/ throwing</w:t>
            </w:r>
          </w:p>
        </w:tc>
        <w:tc>
          <w:tcPr>
            <w:tcW w:w="2835" w:type="dxa"/>
          </w:tcPr>
          <w:p w14:paraId="1AE4C884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4(16.87%)</w:t>
            </w:r>
          </w:p>
        </w:tc>
        <w:tc>
          <w:tcPr>
            <w:tcW w:w="2835" w:type="dxa"/>
          </w:tcPr>
          <w:p w14:paraId="55ED212E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7(5.74%)</w:t>
            </w:r>
          </w:p>
        </w:tc>
        <w:tc>
          <w:tcPr>
            <w:tcW w:w="1559" w:type="dxa"/>
          </w:tcPr>
          <w:p w14:paraId="051EC884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6.655</w:t>
            </w:r>
          </w:p>
        </w:tc>
        <w:tc>
          <w:tcPr>
            <w:tcW w:w="1484" w:type="dxa"/>
          </w:tcPr>
          <w:p w14:paraId="08FF2B86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010</w:t>
            </w:r>
            <w:r>
              <w:rPr>
                <w:rFonts w:ascii="Times New Roman" w:hAnsi="Times New Roman" w:hint="eastAsia"/>
                <w:sz w:val="24"/>
                <w:vertAlign w:val="superscript"/>
              </w:rPr>
              <w:t>*</w:t>
            </w:r>
          </w:p>
        </w:tc>
      </w:tr>
      <w:tr w:rsidR="007F1E1B" w14:paraId="5269FB20" w14:textId="77777777" w:rsidTr="00E4036B">
        <w:tc>
          <w:tcPr>
            <w:tcW w:w="5245" w:type="dxa"/>
          </w:tcPr>
          <w:p w14:paraId="6951AC8B" w14:textId="77777777" w:rsidR="007327CD" w:rsidRDefault="007327CD">
            <w:pPr>
              <w:jc w:val="left"/>
              <w:rPr>
                <w:rFonts w:ascii="Times New Roman" w:hAnsi="Times New Roman"/>
                <w:b/>
                <w:bCs/>
                <w:sz w:val="24"/>
              </w:rPr>
            </w:pPr>
          </w:p>
          <w:p w14:paraId="5E16406E" w14:textId="6FDC1655" w:rsidR="007F1E1B" w:rsidRDefault="00FE560C">
            <w:pPr>
              <w:jc w:val="left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 w:hint="eastAsia"/>
                <w:b/>
                <w:bCs/>
                <w:sz w:val="24"/>
              </w:rPr>
              <w:t>Phobic anxiety</w:t>
            </w:r>
          </w:p>
        </w:tc>
        <w:tc>
          <w:tcPr>
            <w:tcW w:w="2835" w:type="dxa"/>
          </w:tcPr>
          <w:p w14:paraId="16B2B2A6" w14:textId="77777777" w:rsidR="007F1E1B" w:rsidRDefault="007F1E1B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2835" w:type="dxa"/>
          </w:tcPr>
          <w:p w14:paraId="607C595A" w14:textId="77777777" w:rsidR="007F1E1B" w:rsidRDefault="007F1E1B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559" w:type="dxa"/>
          </w:tcPr>
          <w:p w14:paraId="1D7CC3BD" w14:textId="77777777" w:rsidR="007F1E1B" w:rsidRDefault="007F1E1B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484" w:type="dxa"/>
          </w:tcPr>
          <w:p w14:paraId="566DEEAB" w14:textId="77777777" w:rsidR="007F1E1B" w:rsidRDefault="007F1E1B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7F1E1B" w14:paraId="21052E5C" w14:textId="77777777" w:rsidTr="00E4036B">
        <w:tc>
          <w:tcPr>
            <w:tcW w:w="5245" w:type="dxa"/>
          </w:tcPr>
          <w:p w14:paraId="46D3CEC5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13. Feeling afraid in open spaces or on the streets</w:t>
            </w:r>
          </w:p>
        </w:tc>
        <w:tc>
          <w:tcPr>
            <w:tcW w:w="2835" w:type="dxa"/>
          </w:tcPr>
          <w:p w14:paraId="46B034BB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6(19.28%)</w:t>
            </w:r>
          </w:p>
        </w:tc>
        <w:tc>
          <w:tcPr>
            <w:tcW w:w="2835" w:type="dxa"/>
          </w:tcPr>
          <w:p w14:paraId="70E3C99D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5(12.30%)</w:t>
            </w:r>
          </w:p>
        </w:tc>
        <w:tc>
          <w:tcPr>
            <w:tcW w:w="1559" w:type="dxa"/>
          </w:tcPr>
          <w:p w14:paraId="6DBA8A83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.876</w:t>
            </w:r>
          </w:p>
        </w:tc>
        <w:tc>
          <w:tcPr>
            <w:tcW w:w="1484" w:type="dxa"/>
          </w:tcPr>
          <w:p w14:paraId="2860B4CF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171</w:t>
            </w:r>
          </w:p>
        </w:tc>
      </w:tr>
      <w:tr w:rsidR="007F1E1B" w14:paraId="45A18998" w14:textId="77777777" w:rsidTr="00E4036B">
        <w:tc>
          <w:tcPr>
            <w:tcW w:w="5245" w:type="dxa"/>
          </w:tcPr>
          <w:p w14:paraId="5ED04BFF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25. Feeling afraid to go out of your house alone</w:t>
            </w:r>
          </w:p>
        </w:tc>
        <w:tc>
          <w:tcPr>
            <w:tcW w:w="2835" w:type="dxa"/>
          </w:tcPr>
          <w:p w14:paraId="780067E6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1(25.30%)</w:t>
            </w:r>
          </w:p>
        </w:tc>
        <w:tc>
          <w:tcPr>
            <w:tcW w:w="2835" w:type="dxa"/>
          </w:tcPr>
          <w:p w14:paraId="429EE2D5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6(21.31%)</w:t>
            </w:r>
          </w:p>
        </w:tc>
        <w:tc>
          <w:tcPr>
            <w:tcW w:w="1559" w:type="dxa"/>
          </w:tcPr>
          <w:p w14:paraId="6470DE04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445</w:t>
            </w:r>
          </w:p>
        </w:tc>
        <w:tc>
          <w:tcPr>
            <w:tcW w:w="1484" w:type="dxa"/>
          </w:tcPr>
          <w:p w14:paraId="59023B15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505</w:t>
            </w:r>
          </w:p>
        </w:tc>
      </w:tr>
      <w:tr w:rsidR="007F1E1B" w14:paraId="796FCB69" w14:textId="77777777" w:rsidTr="00E4036B">
        <w:tc>
          <w:tcPr>
            <w:tcW w:w="5245" w:type="dxa"/>
          </w:tcPr>
          <w:p w14:paraId="61285473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47. Feeling afraid to travel on buses, subways, or </w:t>
            </w:r>
          </w:p>
          <w:p w14:paraId="633C9D83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trains</w:t>
            </w:r>
          </w:p>
        </w:tc>
        <w:tc>
          <w:tcPr>
            <w:tcW w:w="2835" w:type="dxa"/>
          </w:tcPr>
          <w:p w14:paraId="27738D59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4(40.96%)</w:t>
            </w:r>
          </w:p>
        </w:tc>
        <w:tc>
          <w:tcPr>
            <w:tcW w:w="2835" w:type="dxa"/>
          </w:tcPr>
          <w:p w14:paraId="1702523F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53(43.44%)</w:t>
            </w:r>
          </w:p>
        </w:tc>
        <w:tc>
          <w:tcPr>
            <w:tcW w:w="1559" w:type="dxa"/>
          </w:tcPr>
          <w:p w14:paraId="4F19F63B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124</w:t>
            </w:r>
          </w:p>
        </w:tc>
        <w:tc>
          <w:tcPr>
            <w:tcW w:w="1484" w:type="dxa"/>
          </w:tcPr>
          <w:p w14:paraId="320809E1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724</w:t>
            </w:r>
          </w:p>
        </w:tc>
      </w:tr>
      <w:tr w:rsidR="007F1E1B" w14:paraId="57E17ACD" w14:textId="77777777" w:rsidTr="00E4036B">
        <w:tc>
          <w:tcPr>
            <w:tcW w:w="5245" w:type="dxa"/>
          </w:tcPr>
          <w:p w14:paraId="50DB70B5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50. Having to avoid certain things, places, or </w:t>
            </w:r>
          </w:p>
          <w:p w14:paraId="0D7FA972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activities because they frighten you</w:t>
            </w:r>
          </w:p>
        </w:tc>
        <w:tc>
          <w:tcPr>
            <w:tcW w:w="2835" w:type="dxa"/>
          </w:tcPr>
          <w:p w14:paraId="75943E25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0(36.14%)</w:t>
            </w:r>
          </w:p>
        </w:tc>
        <w:tc>
          <w:tcPr>
            <w:tcW w:w="2835" w:type="dxa"/>
          </w:tcPr>
          <w:p w14:paraId="5321196F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0(24.59%)</w:t>
            </w:r>
          </w:p>
        </w:tc>
        <w:tc>
          <w:tcPr>
            <w:tcW w:w="1559" w:type="dxa"/>
          </w:tcPr>
          <w:p w14:paraId="37D9AB3D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.185</w:t>
            </w:r>
          </w:p>
        </w:tc>
        <w:tc>
          <w:tcPr>
            <w:tcW w:w="1484" w:type="dxa"/>
          </w:tcPr>
          <w:p w14:paraId="348B1CED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074</w:t>
            </w:r>
          </w:p>
        </w:tc>
      </w:tr>
      <w:tr w:rsidR="007F1E1B" w14:paraId="4FDF42A2" w14:textId="77777777" w:rsidTr="00E4036B">
        <w:tc>
          <w:tcPr>
            <w:tcW w:w="5245" w:type="dxa"/>
          </w:tcPr>
          <w:p w14:paraId="6F407C65" w14:textId="63A6C4DD" w:rsidR="007F1E1B" w:rsidRDefault="00FE560C" w:rsidP="00E4036B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70. Feeling uneasy in crowds, such as shopping or at a movie</w:t>
            </w:r>
          </w:p>
        </w:tc>
        <w:tc>
          <w:tcPr>
            <w:tcW w:w="2835" w:type="dxa"/>
          </w:tcPr>
          <w:p w14:paraId="17F12455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8(21.69%)</w:t>
            </w:r>
          </w:p>
        </w:tc>
        <w:tc>
          <w:tcPr>
            <w:tcW w:w="2835" w:type="dxa"/>
          </w:tcPr>
          <w:p w14:paraId="190B997D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9(23.77%)</w:t>
            </w:r>
          </w:p>
        </w:tc>
        <w:tc>
          <w:tcPr>
            <w:tcW w:w="1559" w:type="dxa"/>
          </w:tcPr>
          <w:p w14:paraId="6D0C0442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121</w:t>
            </w:r>
          </w:p>
        </w:tc>
        <w:tc>
          <w:tcPr>
            <w:tcW w:w="1484" w:type="dxa"/>
          </w:tcPr>
          <w:p w14:paraId="010C4C7F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728</w:t>
            </w:r>
          </w:p>
        </w:tc>
      </w:tr>
      <w:tr w:rsidR="007F1E1B" w14:paraId="67D1B2C9" w14:textId="77777777" w:rsidTr="00E4036B">
        <w:tc>
          <w:tcPr>
            <w:tcW w:w="5245" w:type="dxa"/>
          </w:tcPr>
          <w:p w14:paraId="430C17EB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75. Feeling nervous when you are left alone</w:t>
            </w:r>
          </w:p>
        </w:tc>
        <w:tc>
          <w:tcPr>
            <w:tcW w:w="2835" w:type="dxa"/>
          </w:tcPr>
          <w:p w14:paraId="41FE7A39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5(18.07%)</w:t>
            </w:r>
          </w:p>
        </w:tc>
        <w:tc>
          <w:tcPr>
            <w:tcW w:w="2835" w:type="dxa"/>
          </w:tcPr>
          <w:p w14:paraId="5AA3AD1B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4(11.48%)</w:t>
            </w:r>
          </w:p>
        </w:tc>
        <w:tc>
          <w:tcPr>
            <w:tcW w:w="1559" w:type="dxa"/>
          </w:tcPr>
          <w:p w14:paraId="5434BAD3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.770</w:t>
            </w:r>
          </w:p>
        </w:tc>
        <w:tc>
          <w:tcPr>
            <w:tcW w:w="1484" w:type="dxa"/>
          </w:tcPr>
          <w:p w14:paraId="05F01E93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183</w:t>
            </w:r>
          </w:p>
        </w:tc>
      </w:tr>
      <w:tr w:rsidR="007F1E1B" w14:paraId="598D5D06" w14:textId="77777777" w:rsidTr="00E4036B">
        <w:tc>
          <w:tcPr>
            <w:tcW w:w="5245" w:type="dxa"/>
          </w:tcPr>
          <w:p w14:paraId="72C4AA80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82. Feeling afraid you will faint in public</w:t>
            </w:r>
          </w:p>
        </w:tc>
        <w:tc>
          <w:tcPr>
            <w:tcW w:w="2835" w:type="dxa"/>
          </w:tcPr>
          <w:p w14:paraId="7DCDD666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7(8.43%)</w:t>
            </w:r>
          </w:p>
        </w:tc>
        <w:tc>
          <w:tcPr>
            <w:tcW w:w="2835" w:type="dxa"/>
          </w:tcPr>
          <w:p w14:paraId="5CA70874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9(15.57%)</w:t>
            </w:r>
          </w:p>
        </w:tc>
        <w:tc>
          <w:tcPr>
            <w:tcW w:w="1559" w:type="dxa"/>
          </w:tcPr>
          <w:p w14:paraId="0EFC3EA8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.274</w:t>
            </w:r>
          </w:p>
        </w:tc>
        <w:tc>
          <w:tcPr>
            <w:tcW w:w="1484" w:type="dxa"/>
          </w:tcPr>
          <w:p w14:paraId="7DFC77D0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132</w:t>
            </w:r>
          </w:p>
        </w:tc>
      </w:tr>
      <w:tr w:rsidR="007F1E1B" w14:paraId="29D20037" w14:textId="77777777" w:rsidTr="00E4036B">
        <w:tc>
          <w:tcPr>
            <w:tcW w:w="5245" w:type="dxa"/>
          </w:tcPr>
          <w:p w14:paraId="4A709272" w14:textId="77777777" w:rsidR="007327CD" w:rsidRDefault="007327CD">
            <w:pPr>
              <w:jc w:val="left"/>
              <w:rPr>
                <w:rFonts w:ascii="Times New Roman" w:hAnsi="Times New Roman"/>
                <w:b/>
                <w:bCs/>
                <w:sz w:val="24"/>
              </w:rPr>
            </w:pPr>
          </w:p>
          <w:p w14:paraId="1F368FC4" w14:textId="7D553F76" w:rsidR="007F1E1B" w:rsidRDefault="00FE560C">
            <w:pPr>
              <w:jc w:val="left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 w:hint="eastAsia"/>
                <w:b/>
                <w:bCs/>
                <w:sz w:val="24"/>
              </w:rPr>
              <w:t>Paranoid ideation</w:t>
            </w:r>
          </w:p>
        </w:tc>
        <w:tc>
          <w:tcPr>
            <w:tcW w:w="2835" w:type="dxa"/>
          </w:tcPr>
          <w:p w14:paraId="0B360ADA" w14:textId="77777777" w:rsidR="007F1E1B" w:rsidRDefault="007F1E1B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2835" w:type="dxa"/>
          </w:tcPr>
          <w:p w14:paraId="334B0CF6" w14:textId="77777777" w:rsidR="007F1E1B" w:rsidRDefault="007F1E1B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559" w:type="dxa"/>
          </w:tcPr>
          <w:p w14:paraId="613D02F2" w14:textId="77777777" w:rsidR="007F1E1B" w:rsidRDefault="007F1E1B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484" w:type="dxa"/>
          </w:tcPr>
          <w:p w14:paraId="7CA6E5FC" w14:textId="77777777" w:rsidR="007F1E1B" w:rsidRDefault="007F1E1B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7F1E1B" w14:paraId="1F9CD956" w14:textId="77777777" w:rsidTr="00E4036B">
        <w:tc>
          <w:tcPr>
            <w:tcW w:w="5245" w:type="dxa"/>
          </w:tcPr>
          <w:p w14:paraId="785F07A2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8. Feeling others are to blame for most of your </w:t>
            </w:r>
          </w:p>
          <w:p w14:paraId="70B4C0E5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troubles</w:t>
            </w:r>
          </w:p>
        </w:tc>
        <w:tc>
          <w:tcPr>
            <w:tcW w:w="2835" w:type="dxa"/>
          </w:tcPr>
          <w:p w14:paraId="6158F286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5(30.12%)</w:t>
            </w:r>
          </w:p>
        </w:tc>
        <w:tc>
          <w:tcPr>
            <w:tcW w:w="2835" w:type="dxa"/>
          </w:tcPr>
          <w:p w14:paraId="2C5CD6B9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40(32.79%)</w:t>
            </w:r>
          </w:p>
        </w:tc>
        <w:tc>
          <w:tcPr>
            <w:tcW w:w="1559" w:type="dxa"/>
          </w:tcPr>
          <w:p w14:paraId="00A63B19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162</w:t>
            </w:r>
          </w:p>
        </w:tc>
        <w:tc>
          <w:tcPr>
            <w:tcW w:w="1484" w:type="dxa"/>
          </w:tcPr>
          <w:p w14:paraId="0435D0ED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687</w:t>
            </w:r>
          </w:p>
        </w:tc>
      </w:tr>
      <w:tr w:rsidR="007F1E1B" w14:paraId="2BC8238E" w14:textId="77777777" w:rsidTr="00E4036B">
        <w:tc>
          <w:tcPr>
            <w:tcW w:w="5245" w:type="dxa"/>
          </w:tcPr>
          <w:p w14:paraId="5F4A70EB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18.Feeling that most people cannot be trusted</w:t>
            </w:r>
          </w:p>
        </w:tc>
        <w:tc>
          <w:tcPr>
            <w:tcW w:w="2835" w:type="dxa"/>
          </w:tcPr>
          <w:p w14:paraId="45DADC85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4(16.87%)</w:t>
            </w:r>
          </w:p>
        </w:tc>
        <w:tc>
          <w:tcPr>
            <w:tcW w:w="2835" w:type="dxa"/>
          </w:tcPr>
          <w:p w14:paraId="784AC71C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3(10.66%)</w:t>
            </w:r>
          </w:p>
        </w:tc>
        <w:tc>
          <w:tcPr>
            <w:tcW w:w="1559" w:type="dxa"/>
          </w:tcPr>
          <w:p w14:paraId="67C5737B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.667</w:t>
            </w:r>
          </w:p>
        </w:tc>
        <w:tc>
          <w:tcPr>
            <w:tcW w:w="1484" w:type="dxa"/>
          </w:tcPr>
          <w:p w14:paraId="1CEC2EB2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197</w:t>
            </w:r>
          </w:p>
        </w:tc>
      </w:tr>
      <w:tr w:rsidR="007F1E1B" w14:paraId="02250399" w14:textId="77777777" w:rsidTr="00E4036B">
        <w:tc>
          <w:tcPr>
            <w:tcW w:w="5245" w:type="dxa"/>
          </w:tcPr>
          <w:p w14:paraId="3808BD9A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43.Feeling that you are watched or talked about by </w:t>
            </w:r>
          </w:p>
          <w:p w14:paraId="425E8D91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others</w:t>
            </w:r>
          </w:p>
        </w:tc>
        <w:tc>
          <w:tcPr>
            <w:tcW w:w="2835" w:type="dxa"/>
          </w:tcPr>
          <w:p w14:paraId="4069DE99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9(10.84%)</w:t>
            </w:r>
          </w:p>
        </w:tc>
        <w:tc>
          <w:tcPr>
            <w:tcW w:w="2835" w:type="dxa"/>
          </w:tcPr>
          <w:p w14:paraId="388D7524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6(4.92%)</w:t>
            </w:r>
          </w:p>
        </w:tc>
        <w:tc>
          <w:tcPr>
            <w:tcW w:w="1559" w:type="dxa"/>
          </w:tcPr>
          <w:p w14:paraId="25D3AC96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.557</w:t>
            </w:r>
          </w:p>
        </w:tc>
        <w:tc>
          <w:tcPr>
            <w:tcW w:w="1484" w:type="dxa"/>
          </w:tcPr>
          <w:p w14:paraId="4490CD69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110</w:t>
            </w:r>
          </w:p>
        </w:tc>
      </w:tr>
      <w:tr w:rsidR="007F1E1B" w14:paraId="787591CF" w14:textId="77777777" w:rsidTr="00E4036B">
        <w:tc>
          <w:tcPr>
            <w:tcW w:w="5245" w:type="dxa"/>
          </w:tcPr>
          <w:p w14:paraId="6107BEE0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68. Having ideas or beliefs that others do not share</w:t>
            </w:r>
          </w:p>
        </w:tc>
        <w:tc>
          <w:tcPr>
            <w:tcW w:w="2835" w:type="dxa"/>
          </w:tcPr>
          <w:p w14:paraId="01327D5C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4(16.87%)</w:t>
            </w:r>
          </w:p>
        </w:tc>
        <w:tc>
          <w:tcPr>
            <w:tcW w:w="2835" w:type="dxa"/>
          </w:tcPr>
          <w:p w14:paraId="08FFDEB5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9(7.38%)</w:t>
            </w:r>
          </w:p>
        </w:tc>
        <w:tc>
          <w:tcPr>
            <w:tcW w:w="1559" w:type="dxa"/>
          </w:tcPr>
          <w:p w14:paraId="5B0F86A4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4.467</w:t>
            </w:r>
          </w:p>
        </w:tc>
        <w:tc>
          <w:tcPr>
            <w:tcW w:w="1484" w:type="dxa"/>
          </w:tcPr>
          <w:p w14:paraId="7DAD3274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035</w:t>
            </w:r>
            <w:r>
              <w:rPr>
                <w:rFonts w:ascii="Times New Roman" w:hAnsi="Times New Roman" w:hint="eastAsia"/>
                <w:sz w:val="24"/>
                <w:vertAlign w:val="superscript"/>
              </w:rPr>
              <w:t>*</w:t>
            </w:r>
          </w:p>
        </w:tc>
      </w:tr>
      <w:tr w:rsidR="007F1E1B" w14:paraId="75C26AEA" w14:textId="77777777" w:rsidTr="00E4036B">
        <w:tc>
          <w:tcPr>
            <w:tcW w:w="5245" w:type="dxa"/>
          </w:tcPr>
          <w:p w14:paraId="5167B433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lastRenderedPageBreak/>
              <w:t xml:space="preserve">76. Others not giving you proper credit for your </w:t>
            </w:r>
          </w:p>
          <w:p w14:paraId="1278E810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achievements</w:t>
            </w:r>
          </w:p>
        </w:tc>
        <w:tc>
          <w:tcPr>
            <w:tcW w:w="2835" w:type="dxa"/>
          </w:tcPr>
          <w:p w14:paraId="436B77FE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4(16.87%)</w:t>
            </w:r>
          </w:p>
        </w:tc>
        <w:tc>
          <w:tcPr>
            <w:tcW w:w="2835" w:type="dxa"/>
          </w:tcPr>
          <w:p w14:paraId="0CE71E5F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6(13.11%)</w:t>
            </w:r>
          </w:p>
        </w:tc>
        <w:tc>
          <w:tcPr>
            <w:tcW w:w="1559" w:type="dxa"/>
          </w:tcPr>
          <w:p w14:paraId="1984E6D9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557</w:t>
            </w:r>
          </w:p>
        </w:tc>
        <w:tc>
          <w:tcPr>
            <w:tcW w:w="1484" w:type="dxa"/>
          </w:tcPr>
          <w:p w14:paraId="1A98DF7C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456</w:t>
            </w:r>
          </w:p>
        </w:tc>
      </w:tr>
      <w:tr w:rsidR="007F1E1B" w14:paraId="5442C2E6" w14:textId="77777777" w:rsidTr="00E4036B">
        <w:tc>
          <w:tcPr>
            <w:tcW w:w="5245" w:type="dxa"/>
          </w:tcPr>
          <w:p w14:paraId="3E8C8F2A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83. Feeling that people will take advantage of </w:t>
            </w:r>
            <w:proofErr w:type="gramStart"/>
            <w:r>
              <w:rPr>
                <w:rFonts w:ascii="Times New Roman" w:hAnsi="Times New Roman" w:cs="Times New Roman" w:hint="eastAsia"/>
                <w:sz w:val="24"/>
              </w:rPr>
              <w:t>you</w:t>
            </w:r>
            <w:proofErr w:type="gramEnd"/>
            <w:r>
              <w:rPr>
                <w:rFonts w:ascii="Times New Roman" w:hAnsi="Times New Roman" w:cs="Times New Roman" w:hint="eastAsia"/>
                <w:sz w:val="24"/>
              </w:rPr>
              <w:t xml:space="preserve"> if </w:t>
            </w:r>
          </w:p>
          <w:p w14:paraId="315D1759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you let them</w:t>
            </w:r>
          </w:p>
        </w:tc>
        <w:tc>
          <w:tcPr>
            <w:tcW w:w="2835" w:type="dxa"/>
          </w:tcPr>
          <w:p w14:paraId="5B558A0C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3(15.66%)</w:t>
            </w:r>
          </w:p>
        </w:tc>
        <w:tc>
          <w:tcPr>
            <w:tcW w:w="2835" w:type="dxa"/>
          </w:tcPr>
          <w:p w14:paraId="7B9DCA98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5(4.10%)</w:t>
            </w:r>
          </w:p>
        </w:tc>
        <w:tc>
          <w:tcPr>
            <w:tcW w:w="1559" w:type="dxa"/>
          </w:tcPr>
          <w:p w14:paraId="6F721A0F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8.247</w:t>
            </w:r>
          </w:p>
        </w:tc>
        <w:tc>
          <w:tcPr>
            <w:tcW w:w="1484" w:type="dxa"/>
          </w:tcPr>
          <w:p w14:paraId="075EA092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004</w:t>
            </w:r>
            <w:r>
              <w:rPr>
                <w:rFonts w:ascii="Times New Roman" w:hAnsi="Times New Roman" w:hint="eastAsia"/>
                <w:sz w:val="24"/>
                <w:vertAlign w:val="superscript"/>
              </w:rPr>
              <w:t>*</w:t>
            </w:r>
          </w:p>
        </w:tc>
      </w:tr>
      <w:tr w:rsidR="007F1E1B" w14:paraId="612606F1" w14:textId="77777777" w:rsidTr="00E4036B">
        <w:tc>
          <w:tcPr>
            <w:tcW w:w="5245" w:type="dxa"/>
          </w:tcPr>
          <w:p w14:paraId="60DC9875" w14:textId="77777777" w:rsidR="007327CD" w:rsidRDefault="007327CD">
            <w:pPr>
              <w:jc w:val="left"/>
              <w:rPr>
                <w:rFonts w:ascii="Times New Roman" w:hAnsi="Times New Roman"/>
                <w:b/>
                <w:bCs/>
                <w:sz w:val="24"/>
              </w:rPr>
            </w:pPr>
          </w:p>
          <w:p w14:paraId="203BE4CC" w14:textId="5BAEED90" w:rsidR="007F1E1B" w:rsidRDefault="00FE560C">
            <w:pPr>
              <w:jc w:val="left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 w:hint="eastAsia"/>
                <w:b/>
                <w:bCs/>
                <w:sz w:val="24"/>
              </w:rPr>
              <w:t>Psychosis</w:t>
            </w:r>
          </w:p>
        </w:tc>
        <w:tc>
          <w:tcPr>
            <w:tcW w:w="2835" w:type="dxa"/>
          </w:tcPr>
          <w:p w14:paraId="34C52786" w14:textId="77777777" w:rsidR="007F1E1B" w:rsidRDefault="007F1E1B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2835" w:type="dxa"/>
          </w:tcPr>
          <w:p w14:paraId="0A8A091D" w14:textId="77777777" w:rsidR="007F1E1B" w:rsidRDefault="007F1E1B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559" w:type="dxa"/>
          </w:tcPr>
          <w:p w14:paraId="6C8C514F" w14:textId="77777777" w:rsidR="007F1E1B" w:rsidRDefault="007F1E1B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484" w:type="dxa"/>
          </w:tcPr>
          <w:p w14:paraId="5E18313E" w14:textId="77777777" w:rsidR="007F1E1B" w:rsidRDefault="007F1E1B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7F1E1B" w14:paraId="0CAB36E4" w14:textId="77777777" w:rsidTr="00E4036B">
        <w:tc>
          <w:tcPr>
            <w:tcW w:w="5245" w:type="dxa"/>
          </w:tcPr>
          <w:p w14:paraId="0AE52937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7. The idea that someone else can control your </w:t>
            </w:r>
          </w:p>
          <w:p w14:paraId="146AD868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body</w:t>
            </w:r>
          </w:p>
        </w:tc>
        <w:tc>
          <w:tcPr>
            <w:tcW w:w="2835" w:type="dxa"/>
          </w:tcPr>
          <w:p w14:paraId="61FCD4D0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8(21.69%)</w:t>
            </w:r>
          </w:p>
        </w:tc>
        <w:tc>
          <w:tcPr>
            <w:tcW w:w="2835" w:type="dxa"/>
          </w:tcPr>
          <w:p w14:paraId="3B7D10E5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8(14.75%)</w:t>
            </w:r>
          </w:p>
        </w:tc>
        <w:tc>
          <w:tcPr>
            <w:tcW w:w="1559" w:type="dxa"/>
          </w:tcPr>
          <w:p w14:paraId="47FDF928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.640</w:t>
            </w:r>
          </w:p>
        </w:tc>
        <w:tc>
          <w:tcPr>
            <w:tcW w:w="1484" w:type="dxa"/>
          </w:tcPr>
          <w:p w14:paraId="754C56CF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200</w:t>
            </w:r>
          </w:p>
        </w:tc>
      </w:tr>
      <w:tr w:rsidR="007F1E1B" w14:paraId="5D49F382" w14:textId="77777777" w:rsidTr="00E4036B">
        <w:tc>
          <w:tcPr>
            <w:tcW w:w="5245" w:type="dxa"/>
          </w:tcPr>
          <w:p w14:paraId="1F658DB1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. Hearing words that others do not hear</w:t>
            </w:r>
          </w:p>
        </w:tc>
        <w:tc>
          <w:tcPr>
            <w:tcW w:w="2835" w:type="dxa"/>
          </w:tcPr>
          <w:p w14:paraId="15F97002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9(46.99%)</w:t>
            </w:r>
          </w:p>
        </w:tc>
        <w:tc>
          <w:tcPr>
            <w:tcW w:w="2835" w:type="dxa"/>
          </w:tcPr>
          <w:p w14:paraId="1D4AB2C1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0(16.39%)</w:t>
            </w:r>
          </w:p>
        </w:tc>
        <w:tc>
          <w:tcPr>
            <w:tcW w:w="1559" w:type="dxa"/>
          </w:tcPr>
          <w:p w14:paraId="55B8482A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2.56</w:t>
            </w:r>
          </w:p>
        </w:tc>
        <w:tc>
          <w:tcPr>
            <w:tcW w:w="1484" w:type="dxa"/>
          </w:tcPr>
          <w:p w14:paraId="19B559FD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&lt;0.001</w:t>
            </w:r>
            <w:r>
              <w:rPr>
                <w:rFonts w:ascii="Times New Roman" w:hAnsi="Times New Roman" w:hint="eastAsia"/>
                <w:sz w:val="24"/>
                <w:vertAlign w:val="superscript"/>
              </w:rPr>
              <w:t>*</w:t>
            </w:r>
          </w:p>
        </w:tc>
      </w:tr>
      <w:tr w:rsidR="007F1E1B" w14:paraId="4538BE60" w14:textId="77777777" w:rsidTr="00E4036B">
        <w:tc>
          <w:tcPr>
            <w:tcW w:w="5245" w:type="dxa"/>
          </w:tcPr>
          <w:p w14:paraId="790FAFB2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35. Other people being aware of your private </w:t>
            </w:r>
          </w:p>
          <w:p w14:paraId="69D427F6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houghts</w:t>
            </w:r>
          </w:p>
        </w:tc>
        <w:tc>
          <w:tcPr>
            <w:tcW w:w="2835" w:type="dxa"/>
          </w:tcPr>
          <w:p w14:paraId="0B0E0294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7(20.48%)</w:t>
            </w:r>
          </w:p>
        </w:tc>
        <w:tc>
          <w:tcPr>
            <w:tcW w:w="2835" w:type="dxa"/>
          </w:tcPr>
          <w:p w14:paraId="3385A50F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1(17.21%)</w:t>
            </w:r>
          </w:p>
        </w:tc>
        <w:tc>
          <w:tcPr>
            <w:tcW w:w="1559" w:type="dxa"/>
          </w:tcPr>
          <w:p w14:paraId="2919FA41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350</w:t>
            </w:r>
          </w:p>
        </w:tc>
        <w:tc>
          <w:tcPr>
            <w:tcW w:w="1484" w:type="dxa"/>
          </w:tcPr>
          <w:p w14:paraId="64A2663A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554</w:t>
            </w:r>
          </w:p>
        </w:tc>
      </w:tr>
      <w:tr w:rsidR="007F1E1B" w14:paraId="6C2B943A" w14:textId="77777777" w:rsidTr="00E4036B">
        <w:tc>
          <w:tcPr>
            <w:tcW w:w="5245" w:type="dxa"/>
          </w:tcPr>
          <w:p w14:paraId="2CEC33A8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2. Having thoughts that are not your own</w:t>
            </w:r>
          </w:p>
        </w:tc>
        <w:tc>
          <w:tcPr>
            <w:tcW w:w="2835" w:type="dxa"/>
          </w:tcPr>
          <w:p w14:paraId="7C867225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6(19.28%)</w:t>
            </w:r>
          </w:p>
        </w:tc>
        <w:tc>
          <w:tcPr>
            <w:tcW w:w="2835" w:type="dxa"/>
          </w:tcPr>
          <w:p w14:paraId="4CD5E589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7(13.93%)</w:t>
            </w:r>
          </w:p>
        </w:tc>
        <w:tc>
          <w:tcPr>
            <w:tcW w:w="1559" w:type="dxa"/>
          </w:tcPr>
          <w:p w14:paraId="44D3886B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.044</w:t>
            </w:r>
          </w:p>
        </w:tc>
        <w:tc>
          <w:tcPr>
            <w:tcW w:w="1484" w:type="dxa"/>
          </w:tcPr>
          <w:p w14:paraId="02254DF0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307</w:t>
            </w:r>
          </w:p>
        </w:tc>
      </w:tr>
      <w:tr w:rsidR="007F1E1B" w14:paraId="1F32A1AF" w14:textId="77777777" w:rsidTr="00E4036B">
        <w:tc>
          <w:tcPr>
            <w:tcW w:w="5245" w:type="dxa"/>
          </w:tcPr>
          <w:p w14:paraId="5EE25D12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77. Feeling lonely even when you are with people</w:t>
            </w:r>
          </w:p>
        </w:tc>
        <w:tc>
          <w:tcPr>
            <w:tcW w:w="2835" w:type="dxa"/>
          </w:tcPr>
          <w:p w14:paraId="2D1970F4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3(15.66%)</w:t>
            </w:r>
          </w:p>
        </w:tc>
        <w:tc>
          <w:tcPr>
            <w:tcW w:w="2835" w:type="dxa"/>
          </w:tcPr>
          <w:p w14:paraId="440F0C51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7(13.93%)</w:t>
            </w:r>
          </w:p>
        </w:tc>
        <w:tc>
          <w:tcPr>
            <w:tcW w:w="1559" w:type="dxa"/>
          </w:tcPr>
          <w:p w14:paraId="10586ACD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118</w:t>
            </w:r>
          </w:p>
        </w:tc>
        <w:tc>
          <w:tcPr>
            <w:tcW w:w="1484" w:type="dxa"/>
          </w:tcPr>
          <w:p w14:paraId="2B05F91D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731</w:t>
            </w:r>
          </w:p>
        </w:tc>
      </w:tr>
      <w:tr w:rsidR="007F1E1B" w14:paraId="4DC6A516" w14:textId="77777777" w:rsidTr="00E4036B">
        <w:tc>
          <w:tcPr>
            <w:tcW w:w="5245" w:type="dxa"/>
          </w:tcPr>
          <w:p w14:paraId="7471695F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4. Having thoughts about sex that bother you a lot</w:t>
            </w:r>
          </w:p>
        </w:tc>
        <w:tc>
          <w:tcPr>
            <w:tcW w:w="2835" w:type="dxa"/>
          </w:tcPr>
          <w:p w14:paraId="3DE4678F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8(9.64%)</w:t>
            </w:r>
          </w:p>
        </w:tc>
        <w:tc>
          <w:tcPr>
            <w:tcW w:w="2835" w:type="dxa"/>
          </w:tcPr>
          <w:p w14:paraId="7E65B123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5(12.30%)</w:t>
            </w:r>
          </w:p>
        </w:tc>
        <w:tc>
          <w:tcPr>
            <w:tcW w:w="1559" w:type="dxa"/>
          </w:tcPr>
          <w:p w14:paraId="1E4983E7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350</w:t>
            </w:r>
          </w:p>
        </w:tc>
        <w:tc>
          <w:tcPr>
            <w:tcW w:w="1484" w:type="dxa"/>
          </w:tcPr>
          <w:p w14:paraId="0555F5E2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554</w:t>
            </w:r>
          </w:p>
        </w:tc>
      </w:tr>
      <w:tr w:rsidR="007F1E1B" w14:paraId="49228B56" w14:textId="77777777" w:rsidTr="00E4036B">
        <w:tc>
          <w:tcPr>
            <w:tcW w:w="5245" w:type="dxa"/>
          </w:tcPr>
          <w:p w14:paraId="58B8097E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85. The idea that you should be punished for your </w:t>
            </w:r>
          </w:p>
          <w:p w14:paraId="27511213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ins</w:t>
            </w:r>
          </w:p>
        </w:tc>
        <w:tc>
          <w:tcPr>
            <w:tcW w:w="2835" w:type="dxa"/>
          </w:tcPr>
          <w:p w14:paraId="6C2F1A92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2(14.46%)</w:t>
            </w:r>
          </w:p>
        </w:tc>
        <w:tc>
          <w:tcPr>
            <w:tcW w:w="2835" w:type="dxa"/>
          </w:tcPr>
          <w:p w14:paraId="661B51AA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9(15.57%)</w:t>
            </w:r>
          </w:p>
        </w:tc>
        <w:tc>
          <w:tcPr>
            <w:tcW w:w="1559" w:type="dxa"/>
          </w:tcPr>
          <w:p w14:paraId="4118E610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048</w:t>
            </w:r>
          </w:p>
        </w:tc>
        <w:tc>
          <w:tcPr>
            <w:tcW w:w="1484" w:type="dxa"/>
          </w:tcPr>
          <w:p w14:paraId="733EBE97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827</w:t>
            </w:r>
          </w:p>
        </w:tc>
      </w:tr>
      <w:tr w:rsidR="007F1E1B" w14:paraId="7842553D" w14:textId="77777777" w:rsidTr="00E4036B">
        <w:tc>
          <w:tcPr>
            <w:tcW w:w="5245" w:type="dxa"/>
          </w:tcPr>
          <w:p w14:paraId="4D482C0C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87. The idea that something serious is wrong with </w:t>
            </w:r>
          </w:p>
          <w:p w14:paraId="64CE9EF9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your body</w:t>
            </w:r>
          </w:p>
        </w:tc>
        <w:tc>
          <w:tcPr>
            <w:tcW w:w="2835" w:type="dxa"/>
          </w:tcPr>
          <w:p w14:paraId="65B5B5C2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0(36.14%)</w:t>
            </w:r>
          </w:p>
        </w:tc>
        <w:tc>
          <w:tcPr>
            <w:tcW w:w="2835" w:type="dxa"/>
          </w:tcPr>
          <w:p w14:paraId="070AC49F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7(13.93%)</w:t>
            </w:r>
          </w:p>
        </w:tc>
        <w:tc>
          <w:tcPr>
            <w:tcW w:w="1559" w:type="dxa"/>
          </w:tcPr>
          <w:p w14:paraId="4325C5E1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3.789</w:t>
            </w:r>
          </w:p>
        </w:tc>
        <w:tc>
          <w:tcPr>
            <w:tcW w:w="1484" w:type="dxa"/>
          </w:tcPr>
          <w:p w14:paraId="1B251278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&lt;0.001</w:t>
            </w:r>
            <w:r>
              <w:rPr>
                <w:rFonts w:ascii="Times New Roman" w:hAnsi="Times New Roman" w:hint="eastAsia"/>
                <w:sz w:val="24"/>
                <w:vertAlign w:val="superscript"/>
              </w:rPr>
              <w:t>*</w:t>
            </w:r>
          </w:p>
        </w:tc>
      </w:tr>
      <w:tr w:rsidR="007F1E1B" w14:paraId="0ABF23D2" w14:textId="77777777" w:rsidTr="00E4036B">
        <w:tc>
          <w:tcPr>
            <w:tcW w:w="5245" w:type="dxa"/>
          </w:tcPr>
          <w:p w14:paraId="23CD0896" w14:textId="76EBBD08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8. Never feeling close to another person</w:t>
            </w:r>
          </w:p>
        </w:tc>
        <w:tc>
          <w:tcPr>
            <w:tcW w:w="2835" w:type="dxa"/>
          </w:tcPr>
          <w:p w14:paraId="0BCF2D0D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3(27.71%)</w:t>
            </w:r>
          </w:p>
        </w:tc>
        <w:tc>
          <w:tcPr>
            <w:tcW w:w="2835" w:type="dxa"/>
          </w:tcPr>
          <w:p w14:paraId="25FFF4EF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1(9.02%)</w:t>
            </w:r>
          </w:p>
        </w:tc>
        <w:tc>
          <w:tcPr>
            <w:tcW w:w="1559" w:type="dxa"/>
          </w:tcPr>
          <w:p w14:paraId="67644AEA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2.478</w:t>
            </w:r>
          </w:p>
        </w:tc>
        <w:tc>
          <w:tcPr>
            <w:tcW w:w="1484" w:type="dxa"/>
          </w:tcPr>
          <w:p w14:paraId="0D9AE7E6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&lt;0.001</w:t>
            </w:r>
            <w:r>
              <w:rPr>
                <w:rFonts w:ascii="Times New Roman" w:hAnsi="Times New Roman" w:hint="eastAsia"/>
                <w:sz w:val="24"/>
                <w:vertAlign w:val="superscript"/>
              </w:rPr>
              <w:t>*</w:t>
            </w:r>
          </w:p>
        </w:tc>
      </w:tr>
      <w:tr w:rsidR="007F1E1B" w14:paraId="4374CB72" w14:textId="77777777" w:rsidTr="00E4036B">
        <w:tc>
          <w:tcPr>
            <w:tcW w:w="5245" w:type="dxa"/>
          </w:tcPr>
          <w:p w14:paraId="61CDEAC8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0. The idea that something is wrong with your mind</w:t>
            </w:r>
          </w:p>
        </w:tc>
        <w:tc>
          <w:tcPr>
            <w:tcW w:w="2835" w:type="dxa"/>
          </w:tcPr>
          <w:p w14:paraId="33B4DD0A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7(8.43%)</w:t>
            </w:r>
          </w:p>
        </w:tc>
        <w:tc>
          <w:tcPr>
            <w:tcW w:w="2835" w:type="dxa"/>
          </w:tcPr>
          <w:p w14:paraId="3C908F11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9(7.38%)</w:t>
            </w:r>
          </w:p>
        </w:tc>
        <w:tc>
          <w:tcPr>
            <w:tcW w:w="1559" w:type="dxa"/>
          </w:tcPr>
          <w:p w14:paraId="10CD4F21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077</w:t>
            </w:r>
          </w:p>
        </w:tc>
        <w:tc>
          <w:tcPr>
            <w:tcW w:w="1484" w:type="dxa"/>
          </w:tcPr>
          <w:p w14:paraId="2F615133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782</w:t>
            </w:r>
          </w:p>
        </w:tc>
      </w:tr>
      <w:tr w:rsidR="007F1E1B" w14:paraId="2414F2D5" w14:textId="77777777" w:rsidTr="00E4036B">
        <w:tc>
          <w:tcPr>
            <w:tcW w:w="5245" w:type="dxa"/>
          </w:tcPr>
          <w:p w14:paraId="4D65023D" w14:textId="77777777" w:rsidR="007327CD" w:rsidRDefault="007327CD">
            <w:pPr>
              <w:jc w:val="left"/>
              <w:rPr>
                <w:rFonts w:ascii="Times New Roman" w:hAnsi="Times New Roman"/>
                <w:b/>
                <w:bCs/>
                <w:sz w:val="24"/>
              </w:rPr>
            </w:pPr>
          </w:p>
          <w:p w14:paraId="72ADBDE9" w14:textId="09D1B6F8" w:rsidR="007F1E1B" w:rsidRDefault="00FE560C">
            <w:pPr>
              <w:jc w:val="left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 w:hint="eastAsia"/>
                <w:b/>
                <w:bCs/>
                <w:sz w:val="24"/>
              </w:rPr>
              <w:t>Additional items</w:t>
            </w:r>
          </w:p>
        </w:tc>
        <w:tc>
          <w:tcPr>
            <w:tcW w:w="2835" w:type="dxa"/>
          </w:tcPr>
          <w:p w14:paraId="0E5B8A42" w14:textId="77777777" w:rsidR="007F1E1B" w:rsidRDefault="007F1E1B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2835" w:type="dxa"/>
          </w:tcPr>
          <w:p w14:paraId="68D3CE21" w14:textId="77777777" w:rsidR="007F1E1B" w:rsidRDefault="007F1E1B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559" w:type="dxa"/>
          </w:tcPr>
          <w:p w14:paraId="2097C51F" w14:textId="77777777" w:rsidR="007F1E1B" w:rsidRDefault="007F1E1B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484" w:type="dxa"/>
          </w:tcPr>
          <w:p w14:paraId="7971F6C6" w14:textId="77777777" w:rsidR="007F1E1B" w:rsidRDefault="007F1E1B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7F1E1B" w14:paraId="0DDA7F4B" w14:textId="77777777" w:rsidTr="00E4036B">
        <w:tc>
          <w:tcPr>
            <w:tcW w:w="5245" w:type="dxa"/>
          </w:tcPr>
          <w:p w14:paraId="52B4943E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19. Poor appetite</w:t>
            </w:r>
          </w:p>
        </w:tc>
        <w:tc>
          <w:tcPr>
            <w:tcW w:w="2835" w:type="dxa"/>
          </w:tcPr>
          <w:p w14:paraId="74A7F792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9(46.99%)</w:t>
            </w:r>
          </w:p>
        </w:tc>
        <w:tc>
          <w:tcPr>
            <w:tcW w:w="2835" w:type="dxa"/>
          </w:tcPr>
          <w:p w14:paraId="6AD18F34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0(16.39%)</w:t>
            </w:r>
          </w:p>
        </w:tc>
        <w:tc>
          <w:tcPr>
            <w:tcW w:w="1559" w:type="dxa"/>
          </w:tcPr>
          <w:p w14:paraId="046F9EC7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2.557</w:t>
            </w:r>
          </w:p>
        </w:tc>
        <w:tc>
          <w:tcPr>
            <w:tcW w:w="1484" w:type="dxa"/>
          </w:tcPr>
          <w:p w14:paraId="492AE686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&lt;0.001</w:t>
            </w:r>
            <w:r>
              <w:rPr>
                <w:rFonts w:ascii="Times New Roman" w:hAnsi="Times New Roman" w:hint="eastAsia"/>
                <w:sz w:val="24"/>
                <w:vertAlign w:val="superscript"/>
              </w:rPr>
              <w:t>*</w:t>
            </w:r>
          </w:p>
        </w:tc>
      </w:tr>
      <w:tr w:rsidR="007F1E1B" w14:paraId="70B470D6" w14:textId="77777777" w:rsidTr="00E4036B">
        <w:tc>
          <w:tcPr>
            <w:tcW w:w="5245" w:type="dxa"/>
          </w:tcPr>
          <w:p w14:paraId="12522735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44. Trouble falling asleep</w:t>
            </w:r>
          </w:p>
        </w:tc>
        <w:tc>
          <w:tcPr>
            <w:tcW w:w="2835" w:type="dxa"/>
          </w:tcPr>
          <w:p w14:paraId="74B6D040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6(43.37%)</w:t>
            </w:r>
          </w:p>
        </w:tc>
        <w:tc>
          <w:tcPr>
            <w:tcW w:w="2835" w:type="dxa"/>
          </w:tcPr>
          <w:p w14:paraId="246029B4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59(48.36%)</w:t>
            </w:r>
          </w:p>
        </w:tc>
        <w:tc>
          <w:tcPr>
            <w:tcW w:w="1559" w:type="dxa"/>
          </w:tcPr>
          <w:p w14:paraId="182C9B03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494</w:t>
            </w:r>
          </w:p>
        </w:tc>
        <w:tc>
          <w:tcPr>
            <w:tcW w:w="1484" w:type="dxa"/>
          </w:tcPr>
          <w:p w14:paraId="0243738C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482</w:t>
            </w:r>
          </w:p>
        </w:tc>
      </w:tr>
      <w:tr w:rsidR="007F1E1B" w14:paraId="6B1C7D7D" w14:textId="77777777" w:rsidTr="00E4036B">
        <w:tc>
          <w:tcPr>
            <w:tcW w:w="5245" w:type="dxa"/>
          </w:tcPr>
          <w:p w14:paraId="5559BDAD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lastRenderedPageBreak/>
              <w:t>59. Thoughts of death or dying</w:t>
            </w:r>
          </w:p>
        </w:tc>
        <w:tc>
          <w:tcPr>
            <w:tcW w:w="2835" w:type="dxa"/>
          </w:tcPr>
          <w:p w14:paraId="6ECE7108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1(13.25%)</w:t>
            </w:r>
          </w:p>
        </w:tc>
        <w:tc>
          <w:tcPr>
            <w:tcW w:w="2835" w:type="dxa"/>
          </w:tcPr>
          <w:p w14:paraId="00D34249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7(5.74%)</w:t>
            </w:r>
          </w:p>
        </w:tc>
        <w:tc>
          <w:tcPr>
            <w:tcW w:w="1559" w:type="dxa"/>
          </w:tcPr>
          <w:p w14:paraId="43A2A018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.483</w:t>
            </w:r>
          </w:p>
        </w:tc>
        <w:tc>
          <w:tcPr>
            <w:tcW w:w="1484" w:type="dxa"/>
          </w:tcPr>
          <w:p w14:paraId="50E48DB0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062</w:t>
            </w:r>
          </w:p>
        </w:tc>
      </w:tr>
      <w:tr w:rsidR="007F1E1B" w14:paraId="3B79FB02" w14:textId="77777777" w:rsidTr="00E4036B">
        <w:tc>
          <w:tcPr>
            <w:tcW w:w="5245" w:type="dxa"/>
          </w:tcPr>
          <w:p w14:paraId="3F071B79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60. Overeating</w:t>
            </w:r>
          </w:p>
        </w:tc>
        <w:tc>
          <w:tcPr>
            <w:tcW w:w="2835" w:type="dxa"/>
          </w:tcPr>
          <w:p w14:paraId="0EB5BC90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4(28.92%)</w:t>
            </w:r>
          </w:p>
        </w:tc>
        <w:tc>
          <w:tcPr>
            <w:tcW w:w="2835" w:type="dxa"/>
          </w:tcPr>
          <w:p w14:paraId="6D0F9E5A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55(45.08%)</w:t>
            </w:r>
          </w:p>
        </w:tc>
        <w:tc>
          <w:tcPr>
            <w:tcW w:w="1559" w:type="dxa"/>
          </w:tcPr>
          <w:p w14:paraId="0B3ACBD3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5.450</w:t>
            </w:r>
          </w:p>
        </w:tc>
        <w:tc>
          <w:tcPr>
            <w:tcW w:w="1484" w:type="dxa"/>
          </w:tcPr>
          <w:p w14:paraId="69AA0B22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020</w:t>
            </w:r>
            <w:r>
              <w:rPr>
                <w:rFonts w:ascii="Times New Roman" w:hAnsi="Times New Roman" w:hint="eastAsia"/>
                <w:sz w:val="24"/>
                <w:vertAlign w:val="superscript"/>
              </w:rPr>
              <w:t>*</w:t>
            </w:r>
          </w:p>
        </w:tc>
      </w:tr>
      <w:tr w:rsidR="007F1E1B" w14:paraId="64C6BA56" w14:textId="77777777" w:rsidTr="00E4036B">
        <w:tc>
          <w:tcPr>
            <w:tcW w:w="5245" w:type="dxa"/>
          </w:tcPr>
          <w:p w14:paraId="519F4588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64. Awakening in the early morning</w:t>
            </w:r>
          </w:p>
        </w:tc>
        <w:tc>
          <w:tcPr>
            <w:tcW w:w="2835" w:type="dxa"/>
          </w:tcPr>
          <w:p w14:paraId="663B4905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1(13.25%)</w:t>
            </w:r>
          </w:p>
        </w:tc>
        <w:tc>
          <w:tcPr>
            <w:tcW w:w="2835" w:type="dxa"/>
          </w:tcPr>
          <w:p w14:paraId="0B6D4420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9(31.97%)</w:t>
            </w:r>
          </w:p>
        </w:tc>
        <w:tc>
          <w:tcPr>
            <w:tcW w:w="1559" w:type="dxa"/>
          </w:tcPr>
          <w:p w14:paraId="79DB2409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9.381</w:t>
            </w:r>
          </w:p>
        </w:tc>
        <w:tc>
          <w:tcPr>
            <w:tcW w:w="1484" w:type="dxa"/>
          </w:tcPr>
          <w:p w14:paraId="6702781C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002</w:t>
            </w:r>
            <w:r>
              <w:rPr>
                <w:rFonts w:ascii="Times New Roman" w:hAnsi="Times New Roman" w:hint="eastAsia"/>
                <w:sz w:val="24"/>
                <w:vertAlign w:val="superscript"/>
              </w:rPr>
              <w:t>*</w:t>
            </w:r>
          </w:p>
        </w:tc>
      </w:tr>
      <w:tr w:rsidR="007F1E1B" w14:paraId="48322A91" w14:textId="77777777" w:rsidTr="00E4036B">
        <w:tc>
          <w:tcPr>
            <w:tcW w:w="5245" w:type="dxa"/>
          </w:tcPr>
          <w:p w14:paraId="36E77239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66. Sleep that is restless or disturbed</w:t>
            </w:r>
          </w:p>
        </w:tc>
        <w:tc>
          <w:tcPr>
            <w:tcW w:w="2835" w:type="dxa"/>
          </w:tcPr>
          <w:p w14:paraId="6815CDA5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2(26.51%)</w:t>
            </w:r>
          </w:p>
        </w:tc>
        <w:tc>
          <w:tcPr>
            <w:tcW w:w="2835" w:type="dxa"/>
          </w:tcPr>
          <w:p w14:paraId="277F2416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69(56.56%)</w:t>
            </w:r>
          </w:p>
        </w:tc>
        <w:tc>
          <w:tcPr>
            <w:tcW w:w="1559" w:type="dxa"/>
          </w:tcPr>
          <w:p w14:paraId="53981E1B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8.071</w:t>
            </w:r>
          </w:p>
        </w:tc>
        <w:tc>
          <w:tcPr>
            <w:tcW w:w="1484" w:type="dxa"/>
          </w:tcPr>
          <w:p w14:paraId="0DC7E1E8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&lt;0.001</w:t>
            </w:r>
            <w:r>
              <w:rPr>
                <w:rFonts w:ascii="Times New Roman" w:hAnsi="Times New Roman" w:hint="eastAsia"/>
                <w:sz w:val="24"/>
                <w:vertAlign w:val="superscript"/>
              </w:rPr>
              <w:t>*</w:t>
            </w:r>
          </w:p>
        </w:tc>
      </w:tr>
      <w:tr w:rsidR="007F1E1B" w14:paraId="215BBA30" w14:textId="77777777" w:rsidTr="00E4036B">
        <w:tc>
          <w:tcPr>
            <w:tcW w:w="5245" w:type="dxa"/>
            <w:tcBorders>
              <w:bottom w:val="single" w:sz="12" w:space="0" w:color="auto"/>
            </w:tcBorders>
          </w:tcPr>
          <w:p w14:paraId="4797D9BD" w14:textId="77777777" w:rsidR="007F1E1B" w:rsidRDefault="00FE560C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89. Feelings of guilt</w:t>
            </w:r>
          </w:p>
        </w:tc>
        <w:tc>
          <w:tcPr>
            <w:tcW w:w="2835" w:type="dxa"/>
            <w:tcBorders>
              <w:bottom w:val="single" w:sz="12" w:space="0" w:color="auto"/>
            </w:tcBorders>
          </w:tcPr>
          <w:p w14:paraId="2788F211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4(16.87%)</w:t>
            </w:r>
          </w:p>
        </w:tc>
        <w:tc>
          <w:tcPr>
            <w:tcW w:w="2835" w:type="dxa"/>
            <w:tcBorders>
              <w:bottom w:val="single" w:sz="12" w:space="0" w:color="auto"/>
            </w:tcBorders>
          </w:tcPr>
          <w:p w14:paraId="4BBB37D0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8(6.56%)</w:t>
            </w:r>
          </w:p>
        </w:tc>
        <w:tc>
          <w:tcPr>
            <w:tcW w:w="1559" w:type="dxa"/>
            <w:tcBorders>
              <w:bottom w:val="single" w:sz="12" w:space="0" w:color="auto"/>
            </w:tcBorders>
          </w:tcPr>
          <w:p w14:paraId="685904E5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5.481</w:t>
            </w:r>
          </w:p>
        </w:tc>
        <w:tc>
          <w:tcPr>
            <w:tcW w:w="1484" w:type="dxa"/>
            <w:tcBorders>
              <w:bottom w:val="single" w:sz="12" w:space="0" w:color="auto"/>
            </w:tcBorders>
          </w:tcPr>
          <w:p w14:paraId="3A1DB955" w14:textId="77777777" w:rsidR="007F1E1B" w:rsidRDefault="00FE560C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.019</w:t>
            </w:r>
            <w:r>
              <w:rPr>
                <w:rFonts w:ascii="Times New Roman" w:hAnsi="Times New Roman" w:hint="eastAsia"/>
                <w:sz w:val="24"/>
                <w:vertAlign w:val="superscript"/>
              </w:rPr>
              <w:t>*</w:t>
            </w:r>
          </w:p>
        </w:tc>
      </w:tr>
      <w:tr w:rsidR="007F1E1B" w14:paraId="16398DEE" w14:textId="77777777" w:rsidTr="00E4036B">
        <w:tc>
          <w:tcPr>
            <w:tcW w:w="13958" w:type="dxa"/>
            <w:gridSpan w:val="5"/>
            <w:tcBorders>
              <w:top w:val="single" w:sz="12" w:space="0" w:color="auto"/>
              <w:bottom w:val="nil"/>
            </w:tcBorders>
          </w:tcPr>
          <w:p w14:paraId="570281C7" w14:textId="77777777" w:rsidR="007F1E1B" w:rsidRDefault="00FE560C">
            <w:pPr>
              <w:jc w:val="left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 w:hint="eastAsia"/>
                <w:i/>
                <w:iCs/>
                <w:sz w:val="24"/>
              </w:rPr>
              <w:t xml:space="preserve">*p </w:t>
            </w:r>
            <w:r>
              <w:rPr>
                <w:rFonts w:ascii="Times New Roman" w:hAnsi="Times New Roman" w:hint="eastAsia"/>
                <w:sz w:val="24"/>
              </w:rPr>
              <w:t>&lt; 0.05, statistically significant results.</w:t>
            </w:r>
          </w:p>
        </w:tc>
      </w:tr>
    </w:tbl>
    <w:p w14:paraId="3906A6BF" w14:textId="77777777" w:rsidR="007F1E1B" w:rsidRDefault="00FE560C">
      <w:pPr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br w:type="page"/>
      </w:r>
    </w:p>
    <w:tbl>
      <w:tblPr>
        <w:tblStyle w:val="21"/>
        <w:tblW w:w="4997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12"/>
        <w:gridCol w:w="3724"/>
        <w:gridCol w:w="1585"/>
        <w:gridCol w:w="1069"/>
        <w:gridCol w:w="4735"/>
        <w:gridCol w:w="1825"/>
      </w:tblGrid>
      <w:tr w:rsidR="007F1E1B" w14:paraId="2A89863E" w14:textId="77777777">
        <w:trPr>
          <w:jc w:val="center"/>
        </w:trPr>
        <w:tc>
          <w:tcPr>
            <w:tcW w:w="50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37CB92" w14:textId="77777777" w:rsidR="007F1E1B" w:rsidRDefault="00FE560C">
            <w:pPr>
              <w:jc w:val="left"/>
              <w:rPr>
                <w:rFonts w:ascii="Times New Roman" w:eastAsia="宋体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lastRenderedPageBreak/>
              <w:t xml:space="preserve">Table </w:t>
            </w:r>
            <w:r>
              <w:rPr>
                <w:rFonts w:ascii="Times New Roman" w:eastAsia="宋体" w:hAnsi="Times New Roman" w:cs="Times New Roman" w:hint="eastAsia"/>
                <w:sz w:val="24"/>
              </w:rPr>
              <w:t>S</w:t>
            </w:r>
            <w:r>
              <w:rPr>
                <w:rFonts w:ascii="Times New Roman" w:eastAsia="宋体" w:hAnsi="Times New Roman" w:cs="Times New Roman" w:hint="eastAsia"/>
                <w:sz w:val="24"/>
              </w:rPr>
              <w:t>2</w:t>
            </w:r>
            <w:r>
              <w:rPr>
                <w:rFonts w:ascii="Times New Roman" w:eastAsia="Times New Roman" w:hAnsi="Times New Roman" w:cs="Times New Roman"/>
                <w:sz w:val="24"/>
              </w:rPr>
              <w:t>. The top 20 items (score≥2) of SCL-90 among pregnant HCWs and p</w:t>
            </w:r>
            <w:r>
              <w:rPr>
                <w:rFonts w:ascii="Times New Roman" w:eastAsia="Times New Roman" w:hAnsi="Times New Roman" w:cs="Times New Roman" w:hint="eastAsia"/>
                <w:sz w:val="24"/>
              </w:rPr>
              <w:t xml:space="preserve">regnant </w:t>
            </w:r>
            <w:r>
              <w:rPr>
                <w:rFonts w:ascii="Times New Roman" w:hAnsi="Times New Roman" w:cs="Times New Roman" w:hint="cs"/>
                <w:sz w:val="24"/>
              </w:rPr>
              <w:t>n</w:t>
            </w:r>
            <w:r>
              <w:rPr>
                <w:rFonts w:ascii="Times New Roman" w:hAnsi="Times New Roman" w:cs="Times New Roman"/>
                <w:sz w:val="24"/>
              </w:rPr>
              <w:t>on-HCWs</w:t>
            </w:r>
          </w:p>
        </w:tc>
      </w:tr>
      <w:tr w:rsidR="007F1E1B" w14:paraId="32B7169A" w14:textId="77777777">
        <w:trPr>
          <w:jc w:val="center"/>
        </w:trPr>
        <w:tc>
          <w:tcPr>
            <w:tcW w:w="2266" w:type="pct"/>
            <w:gridSpan w:val="3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78EFC911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br w:type="page"/>
              <w:t>Pregnant HCWs</w:t>
            </w:r>
          </w:p>
        </w:tc>
        <w:tc>
          <w:tcPr>
            <w:tcW w:w="2733" w:type="pct"/>
            <w:gridSpan w:val="3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22019B7F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sz w:val="24"/>
              </w:rPr>
              <w:t>Pregnant Non-HCWs</w:t>
            </w:r>
          </w:p>
        </w:tc>
      </w:tr>
      <w:tr w:rsidR="007F1E1B" w14:paraId="4ACCFCDF" w14:textId="77777777">
        <w:trPr>
          <w:jc w:val="center"/>
        </w:trPr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EAE604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Rank</w:t>
            </w:r>
          </w:p>
        </w:tc>
        <w:tc>
          <w:tcPr>
            <w:tcW w:w="133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286F9A7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Items</w:t>
            </w:r>
          </w:p>
        </w:tc>
        <w:tc>
          <w:tcPr>
            <w:tcW w:w="5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24391B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4"/>
              </w:rPr>
              <w:t>n(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</w:rPr>
              <w:t>%)</w:t>
            </w:r>
          </w:p>
        </w:tc>
        <w:tc>
          <w:tcPr>
            <w:tcW w:w="38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AFBEEA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Rank</w:t>
            </w:r>
          </w:p>
        </w:tc>
        <w:tc>
          <w:tcPr>
            <w:tcW w:w="169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3BE576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Items</w:t>
            </w:r>
          </w:p>
        </w:tc>
        <w:tc>
          <w:tcPr>
            <w:tcW w:w="65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DE9A29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4"/>
              </w:rPr>
              <w:t>n(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</w:rPr>
              <w:t>%)</w:t>
            </w:r>
          </w:p>
        </w:tc>
      </w:tr>
      <w:tr w:rsidR="007F1E1B" w14:paraId="3B93BE85" w14:textId="77777777">
        <w:trPr>
          <w:jc w:val="center"/>
        </w:trPr>
        <w:tc>
          <w:tcPr>
            <w:tcW w:w="363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50DD905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  <w:t>1</w:t>
            </w:r>
          </w:p>
        </w:tc>
        <w:tc>
          <w:tcPr>
            <w:tcW w:w="133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F4B5EC5" w14:textId="77777777" w:rsidR="007F1E1B" w:rsidRDefault="00FE560C">
            <w:pPr>
              <w:widowControl/>
              <w:jc w:val="left"/>
              <w:textAlignment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color w:val="000000"/>
                <w:kern w:val="0"/>
                <w:sz w:val="24"/>
              </w:rPr>
              <w:t>Trouble remembering things</w:t>
            </w:r>
          </w:p>
        </w:tc>
        <w:tc>
          <w:tcPr>
            <w:tcW w:w="56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7F901F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54(65.06%)</w:t>
            </w:r>
          </w:p>
        </w:tc>
        <w:tc>
          <w:tcPr>
            <w:tcW w:w="383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DC8C61B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  <w:t>1</w:t>
            </w:r>
          </w:p>
        </w:tc>
        <w:tc>
          <w:tcPr>
            <w:tcW w:w="1697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A64F9A3" w14:textId="77777777" w:rsidR="007F1E1B" w:rsidRDefault="00FE560C">
            <w:pPr>
              <w:widowControl/>
              <w:jc w:val="left"/>
              <w:textAlignment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color w:val="000000"/>
                <w:kern w:val="0"/>
                <w:sz w:val="24"/>
              </w:rPr>
              <w:t>Trouble remembering things</w:t>
            </w:r>
          </w:p>
        </w:tc>
        <w:tc>
          <w:tcPr>
            <w:tcW w:w="65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EC9B78F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88(72.13%)</w:t>
            </w:r>
          </w:p>
        </w:tc>
      </w:tr>
      <w:tr w:rsidR="007F1E1B" w14:paraId="62000D4D" w14:textId="77777777">
        <w:trPr>
          <w:jc w:val="center"/>
        </w:trPr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00B86D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  <w:t>2</w:t>
            </w:r>
          </w:p>
        </w:tc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B00BB5" w14:textId="77777777" w:rsidR="007F1E1B" w:rsidRDefault="00FE560C">
            <w:pPr>
              <w:widowControl/>
              <w:jc w:val="left"/>
              <w:textAlignment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color w:val="000000"/>
                <w:kern w:val="0"/>
                <w:sz w:val="24"/>
              </w:rPr>
              <w:t>Feeling low in energy or slowed down</w:t>
            </w:r>
          </w:p>
        </w:tc>
        <w:tc>
          <w:tcPr>
            <w:tcW w:w="567" w:type="pct"/>
            <w:tcBorders>
              <w:top w:val="nil"/>
              <w:left w:val="nil"/>
              <w:bottom w:val="nil"/>
              <w:right w:val="nil"/>
            </w:tcBorders>
          </w:tcPr>
          <w:p w14:paraId="38BDFDFD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52(62.65%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C5A7A7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  <w:t>2</w:t>
            </w:r>
          </w:p>
        </w:tc>
        <w:tc>
          <w:tcPr>
            <w:tcW w:w="169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BD9C38" w14:textId="77777777" w:rsidR="007F1E1B" w:rsidRDefault="00FE560C">
            <w:pPr>
              <w:widowControl/>
              <w:jc w:val="left"/>
              <w:textAlignment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  <w:t>Pains in lower back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1ECF36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80(65.57%)</w:t>
            </w:r>
          </w:p>
        </w:tc>
      </w:tr>
      <w:tr w:rsidR="007F1E1B" w14:paraId="4CCA6CA3" w14:textId="77777777">
        <w:trPr>
          <w:jc w:val="center"/>
        </w:trPr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0B3623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  <w:t>3</w:t>
            </w:r>
          </w:p>
        </w:tc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28BD86" w14:textId="77777777" w:rsidR="007F1E1B" w:rsidRDefault="00FE560C">
            <w:pPr>
              <w:widowControl/>
              <w:jc w:val="left"/>
              <w:textAlignment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  <w:t>Pains in lower back</w:t>
            </w:r>
          </w:p>
        </w:tc>
        <w:tc>
          <w:tcPr>
            <w:tcW w:w="567" w:type="pct"/>
            <w:tcBorders>
              <w:top w:val="nil"/>
              <w:left w:val="nil"/>
              <w:bottom w:val="nil"/>
              <w:right w:val="nil"/>
            </w:tcBorders>
          </w:tcPr>
          <w:p w14:paraId="69FB8B3A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52(62.25%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193032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  <w:t>3</w:t>
            </w:r>
          </w:p>
        </w:tc>
        <w:tc>
          <w:tcPr>
            <w:tcW w:w="169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5ADF3B" w14:textId="77777777" w:rsidR="007F1E1B" w:rsidRDefault="00FE560C">
            <w:pPr>
              <w:widowControl/>
              <w:jc w:val="left"/>
              <w:textAlignment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color w:val="000000"/>
                <w:kern w:val="0"/>
                <w:sz w:val="24"/>
              </w:rPr>
              <w:t>Feeling easily annoyed or irritated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32B804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73(59.84%)</w:t>
            </w:r>
          </w:p>
        </w:tc>
      </w:tr>
      <w:tr w:rsidR="007F1E1B" w14:paraId="36841657" w14:textId="77777777">
        <w:trPr>
          <w:jc w:val="center"/>
        </w:trPr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B6745F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  <w:t>4</w:t>
            </w:r>
          </w:p>
        </w:tc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9B1B1B" w14:textId="77777777" w:rsidR="007F1E1B" w:rsidRDefault="00FE560C">
            <w:pPr>
              <w:widowControl/>
              <w:jc w:val="left"/>
              <w:textAlignment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kern w:val="0"/>
                <w:sz w:val="24"/>
              </w:rPr>
              <w:t>Feeling easily annoyed or irritated</w:t>
            </w:r>
          </w:p>
        </w:tc>
        <w:tc>
          <w:tcPr>
            <w:tcW w:w="567" w:type="pct"/>
            <w:tcBorders>
              <w:top w:val="nil"/>
              <w:left w:val="nil"/>
              <w:bottom w:val="nil"/>
              <w:right w:val="nil"/>
            </w:tcBorders>
          </w:tcPr>
          <w:p w14:paraId="2F6BB64C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51(61.45%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3D5321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</w:rPr>
              <w:t>4</w:t>
            </w:r>
          </w:p>
        </w:tc>
        <w:tc>
          <w:tcPr>
            <w:tcW w:w="169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AB0ACF" w14:textId="77777777" w:rsidR="007F1E1B" w:rsidRDefault="00FE560C">
            <w:pPr>
              <w:widowControl/>
              <w:jc w:val="left"/>
              <w:textAlignment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kern w:val="0"/>
                <w:sz w:val="24"/>
              </w:rPr>
              <w:t>Feeling low in energy or slowed down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CA574D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73(59.84%)</w:t>
            </w:r>
          </w:p>
        </w:tc>
      </w:tr>
      <w:tr w:rsidR="007F1E1B" w14:paraId="57A05E52" w14:textId="77777777">
        <w:trPr>
          <w:trHeight w:val="90"/>
          <w:jc w:val="center"/>
        </w:trPr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59DAA1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  <w:t>5</w:t>
            </w:r>
          </w:p>
        </w:tc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250FDC" w14:textId="77777777" w:rsidR="007F1E1B" w:rsidRDefault="00FE560C">
            <w:pPr>
              <w:widowControl/>
              <w:jc w:val="left"/>
              <w:textAlignment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</w:rPr>
              <w:t>Urges to break things</w:t>
            </w:r>
          </w:p>
        </w:tc>
        <w:tc>
          <w:tcPr>
            <w:tcW w:w="567" w:type="pct"/>
            <w:tcBorders>
              <w:top w:val="nil"/>
              <w:left w:val="nil"/>
              <w:bottom w:val="nil"/>
              <w:right w:val="nil"/>
            </w:tcBorders>
          </w:tcPr>
          <w:p w14:paraId="56DE1555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43(51.81%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E53061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</w:rPr>
              <w:t>5</w:t>
            </w:r>
          </w:p>
        </w:tc>
        <w:tc>
          <w:tcPr>
            <w:tcW w:w="169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7DAC31" w14:textId="77777777" w:rsidR="007F1E1B" w:rsidRDefault="00FE560C">
            <w:pPr>
              <w:widowControl/>
              <w:jc w:val="left"/>
              <w:textAlignment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</w:rPr>
              <w:t>Sleep that is restless or disturbed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439B0E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69(56.56%)</w:t>
            </w:r>
          </w:p>
        </w:tc>
      </w:tr>
      <w:tr w:rsidR="007F1E1B" w14:paraId="0A22BAB5" w14:textId="77777777">
        <w:trPr>
          <w:trHeight w:val="90"/>
          <w:jc w:val="center"/>
        </w:trPr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4F61C1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  <w:t>6</w:t>
            </w:r>
          </w:p>
        </w:tc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660D85" w14:textId="77777777" w:rsidR="007F1E1B" w:rsidRDefault="00FE560C">
            <w:pPr>
              <w:widowControl/>
              <w:jc w:val="left"/>
              <w:textAlignment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kern w:val="0"/>
                <w:sz w:val="24"/>
              </w:rPr>
              <w:t>Nausea or upset stomach</w:t>
            </w:r>
          </w:p>
        </w:tc>
        <w:tc>
          <w:tcPr>
            <w:tcW w:w="567" w:type="pct"/>
            <w:tcBorders>
              <w:top w:val="nil"/>
              <w:left w:val="nil"/>
              <w:bottom w:val="nil"/>
              <w:right w:val="nil"/>
            </w:tcBorders>
          </w:tcPr>
          <w:p w14:paraId="14216A15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42(50.60%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EF5509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</w:rPr>
              <w:t>6</w:t>
            </w:r>
          </w:p>
        </w:tc>
        <w:tc>
          <w:tcPr>
            <w:tcW w:w="169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9E16F4" w14:textId="77777777" w:rsidR="007F1E1B" w:rsidRDefault="00FE560C">
            <w:pPr>
              <w:widowControl/>
              <w:jc w:val="left"/>
              <w:textAlignment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</w:rPr>
              <w:t>Crying easily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E382EE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61(50.00%)</w:t>
            </w:r>
          </w:p>
        </w:tc>
      </w:tr>
      <w:tr w:rsidR="007F1E1B" w14:paraId="56B3F7C8" w14:textId="77777777">
        <w:trPr>
          <w:jc w:val="center"/>
        </w:trPr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6167D9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  <w:t>7</w:t>
            </w:r>
          </w:p>
        </w:tc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D9F594" w14:textId="77777777" w:rsidR="007F1E1B" w:rsidRDefault="00FE560C">
            <w:pPr>
              <w:widowControl/>
              <w:jc w:val="left"/>
              <w:textAlignment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</w:rPr>
              <w:t>Poor appetite</w:t>
            </w:r>
          </w:p>
        </w:tc>
        <w:tc>
          <w:tcPr>
            <w:tcW w:w="567" w:type="pct"/>
            <w:tcBorders>
              <w:top w:val="nil"/>
              <w:left w:val="nil"/>
              <w:bottom w:val="nil"/>
              <w:right w:val="nil"/>
            </w:tcBorders>
          </w:tcPr>
          <w:p w14:paraId="04AF1173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39(46.99%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3D24B8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</w:rPr>
              <w:t>7</w:t>
            </w:r>
          </w:p>
        </w:tc>
        <w:tc>
          <w:tcPr>
            <w:tcW w:w="169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B68CAD" w14:textId="77777777" w:rsidR="007F1E1B" w:rsidRDefault="00FE560C">
            <w:pPr>
              <w:widowControl/>
              <w:jc w:val="left"/>
              <w:textAlignment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</w:rPr>
              <w:t>Trouble falling asleep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3F768F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59(48.36%)</w:t>
            </w:r>
          </w:p>
        </w:tc>
      </w:tr>
      <w:tr w:rsidR="007F1E1B" w14:paraId="340E4815" w14:textId="77777777">
        <w:trPr>
          <w:jc w:val="center"/>
        </w:trPr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359776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  <w:t>8</w:t>
            </w:r>
          </w:p>
        </w:tc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00619D" w14:textId="77777777" w:rsidR="007F1E1B" w:rsidRDefault="00FE560C">
            <w:pPr>
              <w:widowControl/>
              <w:jc w:val="left"/>
              <w:textAlignment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</w:rPr>
              <w:t>Crying easily</w:t>
            </w:r>
          </w:p>
        </w:tc>
        <w:tc>
          <w:tcPr>
            <w:tcW w:w="567" w:type="pct"/>
            <w:tcBorders>
              <w:top w:val="nil"/>
              <w:left w:val="nil"/>
              <w:bottom w:val="nil"/>
              <w:right w:val="nil"/>
            </w:tcBorders>
          </w:tcPr>
          <w:p w14:paraId="79AD6C0B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9(46.99%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16E20D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</w:rPr>
              <w:t>8</w:t>
            </w:r>
          </w:p>
        </w:tc>
        <w:tc>
          <w:tcPr>
            <w:tcW w:w="169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EAD088" w14:textId="77777777" w:rsidR="007F1E1B" w:rsidRDefault="00FE560C">
            <w:pPr>
              <w:widowControl/>
              <w:jc w:val="left"/>
              <w:textAlignment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kern w:val="0"/>
                <w:sz w:val="24"/>
              </w:rPr>
              <w:t>Temper outbursts that you could not control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4EDA01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55(45.08%)</w:t>
            </w:r>
          </w:p>
        </w:tc>
      </w:tr>
      <w:tr w:rsidR="007F1E1B" w14:paraId="0C799539" w14:textId="77777777">
        <w:trPr>
          <w:jc w:val="center"/>
        </w:trPr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F020CD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  <w:t>9</w:t>
            </w:r>
          </w:p>
        </w:tc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2723C6" w14:textId="77777777" w:rsidR="007F1E1B" w:rsidRDefault="00FE560C">
            <w:pPr>
              <w:widowControl/>
              <w:jc w:val="left"/>
              <w:textAlignment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kern w:val="0"/>
                <w:sz w:val="24"/>
              </w:rPr>
              <w:t>Temper outbursts that you could not control</w:t>
            </w:r>
          </w:p>
        </w:tc>
        <w:tc>
          <w:tcPr>
            <w:tcW w:w="567" w:type="pct"/>
            <w:tcBorders>
              <w:top w:val="nil"/>
              <w:left w:val="nil"/>
              <w:bottom w:val="nil"/>
              <w:right w:val="nil"/>
            </w:tcBorders>
          </w:tcPr>
          <w:p w14:paraId="059451D4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9(46.99%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13DEE6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</w:rPr>
              <w:t>9</w:t>
            </w:r>
          </w:p>
        </w:tc>
        <w:tc>
          <w:tcPr>
            <w:tcW w:w="169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5AEFD3" w14:textId="77777777" w:rsidR="007F1E1B" w:rsidRDefault="00FE560C">
            <w:pPr>
              <w:widowControl/>
              <w:jc w:val="left"/>
              <w:textAlignment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</w:rPr>
              <w:t>Overeating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AF5C6D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55(45.08%)</w:t>
            </w:r>
          </w:p>
        </w:tc>
      </w:tr>
      <w:tr w:rsidR="007F1E1B" w14:paraId="38CC6CFA" w14:textId="77777777">
        <w:trPr>
          <w:jc w:val="center"/>
        </w:trPr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5E5418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  <w:t>10</w:t>
            </w:r>
          </w:p>
        </w:tc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CCF2E3" w14:textId="77777777" w:rsidR="007F1E1B" w:rsidRDefault="00FE560C">
            <w:pPr>
              <w:widowControl/>
              <w:jc w:val="left"/>
              <w:textAlignment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kern w:val="0"/>
                <w:sz w:val="24"/>
              </w:rPr>
              <w:t>Nervousness or shakiness inside</w:t>
            </w:r>
          </w:p>
        </w:tc>
        <w:tc>
          <w:tcPr>
            <w:tcW w:w="567" w:type="pct"/>
            <w:tcBorders>
              <w:top w:val="nil"/>
              <w:left w:val="nil"/>
              <w:bottom w:val="nil"/>
              <w:right w:val="nil"/>
            </w:tcBorders>
          </w:tcPr>
          <w:p w14:paraId="618EC3F5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8(45.78%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007182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</w:rPr>
              <w:t>10</w:t>
            </w:r>
          </w:p>
        </w:tc>
        <w:tc>
          <w:tcPr>
            <w:tcW w:w="169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0F6A75" w14:textId="77777777" w:rsidR="007F1E1B" w:rsidRDefault="00FE560C">
            <w:pPr>
              <w:widowControl/>
              <w:jc w:val="left"/>
              <w:textAlignment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kern w:val="0"/>
                <w:sz w:val="24"/>
              </w:rPr>
              <w:t>Nervousness or shakiness inside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73E95D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54(44.26%)</w:t>
            </w:r>
          </w:p>
        </w:tc>
      </w:tr>
      <w:tr w:rsidR="007F1E1B" w14:paraId="157FC43A" w14:textId="77777777">
        <w:trPr>
          <w:trHeight w:val="90"/>
          <w:jc w:val="center"/>
        </w:trPr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7D84A5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  <w:t>11</w:t>
            </w:r>
          </w:p>
        </w:tc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566EE8" w14:textId="77777777" w:rsidR="007F1E1B" w:rsidRDefault="00FE560C">
            <w:pPr>
              <w:widowControl/>
              <w:jc w:val="left"/>
              <w:textAlignment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kern w:val="0"/>
                <w:sz w:val="24"/>
              </w:rPr>
              <w:t>Soreness of your muscles</w:t>
            </w:r>
          </w:p>
        </w:tc>
        <w:tc>
          <w:tcPr>
            <w:tcW w:w="567" w:type="pct"/>
            <w:tcBorders>
              <w:top w:val="nil"/>
              <w:left w:val="nil"/>
              <w:bottom w:val="nil"/>
              <w:right w:val="nil"/>
            </w:tcBorders>
          </w:tcPr>
          <w:p w14:paraId="0DE98045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8(45.78%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EA7D34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</w:rPr>
              <w:t>11</w:t>
            </w:r>
          </w:p>
        </w:tc>
        <w:tc>
          <w:tcPr>
            <w:tcW w:w="169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D21F31" w14:textId="77777777" w:rsidR="007F1E1B" w:rsidRDefault="00FE560C">
            <w:pPr>
              <w:widowControl/>
              <w:jc w:val="left"/>
              <w:textAlignment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kern w:val="0"/>
                <w:sz w:val="24"/>
              </w:rPr>
              <w:t>Feeling afraid to travel on buses, subways or trains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035279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53(43.44%)</w:t>
            </w:r>
          </w:p>
        </w:tc>
      </w:tr>
      <w:tr w:rsidR="007F1E1B" w14:paraId="752C2BC1" w14:textId="77777777">
        <w:trPr>
          <w:jc w:val="center"/>
        </w:trPr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97977F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  <w:t>12</w:t>
            </w:r>
          </w:p>
        </w:tc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9BC658" w14:textId="77777777" w:rsidR="007F1E1B" w:rsidRDefault="00FE560C">
            <w:pPr>
              <w:widowControl/>
              <w:jc w:val="left"/>
              <w:textAlignment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</w:rPr>
              <w:t>Trouble falling asleep</w:t>
            </w:r>
          </w:p>
        </w:tc>
        <w:tc>
          <w:tcPr>
            <w:tcW w:w="567" w:type="pct"/>
            <w:tcBorders>
              <w:top w:val="nil"/>
              <w:left w:val="nil"/>
              <w:bottom w:val="nil"/>
              <w:right w:val="nil"/>
            </w:tcBorders>
          </w:tcPr>
          <w:p w14:paraId="6614E453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6(43.37%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88337F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</w:rPr>
              <w:t>12</w:t>
            </w:r>
          </w:p>
        </w:tc>
        <w:tc>
          <w:tcPr>
            <w:tcW w:w="169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2C65D4" w14:textId="77777777" w:rsidR="007F1E1B" w:rsidRDefault="00FE560C">
            <w:pPr>
              <w:widowControl/>
              <w:jc w:val="left"/>
              <w:textAlignment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kern w:val="0"/>
                <w:sz w:val="24"/>
              </w:rPr>
              <w:t>Loss of sexual interest or pleasure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4B55EC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50(40.98%)</w:t>
            </w:r>
          </w:p>
        </w:tc>
      </w:tr>
      <w:tr w:rsidR="007F1E1B" w14:paraId="071D0098" w14:textId="77777777">
        <w:trPr>
          <w:jc w:val="center"/>
        </w:trPr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976FF8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  <w:t>13</w:t>
            </w:r>
          </w:p>
        </w:tc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AF4373" w14:textId="77777777" w:rsidR="007F1E1B" w:rsidRDefault="00FE560C">
            <w:pPr>
              <w:widowControl/>
              <w:jc w:val="left"/>
              <w:textAlignment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kern w:val="0"/>
                <w:sz w:val="24"/>
              </w:rPr>
              <w:t>Having to check and double check what you do</w:t>
            </w:r>
          </w:p>
        </w:tc>
        <w:tc>
          <w:tcPr>
            <w:tcW w:w="567" w:type="pct"/>
            <w:tcBorders>
              <w:top w:val="nil"/>
              <w:left w:val="nil"/>
              <w:bottom w:val="nil"/>
              <w:right w:val="nil"/>
            </w:tcBorders>
          </w:tcPr>
          <w:p w14:paraId="04BB8220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4(40.96%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7BB5F5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</w:rPr>
              <w:t>13</w:t>
            </w:r>
          </w:p>
        </w:tc>
        <w:tc>
          <w:tcPr>
            <w:tcW w:w="169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00318D" w14:textId="77777777" w:rsidR="007F1E1B" w:rsidRDefault="00FE560C">
            <w:pPr>
              <w:widowControl/>
              <w:jc w:val="left"/>
              <w:textAlignment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</w:rPr>
              <w:t>Feeling critical of others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79B4E0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47(38.52%)</w:t>
            </w:r>
          </w:p>
        </w:tc>
      </w:tr>
      <w:tr w:rsidR="007F1E1B" w14:paraId="7A847949" w14:textId="77777777">
        <w:trPr>
          <w:jc w:val="center"/>
        </w:trPr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AC8D93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  <w:t>14</w:t>
            </w:r>
          </w:p>
        </w:tc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C02FBF" w14:textId="77777777" w:rsidR="007F1E1B" w:rsidRDefault="00FE560C">
            <w:pPr>
              <w:widowControl/>
              <w:jc w:val="left"/>
              <w:textAlignment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kern w:val="0"/>
                <w:sz w:val="24"/>
              </w:rPr>
              <w:t>Feeling afraid to travel on buses, subways or trains</w:t>
            </w:r>
          </w:p>
        </w:tc>
        <w:tc>
          <w:tcPr>
            <w:tcW w:w="567" w:type="pct"/>
            <w:tcBorders>
              <w:top w:val="nil"/>
              <w:left w:val="nil"/>
              <w:bottom w:val="nil"/>
              <w:right w:val="nil"/>
            </w:tcBorders>
          </w:tcPr>
          <w:p w14:paraId="33F4893B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4(40.96%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4163EA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</w:rPr>
              <w:t>14</w:t>
            </w:r>
          </w:p>
        </w:tc>
        <w:tc>
          <w:tcPr>
            <w:tcW w:w="169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A2ECCA" w14:textId="77777777" w:rsidR="007F1E1B" w:rsidRDefault="00FE560C">
            <w:pPr>
              <w:widowControl/>
              <w:jc w:val="left"/>
              <w:textAlignment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</w:rPr>
              <w:t>Worrying too much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62C0A0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46(37.70%)</w:t>
            </w:r>
          </w:p>
        </w:tc>
      </w:tr>
      <w:tr w:rsidR="007F1E1B" w14:paraId="09F996DC" w14:textId="77777777">
        <w:trPr>
          <w:jc w:val="center"/>
        </w:trPr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2DEA71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  <w:t>15</w:t>
            </w:r>
          </w:p>
        </w:tc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87D3E2" w14:textId="77777777" w:rsidR="007F1E1B" w:rsidRDefault="00FE560C">
            <w:pPr>
              <w:widowControl/>
              <w:jc w:val="left"/>
              <w:textAlignment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</w:rPr>
              <w:t>Repeating same actions</w:t>
            </w:r>
          </w:p>
        </w:tc>
        <w:tc>
          <w:tcPr>
            <w:tcW w:w="567" w:type="pct"/>
            <w:tcBorders>
              <w:top w:val="nil"/>
              <w:left w:val="nil"/>
              <w:bottom w:val="nil"/>
              <w:right w:val="nil"/>
            </w:tcBorders>
          </w:tcPr>
          <w:p w14:paraId="40D84EFB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34(40.96%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5AD0C5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</w:rPr>
              <w:t>15</w:t>
            </w:r>
          </w:p>
        </w:tc>
        <w:tc>
          <w:tcPr>
            <w:tcW w:w="169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07EA63" w14:textId="77777777" w:rsidR="007F1E1B" w:rsidRDefault="00FE560C">
            <w:pPr>
              <w:widowControl/>
              <w:jc w:val="left"/>
              <w:textAlignment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kern w:val="0"/>
                <w:sz w:val="24"/>
              </w:rPr>
              <w:t>Soreness of your muscles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B7A31D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42(34.43%)</w:t>
            </w:r>
          </w:p>
        </w:tc>
      </w:tr>
      <w:tr w:rsidR="007F1E1B" w14:paraId="233EF711" w14:textId="77777777">
        <w:trPr>
          <w:jc w:val="center"/>
        </w:trPr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1D2B32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  <w:t>16</w:t>
            </w:r>
          </w:p>
        </w:tc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0EFC9F" w14:textId="77777777" w:rsidR="007F1E1B" w:rsidRDefault="00FE560C">
            <w:pPr>
              <w:widowControl/>
              <w:jc w:val="left"/>
              <w:textAlignment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</w:rPr>
              <w:t>No interest in things</w:t>
            </w:r>
          </w:p>
        </w:tc>
        <w:tc>
          <w:tcPr>
            <w:tcW w:w="567" w:type="pct"/>
            <w:tcBorders>
              <w:top w:val="nil"/>
              <w:left w:val="nil"/>
              <w:bottom w:val="nil"/>
              <w:right w:val="nil"/>
            </w:tcBorders>
          </w:tcPr>
          <w:p w14:paraId="6AFE4955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33(39.76%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503F76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</w:rPr>
              <w:t>16</w:t>
            </w:r>
          </w:p>
        </w:tc>
        <w:tc>
          <w:tcPr>
            <w:tcW w:w="169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9F55D3" w14:textId="77777777" w:rsidR="007F1E1B" w:rsidRDefault="00FE560C">
            <w:pPr>
              <w:widowControl/>
              <w:jc w:val="left"/>
              <w:textAlignment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kern w:val="0"/>
                <w:sz w:val="24"/>
              </w:rPr>
              <w:t>Having to check and double check what you do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AC7630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41(33.61%)</w:t>
            </w:r>
          </w:p>
        </w:tc>
      </w:tr>
      <w:tr w:rsidR="007F1E1B" w14:paraId="18F2231C" w14:textId="77777777">
        <w:trPr>
          <w:jc w:val="center"/>
        </w:trPr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9902BE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  <w:lastRenderedPageBreak/>
              <w:t>17</w:t>
            </w:r>
          </w:p>
        </w:tc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0B1C60" w14:textId="77777777" w:rsidR="007F1E1B" w:rsidRDefault="00FE560C">
            <w:pPr>
              <w:widowControl/>
              <w:jc w:val="left"/>
              <w:textAlignment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kern w:val="0"/>
                <w:sz w:val="24"/>
              </w:rPr>
              <w:t>Loss of sexual interest or pleasure</w:t>
            </w:r>
          </w:p>
        </w:tc>
        <w:tc>
          <w:tcPr>
            <w:tcW w:w="567" w:type="pct"/>
            <w:tcBorders>
              <w:top w:val="nil"/>
              <w:left w:val="nil"/>
              <w:bottom w:val="nil"/>
              <w:right w:val="nil"/>
            </w:tcBorders>
          </w:tcPr>
          <w:p w14:paraId="134C5131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1(37.35%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D36EC2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</w:rPr>
              <w:t>17</w:t>
            </w:r>
          </w:p>
        </w:tc>
        <w:tc>
          <w:tcPr>
            <w:tcW w:w="169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4CFDE3" w14:textId="77777777" w:rsidR="007F1E1B" w:rsidRDefault="00FE560C">
            <w:pPr>
              <w:widowControl/>
              <w:jc w:val="left"/>
              <w:textAlignment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</w:rPr>
              <w:t>Headaches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B4DF95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40(32.79%)</w:t>
            </w:r>
          </w:p>
        </w:tc>
      </w:tr>
      <w:tr w:rsidR="007F1E1B" w14:paraId="1896CE71" w14:textId="77777777">
        <w:trPr>
          <w:jc w:val="center"/>
        </w:trPr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39A3B2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  <w:t>18</w:t>
            </w:r>
          </w:p>
        </w:tc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4991D1" w14:textId="77777777" w:rsidR="007F1E1B" w:rsidRDefault="00FE560C">
            <w:pPr>
              <w:widowControl/>
              <w:jc w:val="left"/>
              <w:textAlignment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</w:rPr>
              <w:t>Feeling critical of others</w:t>
            </w:r>
          </w:p>
        </w:tc>
        <w:tc>
          <w:tcPr>
            <w:tcW w:w="567" w:type="pct"/>
            <w:tcBorders>
              <w:top w:val="nil"/>
              <w:left w:val="nil"/>
              <w:bottom w:val="nil"/>
              <w:right w:val="nil"/>
            </w:tcBorders>
          </w:tcPr>
          <w:p w14:paraId="236BFAEF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1(37.35%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866DE8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</w:rPr>
              <w:t>18</w:t>
            </w:r>
          </w:p>
        </w:tc>
        <w:tc>
          <w:tcPr>
            <w:tcW w:w="169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3310E8" w14:textId="77777777" w:rsidR="007F1E1B" w:rsidRDefault="00FE560C">
            <w:pPr>
              <w:widowControl/>
              <w:jc w:val="left"/>
              <w:textAlignment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</w:rPr>
              <w:t>Others are to blame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1C73E5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40(32.79%)</w:t>
            </w:r>
          </w:p>
        </w:tc>
      </w:tr>
      <w:tr w:rsidR="007F1E1B" w14:paraId="522FB93C" w14:textId="77777777">
        <w:trPr>
          <w:jc w:val="center"/>
        </w:trPr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7A8C02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  <w:t>19</w:t>
            </w:r>
          </w:p>
        </w:tc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5A1A18" w14:textId="77777777" w:rsidR="007F1E1B" w:rsidRDefault="00FE560C">
            <w:pPr>
              <w:widowControl/>
              <w:jc w:val="left"/>
              <w:textAlignment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b/>
                <w:bCs/>
                <w:kern w:val="0"/>
                <w:sz w:val="24"/>
              </w:rPr>
              <w:t>Feeling blocked in getting things done</w:t>
            </w:r>
          </w:p>
        </w:tc>
        <w:tc>
          <w:tcPr>
            <w:tcW w:w="567" w:type="pct"/>
            <w:tcBorders>
              <w:top w:val="nil"/>
              <w:left w:val="nil"/>
              <w:bottom w:val="nil"/>
              <w:right w:val="nil"/>
            </w:tcBorders>
          </w:tcPr>
          <w:p w14:paraId="7FA7DDD0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31(37.35%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F55F42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</w:rPr>
              <w:t>19</w:t>
            </w:r>
          </w:p>
        </w:tc>
        <w:tc>
          <w:tcPr>
            <w:tcW w:w="169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5459FF" w14:textId="77777777" w:rsidR="007F1E1B" w:rsidRDefault="00FE560C">
            <w:pPr>
              <w:widowControl/>
              <w:jc w:val="left"/>
              <w:textAlignment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kern w:val="0"/>
                <w:sz w:val="24"/>
              </w:rPr>
              <w:t>Nausea or upset stomach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0D3824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40(32.79%)</w:t>
            </w:r>
          </w:p>
        </w:tc>
      </w:tr>
      <w:tr w:rsidR="007F1E1B" w14:paraId="285682D3" w14:textId="77777777">
        <w:trPr>
          <w:jc w:val="center"/>
        </w:trPr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E20BE4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  <w:t>20</w:t>
            </w:r>
          </w:p>
        </w:tc>
        <w:tc>
          <w:tcPr>
            <w:tcW w:w="133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EEDC2D" w14:textId="77777777" w:rsidR="007F1E1B" w:rsidRDefault="00FE560C">
            <w:pPr>
              <w:widowControl/>
              <w:jc w:val="left"/>
              <w:textAlignment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</w:rPr>
              <w:t>Heart pounding/racing</w:t>
            </w:r>
          </w:p>
        </w:tc>
        <w:tc>
          <w:tcPr>
            <w:tcW w:w="567" w:type="pct"/>
            <w:tcBorders>
              <w:top w:val="nil"/>
              <w:left w:val="nil"/>
              <w:bottom w:val="nil"/>
              <w:right w:val="nil"/>
            </w:tcBorders>
          </w:tcPr>
          <w:p w14:paraId="5B81ACF2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31(37.35%)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D4B0D5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</w:rPr>
              <w:t>20</w:t>
            </w:r>
          </w:p>
        </w:tc>
        <w:tc>
          <w:tcPr>
            <w:tcW w:w="169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90AAF4" w14:textId="77777777" w:rsidR="007F1E1B" w:rsidRDefault="00FE560C">
            <w:pPr>
              <w:widowControl/>
              <w:jc w:val="left"/>
              <w:textAlignment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</w:rPr>
              <w:t>Feeling tense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FB28BB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39(31.97%)</w:t>
            </w:r>
          </w:p>
        </w:tc>
      </w:tr>
      <w:tr w:rsidR="007F1E1B" w14:paraId="4527A3E3" w14:textId="77777777">
        <w:trPr>
          <w:jc w:val="center"/>
        </w:trPr>
        <w:tc>
          <w:tcPr>
            <w:tcW w:w="363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9E599EB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</w:rPr>
              <w:t>20</w:t>
            </w:r>
          </w:p>
        </w:tc>
        <w:tc>
          <w:tcPr>
            <w:tcW w:w="1335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84E87DE" w14:textId="77777777" w:rsidR="007F1E1B" w:rsidRDefault="00FE560C">
            <w:pPr>
              <w:widowControl/>
              <w:jc w:val="left"/>
              <w:textAlignment w:val="center"/>
              <w:rPr>
                <w:rFonts w:ascii="Times New Roman" w:eastAsia="Times New Roman" w:hAnsi="Times New Roman" w:cs="Times New Roman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</w:rPr>
              <w:t>Difficulty making decisions</w:t>
            </w:r>
          </w:p>
        </w:tc>
        <w:tc>
          <w:tcPr>
            <w:tcW w:w="567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7BF0BAB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31(37.35%)</w:t>
            </w:r>
          </w:p>
        </w:tc>
        <w:tc>
          <w:tcPr>
            <w:tcW w:w="383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72F658E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</w:rPr>
              <w:t>20</w:t>
            </w:r>
          </w:p>
        </w:tc>
        <w:tc>
          <w:tcPr>
            <w:tcW w:w="1697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057C88A" w14:textId="77777777" w:rsidR="007F1E1B" w:rsidRDefault="00FE560C">
            <w:pPr>
              <w:widowControl/>
              <w:jc w:val="left"/>
              <w:textAlignment w:val="center"/>
              <w:rPr>
                <w:rFonts w:ascii="Times New Roman" w:eastAsia="Times New Roman" w:hAnsi="Times New Roman" w:cs="Times New Roman"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</w:rPr>
              <w:t>Awakening in the early morning</w:t>
            </w:r>
          </w:p>
        </w:tc>
        <w:tc>
          <w:tcPr>
            <w:tcW w:w="652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2B50258" w14:textId="77777777" w:rsidR="007F1E1B" w:rsidRDefault="00FE560C">
            <w:pPr>
              <w:widowControl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39(31.97%)</w:t>
            </w:r>
          </w:p>
        </w:tc>
      </w:tr>
    </w:tbl>
    <w:p w14:paraId="1CC724F7" w14:textId="77777777" w:rsidR="007F1E1B" w:rsidRDefault="00FE560C">
      <w:pPr>
        <w:pStyle w:val="EndNoteBibliography"/>
        <w:ind w:left="200" w:hangingChars="100" w:hanging="2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tbl>
      <w:tblPr>
        <w:tblStyle w:val="30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21"/>
        <w:gridCol w:w="4835"/>
        <w:gridCol w:w="1524"/>
        <w:gridCol w:w="871"/>
        <w:gridCol w:w="4494"/>
        <w:gridCol w:w="1413"/>
      </w:tblGrid>
      <w:tr w:rsidR="007F1E1B" w14:paraId="5B8D5043" w14:textId="77777777">
        <w:trPr>
          <w:jc w:val="center"/>
        </w:trPr>
        <w:tc>
          <w:tcPr>
            <w:tcW w:w="50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E1E7FB" w14:textId="77777777" w:rsidR="007F1E1B" w:rsidRDefault="00FE560C">
            <w:pPr>
              <w:jc w:val="left"/>
              <w:rPr>
                <w:rFonts w:ascii="Times New Roman" w:eastAsia="宋体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lastRenderedPageBreak/>
              <w:t xml:space="preserve">Table </w:t>
            </w:r>
            <w:r>
              <w:rPr>
                <w:rFonts w:ascii="Times New Roman" w:eastAsia="宋体" w:hAnsi="Times New Roman" w:cs="Times New Roman" w:hint="eastAsia"/>
                <w:sz w:val="24"/>
              </w:rPr>
              <w:t>S</w:t>
            </w:r>
            <w:r>
              <w:rPr>
                <w:rFonts w:ascii="Times New Roman" w:eastAsia="宋体" w:hAnsi="Times New Roman" w:cs="Times New Roman" w:hint="eastAsia"/>
                <w:sz w:val="24"/>
              </w:rPr>
              <w:t>3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. The top 3 items (score≥2) of each dimension of SCL-90 among pregnant HCWs and pregnant </w:t>
            </w:r>
            <w:r>
              <w:rPr>
                <w:rFonts w:ascii="Times New Roman" w:eastAsia="Times New Roman" w:hAnsi="Times New Roman" w:cs="Times New Roman"/>
                <w:sz w:val="24"/>
              </w:rPr>
              <w:t>non-HCWs</w:t>
            </w:r>
          </w:p>
        </w:tc>
      </w:tr>
      <w:tr w:rsidR="007F1E1B" w14:paraId="19D095AA" w14:textId="77777777">
        <w:trPr>
          <w:jc w:val="center"/>
        </w:trPr>
        <w:tc>
          <w:tcPr>
            <w:tcW w:w="2571" w:type="pct"/>
            <w:gridSpan w:val="3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574D1080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Pregnant HCWs</w:t>
            </w:r>
          </w:p>
        </w:tc>
        <w:tc>
          <w:tcPr>
            <w:tcW w:w="2429" w:type="pct"/>
            <w:gridSpan w:val="3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427EE97F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Pregnant Non-HCWs</w:t>
            </w:r>
          </w:p>
        </w:tc>
      </w:tr>
      <w:tr w:rsidR="007F1E1B" w14:paraId="57568228" w14:textId="77777777">
        <w:trPr>
          <w:jc w:val="center"/>
        </w:trPr>
        <w:tc>
          <w:tcPr>
            <w:tcW w:w="29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20A5D24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Rank</w:t>
            </w:r>
          </w:p>
        </w:tc>
        <w:tc>
          <w:tcPr>
            <w:tcW w:w="17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2A42BBC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Items</w:t>
            </w:r>
          </w:p>
        </w:tc>
        <w:tc>
          <w:tcPr>
            <w:tcW w:w="5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2E964D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4"/>
              </w:rPr>
              <w:t>n(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</w:rPr>
              <w:t>%)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948DAFD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Rank</w:t>
            </w:r>
          </w:p>
        </w:tc>
        <w:tc>
          <w:tcPr>
            <w:tcW w:w="16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B062600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Items</w:t>
            </w: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5ECC536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4"/>
              </w:rPr>
              <w:t>n(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</w:rPr>
              <w:t>%)</w:t>
            </w:r>
          </w:p>
        </w:tc>
      </w:tr>
      <w:tr w:rsidR="007F1E1B" w14:paraId="018C4864" w14:textId="77777777">
        <w:trPr>
          <w:jc w:val="center"/>
        </w:trPr>
        <w:tc>
          <w:tcPr>
            <w:tcW w:w="2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CCC14B2" w14:textId="77777777" w:rsidR="007F1E1B" w:rsidRDefault="007F1E1B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73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C42B42D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Somatization</w:t>
            </w:r>
          </w:p>
        </w:tc>
        <w:tc>
          <w:tcPr>
            <w:tcW w:w="54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606EF14" w14:textId="77777777" w:rsidR="007F1E1B" w:rsidRDefault="007F1E1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30E85BE" w14:textId="77777777" w:rsidR="007F1E1B" w:rsidRDefault="007F1E1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161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2D9BB1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Somatization</w:t>
            </w: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3BAD50E" w14:textId="77777777" w:rsidR="007F1E1B" w:rsidRDefault="007F1E1B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</w:tr>
      <w:tr w:rsidR="007F1E1B" w14:paraId="0FCD92E3" w14:textId="77777777">
        <w:trPr>
          <w:jc w:val="center"/>
        </w:trPr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</w:tcPr>
          <w:p w14:paraId="7DC1D0AF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</w:t>
            </w:r>
          </w:p>
        </w:tc>
        <w:tc>
          <w:tcPr>
            <w:tcW w:w="1732" w:type="pct"/>
            <w:tcBorders>
              <w:top w:val="nil"/>
              <w:left w:val="nil"/>
              <w:bottom w:val="nil"/>
              <w:right w:val="nil"/>
            </w:tcBorders>
          </w:tcPr>
          <w:p w14:paraId="0F6FB7CC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Pains in lower back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</w:tcPr>
          <w:p w14:paraId="4BEAD39E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52(62.65%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</w:tcPr>
          <w:p w14:paraId="0AC52B52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</w:t>
            </w:r>
          </w:p>
        </w:tc>
        <w:tc>
          <w:tcPr>
            <w:tcW w:w="1610" w:type="pct"/>
            <w:tcBorders>
              <w:top w:val="nil"/>
              <w:left w:val="nil"/>
              <w:bottom w:val="nil"/>
              <w:right w:val="nil"/>
            </w:tcBorders>
          </w:tcPr>
          <w:p w14:paraId="491B90E0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Pains in lower back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</w:tcPr>
          <w:p w14:paraId="4191C208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52(65.57%)</w:t>
            </w:r>
          </w:p>
        </w:tc>
      </w:tr>
      <w:tr w:rsidR="007F1E1B" w14:paraId="08CC999F" w14:textId="77777777">
        <w:trPr>
          <w:jc w:val="center"/>
        </w:trPr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</w:tcPr>
          <w:p w14:paraId="5C88CA1B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2</w:t>
            </w:r>
          </w:p>
        </w:tc>
        <w:tc>
          <w:tcPr>
            <w:tcW w:w="1732" w:type="pct"/>
            <w:tcBorders>
              <w:top w:val="nil"/>
              <w:left w:val="nil"/>
              <w:bottom w:val="nil"/>
              <w:right w:val="nil"/>
            </w:tcBorders>
          </w:tcPr>
          <w:p w14:paraId="06BE5E21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Nausea or upset stomach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</w:tcPr>
          <w:p w14:paraId="502DD62E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42(50.60%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</w:tcPr>
          <w:p w14:paraId="097E736A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2</w:t>
            </w:r>
          </w:p>
        </w:tc>
        <w:tc>
          <w:tcPr>
            <w:tcW w:w="1610" w:type="pct"/>
            <w:tcBorders>
              <w:top w:val="nil"/>
              <w:left w:val="nil"/>
              <w:bottom w:val="nil"/>
              <w:right w:val="nil"/>
            </w:tcBorders>
          </w:tcPr>
          <w:p w14:paraId="531E4EAC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Soreness of your muscles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</w:tcPr>
          <w:p w14:paraId="4CBCF9EB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42(34.43%)</w:t>
            </w:r>
          </w:p>
        </w:tc>
      </w:tr>
      <w:tr w:rsidR="007F1E1B" w14:paraId="654A1D1F" w14:textId="77777777">
        <w:trPr>
          <w:jc w:val="center"/>
        </w:trPr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</w:tcPr>
          <w:p w14:paraId="2C2E15CC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</w:t>
            </w:r>
          </w:p>
        </w:tc>
        <w:tc>
          <w:tcPr>
            <w:tcW w:w="1732" w:type="pct"/>
            <w:tcBorders>
              <w:top w:val="nil"/>
              <w:left w:val="nil"/>
              <w:bottom w:val="nil"/>
              <w:right w:val="nil"/>
            </w:tcBorders>
          </w:tcPr>
          <w:p w14:paraId="7F06ECF3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Soreness of your muscles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</w:tcPr>
          <w:p w14:paraId="47BD2F2C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8(45.78%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</w:tcPr>
          <w:p w14:paraId="3FC77F6E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</w:t>
            </w:r>
          </w:p>
        </w:tc>
        <w:tc>
          <w:tcPr>
            <w:tcW w:w="1610" w:type="pct"/>
            <w:tcBorders>
              <w:top w:val="nil"/>
              <w:left w:val="nil"/>
              <w:bottom w:val="nil"/>
              <w:right w:val="nil"/>
            </w:tcBorders>
          </w:tcPr>
          <w:p w14:paraId="63706DA2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Headaches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</w:tcPr>
          <w:p w14:paraId="6B2AD569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40(32.79%)</w:t>
            </w:r>
          </w:p>
        </w:tc>
      </w:tr>
      <w:tr w:rsidR="007F1E1B" w14:paraId="17B05625" w14:textId="77777777">
        <w:trPr>
          <w:jc w:val="center"/>
        </w:trPr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</w:tcPr>
          <w:p w14:paraId="674C1164" w14:textId="77777777" w:rsidR="007F1E1B" w:rsidRDefault="007F1E1B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732" w:type="pct"/>
            <w:tcBorders>
              <w:top w:val="nil"/>
              <w:left w:val="nil"/>
              <w:bottom w:val="nil"/>
              <w:right w:val="nil"/>
            </w:tcBorders>
          </w:tcPr>
          <w:p w14:paraId="6C440F14" w14:textId="77777777" w:rsidR="007F1E1B" w:rsidRDefault="007F1E1B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</w:tcPr>
          <w:p w14:paraId="0A0365BC" w14:textId="77777777" w:rsidR="007F1E1B" w:rsidRDefault="007F1E1B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</w:tcPr>
          <w:p w14:paraId="3F628D54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</w:t>
            </w:r>
          </w:p>
        </w:tc>
        <w:tc>
          <w:tcPr>
            <w:tcW w:w="1610" w:type="pct"/>
            <w:tcBorders>
              <w:top w:val="nil"/>
              <w:left w:val="nil"/>
              <w:bottom w:val="nil"/>
              <w:right w:val="nil"/>
            </w:tcBorders>
          </w:tcPr>
          <w:p w14:paraId="42D4938D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Nausea or upset stomach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</w:tcPr>
          <w:p w14:paraId="702D5F5D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40(32.79%)</w:t>
            </w:r>
          </w:p>
        </w:tc>
      </w:tr>
      <w:tr w:rsidR="007F1E1B" w14:paraId="55FC2039" w14:textId="77777777">
        <w:trPr>
          <w:jc w:val="center"/>
        </w:trPr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</w:tcPr>
          <w:p w14:paraId="62E57785" w14:textId="77777777" w:rsidR="007F1E1B" w:rsidRDefault="007F1E1B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732" w:type="pct"/>
            <w:tcBorders>
              <w:top w:val="nil"/>
              <w:left w:val="nil"/>
              <w:bottom w:val="nil"/>
              <w:right w:val="nil"/>
            </w:tcBorders>
          </w:tcPr>
          <w:p w14:paraId="18271E5B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Obsessive-Compulsive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</w:tcPr>
          <w:p w14:paraId="2FC45842" w14:textId="77777777" w:rsidR="007F1E1B" w:rsidRDefault="007F1E1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</w:tcPr>
          <w:p w14:paraId="1A7AB598" w14:textId="77777777" w:rsidR="007F1E1B" w:rsidRDefault="007F1E1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1610" w:type="pct"/>
            <w:tcBorders>
              <w:top w:val="nil"/>
              <w:left w:val="nil"/>
              <w:bottom w:val="nil"/>
              <w:right w:val="nil"/>
            </w:tcBorders>
          </w:tcPr>
          <w:p w14:paraId="709544FC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Obsessive-Compulsive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</w:tcPr>
          <w:p w14:paraId="29845D4D" w14:textId="77777777" w:rsidR="007F1E1B" w:rsidRDefault="007F1E1B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</w:tr>
      <w:tr w:rsidR="007F1E1B" w14:paraId="2F304F34" w14:textId="77777777">
        <w:trPr>
          <w:jc w:val="center"/>
        </w:trPr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</w:tcPr>
          <w:p w14:paraId="446D0EF6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</w:t>
            </w:r>
          </w:p>
        </w:tc>
        <w:tc>
          <w:tcPr>
            <w:tcW w:w="1732" w:type="pct"/>
            <w:tcBorders>
              <w:top w:val="nil"/>
              <w:left w:val="nil"/>
              <w:bottom w:val="nil"/>
              <w:right w:val="nil"/>
            </w:tcBorders>
          </w:tcPr>
          <w:p w14:paraId="26E3CE8F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Trouble remembering things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</w:tcPr>
          <w:p w14:paraId="0C77F99A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54(65.06%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</w:tcPr>
          <w:p w14:paraId="71AF3E84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</w:t>
            </w:r>
          </w:p>
        </w:tc>
        <w:tc>
          <w:tcPr>
            <w:tcW w:w="1610" w:type="pct"/>
            <w:tcBorders>
              <w:top w:val="nil"/>
              <w:left w:val="nil"/>
              <w:bottom w:val="nil"/>
              <w:right w:val="nil"/>
            </w:tcBorders>
          </w:tcPr>
          <w:p w14:paraId="6AFE4948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Trouble concentrating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</w:tcPr>
          <w:p w14:paraId="384E4EC3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8(31.15%)</w:t>
            </w:r>
          </w:p>
        </w:tc>
      </w:tr>
      <w:tr w:rsidR="007F1E1B" w14:paraId="3405A332" w14:textId="77777777">
        <w:trPr>
          <w:jc w:val="center"/>
        </w:trPr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</w:tcPr>
          <w:p w14:paraId="6B5B58DA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2</w:t>
            </w:r>
          </w:p>
        </w:tc>
        <w:tc>
          <w:tcPr>
            <w:tcW w:w="1732" w:type="pct"/>
            <w:tcBorders>
              <w:top w:val="nil"/>
              <w:left w:val="nil"/>
              <w:bottom w:val="nil"/>
              <w:right w:val="nil"/>
            </w:tcBorders>
          </w:tcPr>
          <w:p w14:paraId="2A6C90AB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Having to check and double check what you do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</w:tcPr>
          <w:p w14:paraId="21F6B223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34(40.96%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</w:tcPr>
          <w:p w14:paraId="101C9D2B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2</w:t>
            </w:r>
          </w:p>
        </w:tc>
        <w:tc>
          <w:tcPr>
            <w:tcW w:w="1610" w:type="pct"/>
            <w:tcBorders>
              <w:top w:val="nil"/>
              <w:left w:val="nil"/>
              <w:bottom w:val="nil"/>
              <w:right w:val="nil"/>
            </w:tcBorders>
          </w:tcPr>
          <w:p w14:paraId="34C633CB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Difficulty making decisions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</w:tcPr>
          <w:p w14:paraId="32BDBCED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7(30.33%)</w:t>
            </w:r>
          </w:p>
        </w:tc>
      </w:tr>
      <w:tr w:rsidR="007F1E1B" w14:paraId="509BCCE7" w14:textId="77777777">
        <w:trPr>
          <w:jc w:val="center"/>
        </w:trPr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</w:tcPr>
          <w:p w14:paraId="5752797F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2</w:t>
            </w:r>
          </w:p>
        </w:tc>
        <w:tc>
          <w:tcPr>
            <w:tcW w:w="1732" w:type="pct"/>
            <w:tcBorders>
              <w:top w:val="nil"/>
              <w:left w:val="nil"/>
              <w:bottom w:val="nil"/>
              <w:right w:val="nil"/>
            </w:tcBorders>
          </w:tcPr>
          <w:p w14:paraId="120BF028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b/>
                <w:bCs/>
                <w:sz w:val="24"/>
              </w:rPr>
              <w:t>Repeating same actions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</w:tcPr>
          <w:p w14:paraId="6F08DB09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34(40.96%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</w:tcPr>
          <w:p w14:paraId="41C7E46D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</w:t>
            </w:r>
          </w:p>
        </w:tc>
        <w:tc>
          <w:tcPr>
            <w:tcW w:w="1610" w:type="pct"/>
            <w:tcBorders>
              <w:top w:val="nil"/>
              <w:left w:val="nil"/>
              <w:bottom w:val="nil"/>
              <w:right w:val="nil"/>
            </w:tcBorders>
          </w:tcPr>
          <w:p w14:paraId="2C9302B0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b/>
                <w:bCs/>
                <w:sz w:val="24"/>
              </w:rPr>
              <w:t>Unwanted thoughts, words, or ideas that won't leave your mind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</w:tcPr>
          <w:p w14:paraId="1EDAF2A8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36(29.51%)</w:t>
            </w:r>
          </w:p>
        </w:tc>
      </w:tr>
      <w:tr w:rsidR="007F1E1B" w14:paraId="7F2B859B" w14:textId="77777777">
        <w:trPr>
          <w:jc w:val="center"/>
        </w:trPr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</w:tcPr>
          <w:p w14:paraId="0410AAC4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</w:t>
            </w:r>
          </w:p>
        </w:tc>
        <w:tc>
          <w:tcPr>
            <w:tcW w:w="1732" w:type="pct"/>
            <w:tcBorders>
              <w:top w:val="nil"/>
              <w:left w:val="nil"/>
              <w:bottom w:val="nil"/>
              <w:right w:val="nil"/>
            </w:tcBorders>
          </w:tcPr>
          <w:p w14:paraId="0E73C373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Feeling blocked in getting things done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</w:tcPr>
          <w:p w14:paraId="0A1DC6A2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31(37.35%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</w:tcPr>
          <w:p w14:paraId="3359DCA4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</w:t>
            </w:r>
          </w:p>
        </w:tc>
        <w:tc>
          <w:tcPr>
            <w:tcW w:w="1610" w:type="pct"/>
            <w:tcBorders>
              <w:top w:val="nil"/>
              <w:left w:val="nil"/>
              <w:bottom w:val="nil"/>
              <w:right w:val="nil"/>
            </w:tcBorders>
          </w:tcPr>
          <w:p w14:paraId="1972445D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Worried about sloppiness or carelessness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</w:tcPr>
          <w:p w14:paraId="4FB573E2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36(29.51%)</w:t>
            </w:r>
          </w:p>
        </w:tc>
      </w:tr>
      <w:tr w:rsidR="007F1E1B" w14:paraId="2707573D" w14:textId="77777777">
        <w:trPr>
          <w:trHeight w:val="90"/>
          <w:jc w:val="center"/>
        </w:trPr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</w:tcPr>
          <w:p w14:paraId="43B189B6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</w:t>
            </w:r>
          </w:p>
        </w:tc>
        <w:tc>
          <w:tcPr>
            <w:tcW w:w="1732" w:type="pct"/>
            <w:tcBorders>
              <w:top w:val="nil"/>
              <w:left w:val="nil"/>
              <w:bottom w:val="nil"/>
              <w:right w:val="nil"/>
            </w:tcBorders>
          </w:tcPr>
          <w:p w14:paraId="0CFCF572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Difficulty making decisions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</w:tcPr>
          <w:p w14:paraId="5F60C039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1(37.35%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</w:tcPr>
          <w:p w14:paraId="1DBB322F" w14:textId="77777777" w:rsidR="007F1E1B" w:rsidRDefault="007F1E1B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610" w:type="pct"/>
            <w:tcBorders>
              <w:top w:val="nil"/>
              <w:left w:val="nil"/>
              <w:bottom w:val="nil"/>
              <w:right w:val="nil"/>
            </w:tcBorders>
          </w:tcPr>
          <w:p w14:paraId="318108FF" w14:textId="77777777" w:rsidR="007F1E1B" w:rsidRDefault="007F1E1B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</w:tcPr>
          <w:p w14:paraId="3E42E2E6" w14:textId="77777777" w:rsidR="007F1E1B" w:rsidRDefault="007F1E1B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</w:p>
        </w:tc>
      </w:tr>
      <w:tr w:rsidR="007F1E1B" w14:paraId="57B77361" w14:textId="77777777">
        <w:trPr>
          <w:trHeight w:val="90"/>
          <w:jc w:val="center"/>
        </w:trPr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</w:tcPr>
          <w:p w14:paraId="5FAA9626" w14:textId="77777777" w:rsidR="007F1E1B" w:rsidRDefault="007F1E1B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732" w:type="pct"/>
            <w:tcBorders>
              <w:top w:val="nil"/>
              <w:left w:val="nil"/>
              <w:bottom w:val="nil"/>
              <w:right w:val="nil"/>
            </w:tcBorders>
          </w:tcPr>
          <w:p w14:paraId="2E4F2B96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Interpersonal Sensitivity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</w:tcPr>
          <w:p w14:paraId="2E47F608" w14:textId="77777777" w:rsidR="007F1E1B" w:rsidRDefault="007F1E1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</w:tcPr>
          <w:p w14:paraId="19B650E6" w14:textId="77777777" w:rsidR="007F1E1B" w:rsidRDefault="007F1E1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1610" w:type="pct"/>
            <w:tcBorders>
              <w:top w:val="nil"/>
              <w:left w:val="nil"/>
              <w:bottom w:val="nil"/>
              <w:right w:val="nil"/>
            </w:tcBorders>
          </w:tcPr>
          <w:p w14:paraId="024A3FAE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Interpersonal Sensitivity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</w:tcPr>
          <w:p w14:paraId="7579AB8F" w14:textId="77777777" w:rsidR="007F1E1B" w:rsidRDefault="007F1E1B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</w:tr>
      <w:tr w:rsidR="007F1E1B" w14:paraId="1C6CB042" w14:textId="77777777">
        <w:trPr>
          <w:jc w:val="center"/>
        </w:trPr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</w:tcPr>
          <w:p w14:paraId="33D22655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</w:t>
            </w:r>
          </w:p>
        </w:tc>
        <w:tc>
          <w:tcPr>
            <w:tcW w:w="1732" w:type="pct"/>
            <w:tcBorders>
              <w:top w:val="nil"/>
              <w:left w:val="nil"/>
              <w:bottom w:val="nil"/>
              <w:right w:val="nil"/>
            </w:tcBorders>
          </w:tcPr>
          <w:p w14:paraId="20155968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Feeling critical of others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</w:tcPr>
          <w:p w14:paraId="6E13AC0B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1(37.35%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</w:tcPr>
          <w:p w14:paraId="03BC03DB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</w:t>
            </w:r>
          </w:p>
        </w:tc>
        <w:tc>
          <w:tcPr>
            <w:tcW w:w="1610" w:type="pct"/>
            <w:tcBorders>
              <w:top w:val="nil"/>
              <w:left w:val="nil"/>
              <w:bottom w:val="nil"/>
              <w:right w:val="nil"/>
            </w:tcBorders>
          </w:tcPr>
          <w:p w14:paraId="5EECA4B9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Feeling critical of others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</w:tcPr>
          <w:p w14:paraId="377847F1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47(38.52%)</w:t>
            </w:r>
          </w:p>
        </w:tc>
      </w:tr>
      <w:tr w:rsidR="007F1E1B" w14:paraId="00078439" w14:textId="77777777">
        <w:trPr>
          <w:jc w:val="center"/>
        </w:trPr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</w:tcPr>
          <w:p w14:paraId="10B2A74D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2</w:t>
            </w:r>
          </w:p>
        </w:tc>
        <w:tc>
          <w:tcPr>
            <w:tcW w:w="1732" w:type="pct"/>
            <w:tcBorders>
              <w:top w:val="nil"/>
              <w:left w:val="nil"/>
              <w:bottom w:val="nil"/>
              <w:right w:val="nil"/>
            </w:tcBorders>
          </w:tcPr>
          <w:p w14:paraId="30C8E7DA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Your feelings being easily hurt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</w:tcPr>
          <w:p w14:paraId="2673567C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28(33.73%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</w:tcPr>
          <w:p w14:paraId="31C9A70B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2</w:t>
            </w:r>
          </w:p>
        </w:tc>
        <w:tc>
          <w:tcPr>
            <w:tcW w:w="1610" w:type="pct"/>
            <w:tcBorders>
              <w:top w:val="nil"/>
              <w:left w:val="nil"/>
              <w:bottom w:val="nil"/>
              <w:right w:val="nil"/>
            </w:tcBorders>
          </w:tcPr>
          <w:p w14:paraId="201A1C3A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Feeling others do not understand you or are unsympathetic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</w:tcPr>
          <w:p w14:paraId="24B99EA2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32(26.23%)</w:t>
            </w:r>
          </w:p>
        </w:tc>
      </w:tr>
      <w:tr w:rsidR="007F1E1B" w14:paraId="67F2ABC5" w14:textId="77777777">
        <w:trPr>
          <w:jc w:val="center"/>
        </w:trPr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</w:tcPr>
          <w:p w14:paraId="3B682A3E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</w:t>
            </w:r>
          </w:p>
        </w:tc>
        <w:tc>
          <w:tcPr>
            <w:tcW w:w="1732" w:type="pct"/>
            <w:tcBorders>
              <w:top w:val="nil"/>
              <w:left w:val="nil"/>
              <w:bottom w:val="nil"/>
              <w:right w:val="nil"/>
            </w:tcBorders>
          </w:tcPr>
          <w:p w14:paraId="26295475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Feeling uneasy when people are watching or talking about you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</w:tcPr>
          <w:p w14:paraId="1A99DC01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22(26.51%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</w:tcPr>
          <w:p w14:paraId="1B99E17D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</w:t>
            </w:r>
          </w:p>
        </w:tc>
        <w:tc>
          <w:tcPr>
            <w:tcW w:w="1610" w:type="pct"/>
            <w:tcBorders>
              <w:top w:val="nil"/>
              <w:left w:val="nil"/>
              <w:bottom w:val="nil"/>
              <w:right w:val="nil"/>
            </w:tcBorders>
          </w:tcPr>
          <w:p w14:paraId="796C4B0E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Your feelings being easily hurt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</w:tcPr>
          <w:p w14:paraId="4A883F56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1(25.41%)</w:t>
            </w:r>
          </w:p>
        </w:tc>
      </w:tr>
      <w:tr w:rsidR="007F1E1B" w14:paraId="654B2A21" w14:textId="77777777">
        <w:trPr>
          <w:jc w:val="center"/>
        </w:trPr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</w:tcPr>
          <w:p w14:paraId="63B48320" w14:textId="77777777" w:rsidR="007F1E1B" w:rsidRDefault="007F1E1B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732" w:type="pct"/>
            <w:tcBorders>
              <w:top w:val="nil"/>
              <w:left w:val="nil"/>
              <w:bottom w:val="nil"/>
              <w:right w:val="nil"/>
            </w:tcBorders>
          </w:tcPr>
          <w:p w14:paraId="1F17454F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Depression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</w:tcPr>
          <w:p w14:paraId="5ACAA3A4" w14:textId="77777777" w:rsidR="007F1E1B" w:rsidRDefault="007F1E1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</w:tcPr>
          <w:p w14:paraId="2AF4B068" w14:textId="77777777" w:rsidR="007F1E1B" w:rsidRDefault="007F1E1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1610" w:type="pct"/>
            <w:tcBorders>
              <w:top w:val="nil"/>
              <w:left w:val="nil"/>
              <w:bottom w:val="nil"/>
              <w:right w:val="nil"/>
            </w:tcBorders>
          </w:tcPr>
          <w:p w14:paraId="082059DB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Depression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</w:tcPr>
          <w:p w14:paraId="5C23D264" w14:textId="77777777" w:rsidR="007F1E1B" w:rsidRDefault="007F1E1B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</w:tr>
      <w:tr w:rsidR="007F1E1B" w14:paraId="52F83CE8" w14:textId="77777777">
        <w:trPr>
          <w:jc w:val="center"/>
        </w:trPr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</w:tcPr>
          <w:p w14:paraId="0F9C3219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</w:t>
            </w:r>
          </w:p>
        </w:tc>
        <w:tc>
          <w:tcPr>
            <w:tcW w:w="1732" w:type="pct"/>
            <w:tcBorders>
              <w:top w:val="nil"/>
              <w:left w:val="nil"/>
              <w:bottom w:val="nil"/>
              <w:right w:val="nil"/>
            </w:tcBorders>
          </w:tcPr>
          <w:p w14:paraId="763A9117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Feeling low in energy or slowed down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</w:tcPr>
          <w:p w14:paraId="3FDD1F69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52(62.65%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</w:tcPr>
          <w:p w14:paraId="210AC2F5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</w:t>
            </w:r>
          </w:p>
        </w:tc>
        <w:tc>
          <w:tcPr>
            <w:tcW w:w="1610" w:type="pct"/>
            <w:tcBorders>
              <w:top w:val="nil"/>
              <w:left w:val="nil"/>
              <w:bottom w:val="nil"/>
              <w:right w:val="nil"/>
            </w:tcBorders>
          </w:tcPr>
          <w:p w14:paraId="34E5F33E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Feeling low in energy or slowed down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</w:tcPr>
          <w:p w14:paraId="74B15AE0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73(59.84%)</w:t>
            </w:r>
          </w:p>
        </w:tc>
      </w:tr>
      <w:tr w:rsidR="007F1E1B" w14:paraId="20DEC6B4" w14:textId="77777777">
        <w:trPr>
          <w:jc w:val="center"/>
        </w:trPr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</w:tcPr>
          <w:p w14:paraId="1845821A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2</w:t>
            </w:r>
          </w:p>
        </w:tc>
        <w:tc>
          <w:tcPr>
            <w:tcW w:w="1732" w:type="pct"/>
            <w:tcBorders>
              <w:top w:val="nil"/>
              <w:left w:val="nil"/>
              <w:bottom w:val="nil"/>
              <w:right w:val="nil"/>
            </w:tcBorders>
          </w:tcPr>
          <w:p w14:paraId="3D9CCF8D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Crying easily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</w:tcPr>
          <w:p w14:paraId="43D31F3A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9(46.99%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</w:tcPr>
          <w:p w14:paraId="1561C718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2</w:t>
            </w:r>
          </w:p>
        </w:tc>
        <w:tc>
          <w:tcPr>
            <w:tcW w:w="1610" w:type="pct"/>
            <w:tcBorders>
              <w:top w:val="nil"/>
              <w:left w:val="nil"/>
              <w:bottom w:val="nil"/>
              <w:right w:val="nil"/>
            </w:tcBorders>
          </w:tcPr>
          <w:p w14:paraId="631FA115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Crying easily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</w:tcPr>
          <w:p w14:paraId="4F7399C4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61(50.00%)</w:t>
            </w:r>
          </w:p>
        </w:tc>
      </w:tr>
      <w:tr w:rsidR="007F1E1B" w14:paraId="5A4C46D8" w14:textId="77777777">
        <w:trPr>
          <w:jc w:val="center"/>
        </w:trPr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</w:tcPr>
          <w:p w14:paraId="1D799A58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lastRenderedPageBreak/>
              <w:t>3</w:t>
            </w:r>
          </w:p>
        </w:tc>
        <w:tc>
          <w:tcPr>
            <w:tcW w:w="1732" w:type="pct"/>
            <w:tcBorders>
              <w:top w:val="nil"/>
              <w:left w:val="nil"/>
              <w:bottom w:val="nil"/>
              <w:right w:val="nil"/>
            </w:tcBorders>
          </w:tcPr>
          <w:p w14:paraId="5D22E939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b/>
                <w:bCs/>
                <w:sz w:val="24"/>
              </w:rPr>
              <w:t>No interest in things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</w:tcPr>
          <w:p w14:paraId="1F5A25F2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33(39.76%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</w:tcPr>
          <w:p w14:paraId="606E8084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</w:t>
            </w:r>
          </w:p>
        </w:tc>
        <w:tc>
          <w:tcPr>
            <w:tcW w:w="1610" w:type="pct"/>
            <w:tcBorders>
              <w:top w:val="nil"/>
              <w:left w:val="nil"/>
              <w:bottom w:val="nil"/>
              <w:right w:val="nil"/>
            </w:tcBorders>
          </w:tcPr>
          <w:p w14:paraId="0A452C5C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Loss of sexual interest or pleasure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</w:tcPr>
          <w:p w14:paraId="1AC38830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50(40.98%)</w:t>
            </w:r>
          </w:p>
        </w:tc>
      </w:tr>
      <w:tr w:rsidR="007F1E1B" w14:paraId="7CFBDBB2" w14:textId="77777777">
        <w:trPr>
          <w:jc w:val="center"/>
        </w:trPr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</w:tcPr>
          <w:p w14:paraId="3B46A928" w14:textId="77777777" w:rsidR="007F1E1B" w:rsidRDefault="007F1E1B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732" w:type="pct"/>
            <w:tcBorders>
              <w:top w:val="nil"/>
              <w:left w:val="nil"/>
              <w:bottom w:val="nil"/>
              <w:right w:val="nil"/>
            </w:tcBorders>
          </w:tcPr>
          <w:p w14:paraId="20D43175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Anxiety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</w:tcPr>
          <w:p w14:paraId="077A2BC0" w14:textId="77777777" w:rsidR="007F1E1B" w:rsidRDefault="007F1E1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</w:tcPr>
          <w:p w14:paraId="74ED1AD8" w14:textId="77777777" w:rsidR="007F1E1B" w:rsidRDefault="007F1E1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1610" w:type="pct"/>
            <w:tcBorders>
              <w:top w:val="nil"/>
              <w:left w:val="nil"/>
              <w:bottom w:val="nil"/>
              <w:right w:val="nil"/>
            </w:tcBorders>
          </w:tcPr>
          <w:p w14:paraId="472BD637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Anxiety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</w:tcPr>
          <w:p w14:paraId="77C5DEA8" w14:textId="77777777" w:rsidR="007F1E1B" w:rsidRDefault="007F1E1B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</w:tr>
      <w:tr w:rsidR="007F1E1B" w14:paraId="75199C8B" w14:textId="77777777">
        <w:trPr>
          <w:jc w:val="center"/>
        </w:trPr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</w:tcPr>
          <w:p w14:paraId="652847DA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</w:t>
            </w:r>
          </w:p>
        </w:tc>
        <w:tc>
          <w:tcPr>
            <w:tcW w:w="1732" w:type="pct"/>
            <w:tcBorders>
              <w:top w:val="nil"/>
              <w:left w:val="nil"/>
              <w:bottom w:val="nil"/>
              <w:right w:val="nil"/>
            </w:tcBorders>
          </w:tcPr>
          <w:p w14:paraId="555970B4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Nervousness or shakiness inside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</w:tcPr>
          <w:p w14:paraId="6345828E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8(45.78%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</w:tcPr>
          <w:p w14:paraId="7CAE6144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</w:t>
            </w:r>
          </w:p>
        </w:tc>
        <w:tc>
          <w:tcPr>
            <w:tcW w:w="1610" w:type="pct"/>
            <w:tcBorders>
              <w:top w:val="nil"/>
              <w:left w:val="nil"/>
              <w:bottom w:val="nil"/>
              <w:right w:val="nil"/>
            </w:tcBorders>
          </w:tcPr>
          <w:p w14:paraId="48D66C2F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Nervousness or shakiness inside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</w:tcPr>
          <w:p w14:paraId="650111ED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54(44.26%)</w:t>
            </w:r>
          </w:p>
        </w:tc>
      </w:tr>
      <w:tr w:rsidR="007F1E1B" w14:paraId="75537A4C" w14:textId="77777777">
        <w:trPr>
          <w:jc w:val="center"/>
        </w:trPr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</w:tcPr>
          <w:p w14:paraId="72976C77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2</w:t>
            </w:r>
          </w:p>
        </w:tc>
        <w:tc>
          <w:tcPr>
            <w:tcW w:w="1732" w:type="pct"/>
            <w:tcBorders>
              <w:top w:val="nil"/>
              <w:left w:val="nil"/>
              <w:bottom w:val="nil"/>
              <w:right w:val="nil"/>
            </w:tcBorders>
          </w:tcPr>
          <w:p w14:paraId="362907B1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b/>
                <w:bCs/>
                <w:sz w:val="24"/>
              </w:rPr>
              <w:t>Heart pounding/racing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</w:tcPr>
          <w:p w14:paraId="5F18F1E2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31(37.35%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</w:tcPr>
          <w:p w14:paraId="5B044A1C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2</w:t>
            </w:r>
          </w:p>
        </w:tc>
        <w:tc>
          <w:tcPr>
            <w:tcW w:w="1610" w:type="pct"/>
            <w:tcBorders>
              <w:top w:val="nil"/>
              <w:left w:val="nil"/>
              <w:bottom w:val="nil"/>
              <w:right w:val="nil"/>
            </w:tcBorders>
          </w:tcPr>
          <w:p w14:paraId="4E9BFA4C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Feeling tense 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</w:tcPr>
          <w:p w14:paraId="50DE258D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9(31.97%)</w:t>
            </w:r>
          </w:p>
        </w:tc>
      </w:tr>
      <w:tr w:rsidR="007F1E1B" w14:paraId="05C35230" w14:textId="77777777">
        <w:trPr>
          <w:jc w:val="center"/>
        </w:trPr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</w:tcPr>
          <w:p w14:paraId="1E879AEA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</w:t>
            </w:r>
          </w:p>
        </w:tc>
        <w:tc>
          <w:tcPr>
            <w:tcW w:w="1732" w:type="pct"/>
            <w:tcBorders>
              <w:top w:val="nil"/>
              <w:left w:val="nil"/>
              <w:bottom w:val="nil"/>
              <w:right w:val="nil"/>
            </w:tcBorders>
          </w:tcPr>
          <w:p w14:paraId="534ECCA9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Feeling tense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</w:tcPr>
          <w:p w14:paraId="110E5E71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29(34.94%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</w:tcPr>
          <w:p w14:paraId="6F49CFDE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</w:t>
            </w:r>
          </w:p>
        </w:tc>
        <w:tc>
          <w:tcPr>
            <w:tcW w:w="1610" w:type="pct"/>
            <w:tcBorders>
              <w:top w:val="nil"/>
              <w:left w:val="nil"/>
              <w:bottom w:val="nil"/>
              <w:right w:val="nil"/>
            </w:tcBorders>
          </w:tcPr>
          <w:p w14:paraId="7DB8680A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Feeling pushed to get things done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</w:tcPr>
          <w:p w14:paraId="267C3328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28(26.23%)</w:t>
            </w:r>
          </w:p>
        </w:tc>
      </w:tr>
      <w:tr w:rsidR="007F1E1B" w14:paraId="691E6EBB" w14:textId="77777777">
        <w:trPr>
          <w:jc w:val="center"/>
        </w:trPr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</w:tcPr>
          <w:p w14:paraId="3134A7F2" w14:textId="77777777" w:rsidR="007F1E1B" w:rsidRDefault="007F1E1B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732" w:type="pct"/>
            <w:tcBorders>
              <w:top w:val="nil"/>
              <w:left w:val="nil"/>
              <w:bottom w:val="nil"/>
              <w:right w:val="nil"/>
            </w:tcBorders>
          </w:tcPr>
          <w:p w14:paraId="4C1BC4B5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Hostility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</w:tcPr>
          <w:p w14:paraId="60562CC4" w14:textId="77777777" w:rsidR="007F1E1B" w:rsidRDefault="007F1E1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</w:tcPr>
          <w:p w14:paraId="65005350" w14:textId="77777777" w:rsidR="007F1E1B" w:rsidRDefault="007F1E1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1610" w:type="pct"/>
            <w:tcBorders>
              <w:top w:val="nil"/>
              <w:left w:val="nil"/>
              <w:bottom w:val="nil"/>
              <w:right w:val="nil"/>
            </w:tcBorders>
          </w:tcPr>
          <w:p w14:paraId="5889046B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Hostility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</w:tcPr>
          <w:p w14:paraId="1B7B6D57" w14:textId="77777777" w:rsidR="007F1E1B" w:rsidRDefault="007F1E1B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</w:tr>
      <w:tr w:rsidR="007F1E1B" w14:paraId="34A5D3B4" w14:textId="77777777">
        <w:trPr>
          <w:jc w:val="center"/>
        </w:trPr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</w:tcPr>
          <w:p w14:paraId="4F8AEAC0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</w:t>
            </w:r>
          </w:p>
        </w:tc>
        <w:tc>
          <w:tcPr>
            <w:tcW w:w="1732" w:type="pct"/>
            <w:tcBorders>
              <w:top w:val="nil"/>
              <w:left w:val="nil"/>
              <w:bottom w:val="nil"/>
              <w:right w:val="nil"/>
            </w:tcBorders>
          </w:tcPr>
          <w:p w14:paraId="1F5CBA65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Feeling easily annoyed or irritated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</w:tcPr>
          <w:p w14:paraId="436764B8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51(61.45%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</w:tcPr>
          <w:p w14:paraId="708FD13D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</w:t>
            </w:r>
          </w:p>
        </w:tc>
        <w:tc>
          <w:tcPr>
            <w:tcW w:w="1610" w:type="pct"/>
            <w:tcBorders>
              <w:top w:val="nil"/>
              <w:left w:val="nil"/>
              <w:bottom w:val="nil"/>
              <w:right w:val="nil"/>
            </w:tcBorders>
          </w:tcPr>
          <w:p w14:paraId="585B0EAA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Feeling easily annoyed or irritated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</w:tcPr>
          <w:p w14:paraId="384E7330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73(59.84%)</w:t>
            </w:r>
          </w:p>
        </w:tc>
      </w:tr>
      <w:tr w:rsidR="007F1E1B" w14:paraId="6C182BC4" w14:textId="77777777">
        <w:trPr>
          <w:trHeight w:val="313"/>
          <w:jc w:val="center"/>
        </w:trPr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</w:tcPr>
          <w:p w14:paraId="58B75D02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2</w:t>
            </w:r>
          </w:p>
        </w:tc>
        <w:tc>
          <w:tcPr>
            <w:tcW w:w="1732" w:type="pct"/>
            <w:tcBorders>
              <w:top w:val="nil"/>
              <w:left w:val="nil"/>
              <w:bottom w:val="nil"/>
              <w:right w:val="nil"/>
            </w:tcBorders>
          </w:tcPr>
          <w:p w14:paraId="0D77ED8C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b/>
                <w:bCs/>
                <w:sz w:val="24"/>
              </w:rPr>
              <w:t>Urges to break things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</w:tcPr>
          <w:p w14:paraId="4CE0C2D7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43(51.81%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</w:tcPr>
          <w:p w14:paraId="659F87AC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2</w:t>
            </w:r>
          </w:p>
        </w:tc>
        <w:tc>
          <w:tcPr>
            <w:tcW w:w="1610" w:type="pct"/>
            <w:tcBorders>
              <w:top w:val="nil"/>
              <w:left w:val="nil"/>
              <w:bottom w:val="nil"/>
              <w:right w:val="nil"/>
            </w:tcBorders>
          </w:tcPr>
          <w:p w14:paraId="3424BBF5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Temper outbursts that you could not control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</w:tcPr>
          <w:p w14:paraId="004B841E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55(45.08%)</w:t>
            </w:r>
          </w:p>
        </w:tc>
      </w:tr>
      <w:tr w:rsidR="007F1E1B" w14:paraId="2B7E9B27" w14:textId="77777777">
        <w:trPr>
          <w:jc w:val="center"/>
        </w:trPr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</w:tcPr>
          <w:p w14:paraId="7653F93C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</w:t>
            </w:r>
          </w:p>
        </w:tc>
        <w:tc>
          <w:tcPr>
            <w:tcW w:w="1732" w:type="pct"/>
            <w:tcBorders>
              <w:top w:val="nil"/>
              <w:left w:val="nil"/>
              <w:bottom w:val="nil"/>
              <w:right w:val="nil"/>
            </w:tcBorders>
          </w:tcPr>
          <w:p w14:paraId="0E8D64C4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Temper outbursts that you could not control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</w:tcPr>
          <w:p w14:paraId="615F7151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9(46.99%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</w:tcPr>
          <w:p w14:paraId="258B2085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</w:t>
            </w:r>
          </w:p>
        </w:tc>
        <w:tc>
          <w:tcPr>
            <w:tcW w:w="1610" w:type="pct"/>
            <w:tcBorders>
              <w:top w:val="nil"/>
              <w:left w:val="nil"/>
              <w:bottom w:val="nil"/>
              <w:right w:val="nil"/>
            </w:tcBorders>
          </w:tcPr>
          <w:p w14:paraId="656B5DF7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Getting into frequent arguments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</w:tcPr>
          <w:p w14:paraId="6300A9CA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18(14.75%)</w:t>
            </w:r>
          </w:p>
        </w:tc>
      </w:tr>
      <w:tr w:rsidR="007F1E1B" w14:paraId="72F9AFC5" w14:textId="77777777">
        <w:trPr>
          <w:jc w:val="center"/>
        </w:trPr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</w:tcPr>
          <w:p w14:paraId="3312E8CE" w14:textId="77777777" w:rsidR="007F1E1B" w:rsidRDefault="007F1E1B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732" w:type="pct"/>
            <w:tcBorders>
              <w:top w:val="nil"/>
              <w:left w:val="nil"/>
              <w:bottom w:val="nil"/>
              <w:right w:val="nil"/>
            </w:tcBorders>
          </w:tcPr>
          <w:p w14:paraId="777A052B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Phobic Anxiety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</w:tcPr>
          <w:p w14:paraId="1F2536C3" w14:textId="77777777" w:rsidR="007F1E1B" w:rsidRDefault="007F1E1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</w:tcPr>
          <w:p w14:paraId="71B29F4B" w14:textId="77777777" w:rsidR="007F1E1B" w:rsidRDefault="007F1E1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1610" w:type="pct"/>
            <w:tcBorders>
              <w:top w:val="nil"/>
              <w:left w:val="nil"/>
              <w:bottom w:val="nil"/>
              <w:right w:val="nil"/>
            </w:tcBorders>
          </w:tcPr>
          <w:p w14:paraId="6C95F2E2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Phobic Anxiety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</w:tcPr>
          <w:p w14:paraId="4F93C502" w14:textId="77777777" w:rsidR="007F1E1B" w:rsidRDefault="007F1E1B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</w:tr>
      <w:tr w:rsidR="007F1E1B" w14:paraId="6436B271" w14:textId="77777777">
        <w:trPr>
          <w:jc w:val="center"/>
        </w:trPr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</w:tcPr>
          <w:p w14:paraId="6FD914CC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</w:t>
            </w:r>
          </w:p>
        </w:tc>
        <w:tc>
          <w:tcPr>
            <w:tcW w:w="1732" w:type="pct"/>
            <w:tcBorders>
              <w:top w:val="nil"/>
              <w:left w:val="nil"/>
              <w:bottom w:val="nil"/>
              <w:right w:val="nil"/>
            </w:tcBorders>
          </w:tcPr>
          <w:p w14:paraId="75FFB63D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Feeling afraid to travel on buses, subways or trains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</w:tcPr>
          <w:p w14:paraId="6DFF4429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4(40.96%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</w:tcPr>
          <w:p w14:paraId="74E6B86D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</w:t>
            </w:r>
          </w:p>
        </w:tc>
        <w:tc>
          <w:tcPr>
            <w:tcW w:w="1610" w:type="pct"/>
            <w:tcBorders>
              <w:top w:val="nil"/>
              <w:left w:val="nil"/>
              <w:bottom w:val="nil"/>
              <w:right w:val="nil"/>
            </w:tcBorders>
          </w:tcPr>
          <w:p w14:paraId="523E1E37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Feeling afraid to travel on buses, subways or trains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</w:tcPr>
          <w:p w14:paraId="3419FE1F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53(43.44%)</w:t>
            </w:r>
          </w:p>
        </w:tc>
      </w:tr>
      <w:tr w:rsidR="007F1E1B" w14:paraId="2E022CB1" w14:textId="77777777">
        <w:trPr>
          <w:jc w:val="center"/>
        </w:trPr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</w:tcPr>
          <w:p w14:paraId="21688852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2</w:t>
            </w:r>
          </w:p>
        </w:tc>
        <w:tc>
          <w:tcPr>
            <w:tcW w:w="1732" w:type="pct"/>
            <w:tcBorders>
              <w:top w:val="nil"/>
              <w:left w:val="nil"/>
              <w:bottom w:val="nil"/>
              <w:right w:val="nil"/>
            </w:tcBorders>
          </w:tcPr>
          <w:p w14:paraId="42428183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Having to avoid certain things, places or activities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</w:tcPr>
          <w:p w14:paraId="0C6F629F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0(36.14%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</w:tcPr>
          <w:p w14:paraId="2827340C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2</w:t>
            </w:r>
          </w:p>
        </w:tc>
        <w:tc>
          <w:tcPr>
            <w:tcW w:w="1610" w:type="pct"/>
            <w:tcBorders>
              <w:top w:val="nil"/>
              <w:left w:val="nil"/>
              <w:bottom w:val="nil"/>
              <w:right w:val="nil"/>
            </w:tcBorders>
          </w:tcPr>
          <w:p w14:paraId="03047260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Having to avoid certain things, places or activities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</w:tcPr>
          <w:p w14:paraId="5CA48153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0(24.59%)</w:t>
            </w:r>
          </w:p>
        </w:tc>
      </w:tr>
      <w:tr w:rsidR="007F1E1B" w14:paraId="59AF87D1" w14:textId="77777777">
        <w:trPr>
          <w:jc w:val="center"/>
        </w:trPr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</w:tcPr>
          <w:p w14:paraId="24793D1F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</w:t>
            </w:r>
          </w:p>
        </w:tc>
        <w:tc>
          <w:tcPr>
            <w:tcW w:w="1732" w:type="pct"/>
            <w:tcBorders>
              <w:top w:val="nil"/>
              <w:left w:val="nil"/>
              <w:bottom w:val="nil"/>
              <w:right w:val="nil"/>
            </w:tcBorders>
          </w:tcPr>
          <w:p w14:paraId="5A2A984A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Feeling afraid to go out of your house alone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</w:tcPr>
          <w:p w14:paraId="2F213A68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21(25.30%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</w:tcPr>
          <w:p w14:paraId="28CA745C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</w:t>
            </w:r>
          </w:p>
        </w:tc>
        <w:tc>
          <w:tcPr>
            <w:tcW w:w="1610" w:type="pct"/>
            <w:tcBorders>
              <w:top w:val="nil"/>
              <w:left w:val="nil"/>
              <w:bottom w:val="nil"/>
              <w:right w:val="nil"/>
            </w:tcBorders>
          </w:tcPr>
          <w:p w14:paraId="79DEB952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Feeling uneasy in crowds such as shopping or at a movie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</w:tcPr>
          <w:p w14:paraId="70787F10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29(23.77%)</w:t>
            </w:r>
          </w:p>
        </w:tc>
      </w:tr>
      <w:tr w:rsidR="007F1E1B" w14:paraId="50B89845" w14:textId="77777777">
        <w:trPr>
          <w:jc w:val="center"/>
        </w:trPr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</w:tcPr>
          <w:p w14:paraId="3DFA3245" w14:textId="77777777" w:rsidR="007F1E1B" w:rsidRDefault="007F1E1B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732" w:type="pct"/>
            <w:tcBorders>
              <w:top w:val="nil"/>
              <w:left w:val="nil"/>
              <w:bottom w:val="nil"/>
              <w:right w:val="nil"/>
            </w:tcBorders>
          </w:tcPr>
          <w:p w14:paraId="426756A2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Paranoid Ideation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</w:tcPr>
          <w:p w14:paraId="11736F54" w14:textId="77777777" w:rsidR="007F1E1B" w:rsidRDefault="007F1E1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</w:tcPr>
          <w:p w14:paraId="1482A144" w14:textId="77777777" w:rsidR="007F1E1B" w:rsidRDefault="007F1E1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1610" w:type="pct"/>
            <w:tcBorders>
              <w:top w:val="nil"/>
              <w:left w:val="nil"/>
              <w:bottom w:val="nil"/>
              <w:right w:val="nil"/>
            </w:tcBorders>
          </w:tcPr>
          <w:p w14:paraId="72716692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Paranoid Ideation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</w:tcPr>
          <w:p w14:paraId="0378EA13" w14:textId="77777777" w:rsidR="007F1E1B" w:rsidRDefault="007F1E1B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</w:tr>
      <w:tr w:rsidR="007F1E1B" w14:paraId="5A98F436" w14:textId="77777777">
        <w:trPr>
          <w:jc w:val="center"/>
        </w:trPr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</w:tcPr>
          <w:p w14:paraId="54B65FD7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</w:t>
            </w:r>
          </w:p>
        </w:tc>
        <w:tc>
          <w:tcPr>
            <w:tcW w:w="1732" w:type="pct"/>
            <w:tcBorders>
              <w:top w:val="nil"/>
              <w:left w:val="nil"/>
              <w:bottom w:val="nil"/>
              <w:right w:val="nil"/>
            </w:tcBorders>
          </w:tcPr>
          <w:p w14:paraId="73878D99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Feeling others are to blame for most of your troubles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</w:tcPr>
          <w:p w14:paraId="32502643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25(30.12%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</w:tcPr>
          <w:p w14:paraId="47D89F99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</w:t>
            </w:r>
          </w:p>
        </w:tc>
        <w:tc>
          <w:tcPr>
            <w:tcW w:w="1610" w:type="pct"/>
            <w:tcBorders>
              <w:top w:val="nil"/>
              <w:left w:val="nil"/>
              <w:bottom w:val="nil"/>
              <w:right w:val="nil"/>
            </w:tcBorders>
          </w:tcPr>
          <w:p w14:paraId="5C6F8074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Feeling others are to blame for most of your troubles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</w:tcPr>
          <w:p w14:paraId="3C9FD41B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40(32.79%)</w:t>
            </w:r>
          </w:p>
        </w:tc>
      </w:tr>
      <w:tr w:rsidR="007F1E1B" w14:paraId="3937D02E" w14:textId="77777777">
        <w:trPr>
          <w:jc w:val="center"/>
        </w:trPr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</w:tcPr>
          <w:p w14:paraId="38DDA4BE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2</w:t>
            </w:r>
          </w:p>
        </w:tc>
        <w:tc>
          <w:tcPr>
            <w:tcW w:w="1732" w:type="pct"/>
            <w:tcBorders>
              <w:top w:val="nil"/>
              <w:left w:val="nil"/>
              <w:bottom w:val="nil"/>
              <w:right w:val="nil"/>
            </w:tcBorders>
          </w:tcPr>
          <w:p w14:paraId="2A05E0CC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Feeling that most people cannot be trusted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</w:tcPr>
          <w:p w14:paraId="3E8DA86F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4(16.87%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</w:tcPr>
          <w:p w14:paraId="5B837840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2</w:t>
            </w:r>
          </w:p>
        </w:tc>
        <w:tc>
          <w:tcPr>
            <w:tcW w:w="1610" w:type="pct"/>
            <w:tcBorders>
              <w:top w:val="nil"/>
              <w:left w:val="nil"/>
              <w:bottom w:val="nil"/>
              <w:right w:val="nil"/>
            </w:tcBorders>
          </w:tcPr>
          <w:p w14:paraId="5DA9057E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Others not giving you proper credit for your achievements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</w:tcPr>
          <w:p w14:paraId="38448F3C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6(13.11%)</w:t>
            </w:r>
          </w:p>
        </w:tc>
      </w:tr>
      <w:tr w:rsidR="007F1E1B" w14:paraId="62141616" w14:textId="77777777">
        <w:trPr>
          <w:jc w:val="center"/>
        </w:trPr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</w:tcPr>
          <w:p w14:paraId="2D3A5751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</w:t>
            </w:r>
          </w:p>
        </w:tc>
        <w:tc>
          <w:tcPr>
            <w:tcW w:w="1732" w:type="pct"/>
            <w:tcBorders>
              <w:top w:val="nil"/>
              <w:left w:val="nil"/>
              <w:bottom w:val="nil"/>
              <w:right w:val="nil"/>
            </w:tcBorders>
          </w:tcPr>
          <w:p w14:paraId="323499C4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Having ideas or beliefs that others do not share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</w:tcPr>
          <w:p w14:paraId="26FBB7CA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4(16.87%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</w:tcPr>
          <w:p w14:paraId="21C69414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</w:t>
            </w:r>
          </w:p>
        </w:tc>
        <w:tc>
          <w:tcPr>
            <w:tcW w:w="1610" w:type="pct"/>
            <w:tcBorders>
              <w:top w:val="nil"/>
              <w:left w:val="nil"/>
              <w:bottom w:val="nil"/>
              <w:right w:val="nil"/>
            </w:tcBorders>
          </w:tcPr>
          <w:p w14:paraId="5A2B98FB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Feeling that most people cannot be trusted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</w:tcPr>
          <w:p w14:paraId="5598CD98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3(10.66%)</w:t>
            </w:r>
          </w:p>
        </w:tc>
      </w:tr>
      <w:tr w:rsidR="007F1E1B" w14:paraId="5A6EF8A4" w14:textId="77777777">
        <w:trPr>
          <w:jc w:val="center"/>
        </w:trPr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</w:tcPr>
          <w:p w14:paraId="37A029FA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</w:t>
            </w:r>
          </w:p>
        </w:tc>
        <w:tc>
          <w:tcPr>
            <w:tcW w:w="1732" w:type="pct"/>
            <w:tcBorders>
              <w:top w:val="nil"/>
              <w:left w:val="nil"/>
              <w:bottom w:val="nil"/>
              <w:right w:val="nil"/>
            </w:tcBorders>
          </w:tcPr>
          <w:p w14:paraId="16772973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Others not giving you proper credit for your achievements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</w:tcPr>
          <w:p w14:paraId="747DDB25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4(16.87%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</w:tcPr>
          <w:p w14:paraId="1B4D0764" w14:textId="77777777" w:rsidR="007F1E1B" w:rsidRDefault="007F1E1B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610" w:type="pct"/>
            <w:tcBorders>
              <w:top w:val="nil"/>
              <w:left w:val="nil"/>
              <w:bottom w:val="nil"/>
              <w:right w:val="nil"/>
            </w:tcBorders>
          </w:tcPr>
          <w:p w14:paraId="75213EFF" w14:textId="77777777" w:rsidR="007F1E1B" w:rsidRDefault="007F1E1B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</w:tcPr>
          <w:p w14:paraId="177ABB45" w14:textId="77777777" w:rsidR="007F1E1B" w:rsidRDefault="007F1E1B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</w:p>
        </w:tc>
      </w:tr>
      <w:tr w:rsidR="007F1E1B" w14:paraId="11BD974E" w14:textId="77777777">
        <w:trPr>
          <w:jc w:val="center"/>
        </w:trPr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</w:tcPr>
          <w:p w14:paraId="6E459CB8" w14:textId="77777777" w:rsidR="007F1E1B" w:rsidRDefault="007F1E1B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732" w:type="pct"/>
            <w:tcBorders>
              <w:top w:val="nil"/>
              <w:left w:val="nil"/>
              <w:bottom w:val="nil"/>
              <w:right w:val="nil"/>
            </w:tcBorders>
          </w:tcPr>
          <w:p w14:paraId="7F9A2352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Psychoticism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</w:tcPr>
          <w:p w14:paraId="5749F0F5" w14:textId="77777777" w:rsidR="007F1E1B" w:rsidRDefault="007F1E1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</w:tcPr>
          <w:p w14:paraId="4AADBDB2" w14:textId="77777777" w:rsidR="007F1E1B" w:rsidRDefault="007F1E1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1610" w:type="pct"/>
            <w:tcBorders>
              <w:top w:val="nil"/>
              <w:left w:val="nil"/>
              <w:bottom w:val="nil"/>
              <w:right w:val="nil"/>
            </w:tcBorders>
          </w:tcPr>
          <w:p w14:paraId="06533593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Psychoticism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</w:tcPr>
          <w:p w14:paraId="413B0F0F" w14:textId="77777777" w:rsidR="007F1E1B" w:rsidRDefault="007F1E1B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</w:tr>
      <w:tr w:rsidR="007F1E1B" w14:paraId="65C7D12C" w14:textId="77777777">
        <w:trPr>
          <w:jc w:val="center"/>
        </w:trPr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</w:tcPr>
          <w:p w14:paraId="3162518C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</w:t>
            </w:r>
          </w:p>
        </w:tc>
        <w:tc>
          <w:tcPr>
            <w:tcW w:w="1732" w:type="pct"/>
            <w:tcBorders>
              <w:top w:val="nil"/>
              <w:left w:val="nil"/>
              <w:bottom w:val="nil"/>
              <w:right w:val="nil"/>
            </w:tcBorders>
          </w:tcPr>
          <w:p w14:paraId="23DF22E8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The idea that something serious is wrong with </w:t>
            </w:r>
            <w:r>
              <w:rPr>
                <w:rFonts w:ascii="Times New Roman" w:eastAsia="Times New Roman" w:hAnsi="Times New Roman" w:cs="Times New Roman"/>
                <w:sz w:val="24"/>
              </w:rPr>
              <w:lastRenderedPageBreak/>
              <w:t>your body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</w:tcPr>
          <w:p w14:paraId="424AD6DA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lastRenderedPageBreak/>
              <w:t>30(36.14%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</w:tcPr>
          <w:p w14:paraId="4C21485B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</w:t>
            </w:r>
          </w:p>
        </w:tc>
        <w:tc>
          <w:tcPr>
            <w:tcW w:w="1610" w:type="pct"/>
            <w:tcBorders>
              <w:top w:val="nil"/>
              <w:left w:val="nil"/>
              <w:bottom w:val="nil"/>
              <w:right w:val="nil"/>
            </w:tcBorders>
          </w:tcPr>
          <w:p w14:paraId="33E198C3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 xml:space="preserve">Other people being aware of your private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lastRenderedPageBreak/>
              <w:t>thoughts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</w:tcPr>
          <w:p w14:paraId="70AE322D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lastRenderedPageBreak/>
              <w:t>21(17.21%)</w:t>
            </w:r>
          </w:p>
        </w:tc>
      </w:tr>
      <w:tr w:rsidR="007F1E1B" w14:paraId="3F93C41E" w14:textId="77777777">
        <w:trPr>
          <w:jc w:val="center"/>
        </w:trPr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</w:tcPr>
          <w:p w14:paraId="3DB06352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2</w:t>
            </w:r>
          </w:p>
        </w:tc>
        <w:tc>
          <w:tcPr>
            <w:tcW w:w="1732" w:type="pct"/>
            <w:tcBorders>
              <w:top w:val="nil"/>
              <w:left w:val="nil"/>
              <w:bottom w:val="nil"/>
              <w:right w:val="nil"/>
            </w:tcBorders>
          </w:tcPr>
          <w:p w14:paraId="32DF0E91" w14:textId="7489313A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Never feeling close to another person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</w:tcPr>
          <w:p w14:paraId="323E98FC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23(27.71%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</w:tcPr>
          <w:p w14:paraId="267FB9E4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2</w:t>
            </w:r>
          </w:p>
        </w:tc>
        <w:tc>
          <w:tcPr>
            <w:tcW w:w="1610" w:type="pct"/>
            <w:tcBorders>
              <w:top w:val="nil"/>
              <w:left w:val="nil"/>
              <w:bottom w:val="nil"/>
              <w:right w:val="nil"/>
            </w:tcBorders>
          </w:tcPr>
          <w:p w14:paraId="0D0B181A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The idea that you should be punished for your sins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</w:tcPr>
          <w:p w14:paraId="7DA860BA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9(15.57%)</w:t>
            </w:r>
          </w:p>
        </w:tc>
      </w:tr>
      <w:tr w:rsidR="007F1E1B" w14:paraId="3EDEF058" w14:textId="77777777">
        <w:trPr>
          <w:jc w:val="center"/>
        </w:trPr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</w:tcPr>
          <w:p w14:paraId="22D7992D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</w:t>
            </w:r>
          </w:p>
        </w:tc>
        <w:tc>
          <w:tcPr>
            <w:tcW w:w="1732" w:type="pct"/>
            <w:tcBorders>
              <w:top w:val="nil"/>
              <w:left w:val="nil"/>
              <w:bottom w:val="nil"/>
              <w:right w:val="nil"/>
            </w:tcBorders>
          </w:tcPr>
          <w:p w14:paraId="441C2ADD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The idea that someone else can control your thoughts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</w:tcPr>
          <w:p w14:paraId="07A5401F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8(21.69%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</w:tcPr>
          <w:p w14:paraId="6999A4F3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</w:t>
            </w:r>
          </w:p>
        </w:tc>
        <w:tc>
          <w:tcPr>
            <w:tcW w:w="1610" w:type="pct"/>
            <w:tcBorders>
              <w:top w:val="nil"/>
              <w:left w:val="nil"/>
              <w:bottom w:val="nil"/>
              <w:right w:val="nil"/>
            </w:tcBorders>
          </w:tcPr>
          <w:p w14:paraId="4659E740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The idea that someone else can control your thoughts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</w:tcPr>
          <w:p w14:paraId="02096E73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8(14.75%)</w:t>
            </w:r>
          </w:p>
        </w:tc>
      </w:tr>
      <w:tr w:rsidR="007F1E1B" w14:paraId="0C2A3FA3" w14:textId="77777777">
        <w:trPr>
          <w:jc w:val="center"/>
        </w:trPr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</w:tcPr>
          <w:p w14:paraId="09B72D27" w14:textId="77777777" w:rsidR="007F1E1B" w:rsidRDefault="007F1E1B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732" w:type="pct"/>
            <w:tcBorders>
              <w:top w:val="nil"/>
              <w:left w:val="nil"/>
              <w:bottom w:val="nil"/>
              <w:right w:val="nil"/>
            </w:tcBorders>
          </w:tcPr>
          <w:p w14:paraId="534BD8BB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Additional items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</w:tcPr>
          <w:p w14:paraId="1FC6542E" w14:textId="77777777" w:rsidR="007F1E1B" w:rsidRDefault="007F1E1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</w:tcPr>
          <w:p w14:paraId="16981ED0" w14:textId="77777777" w:rsidR="007F1E1B" w:rsidRDefault="007F1E1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1610" w:type="pct"/>
            <w:tcBorders>
              <w:top w:val="nil"/>
              <w:left w:val="nil"/>
              <w:bottom w:val="nil"/>
              <w:right w:val="nil"/>
            </w:tcBorders>
          </w:tcPr>
          <w:p w14:paraId="64E2CA95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Additional items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</w:tcPr>
          <w:p w14:paraId="6B8298BB" w14:textId="77777777" w:rsidR="007F1E1B" w:rsidRDefault="007F1E1B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</w:tr>
      <w:tr w:rsidR="007F1E1B" w14:paraId="6762560B" w14:textId="77777777">
        <w:trPr>
          <w:jc w:val="center"/>
        </w:trPr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</w:tcPr>
          <w:p w14:paraId="4BD813E0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</w:t>
            </w:r>
          </w:p>
        </w:tc>
        <w:tc>
          <w:tcPr>
            <w:tcW w:w="1732" w:type="pct"/>
            <w:tcBorders>
              <w:top w:val="nil"/>
              <w:left w:val="nil"/>
              <w:bottom w:val="nil"/>
              <w:right w:val="nil"/>
            </w:tcBorders>
          </w:tcPr>
          <w:p w14:paraId="3B7F530A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Poor appetite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</w:tcPr>
          <w:p w14:paraId="1EA1783B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39(46.99%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</w:tcPr>
          <w:p w14:paraId="338E41DB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</w:t>
            </w:r>
          </w:p>
        </w:tc>
        <w:tc>
          <w:tcPr>
            <w:tcW w:w="1610" w:type="pct"/>
            <w:tcBorders>
              <w:top w:val="nil"/>
              <w:left w:val="nil"/>
              <w:bottom w:val="nil"/>
              <w:right w:val="nil"/>
            </w:tcBorders>
          </w:tcPr>
          <w:p w14:paraId="738140E7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Sleep that is restless or disturbed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</w:tcPr>
          <w:p w14:paraId="40A3CFA9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69(56.56%)</w:t>
            </w:r>
          </w:p>
        </w:tc>
      </w:tr>
      <w:tr w:rsidR="007F1E1B" w14:paraId="0A60B8CA" w14:textId="77777777">
        <w:trPr>
          <w:jc w:val="center"/>
        </w:trPr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</w:tcPr>
          <w:p w14:paraId="428BC10F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2</w:t>
            </w:r>
          </w:p>
        </w:tc>
        <w:tc>
          <w:tcPr>
            <w:tcW w:w="1732" w:type="pct"/>
            <w:tcBorders>
              <w:top w:val="nil"/>
              <w:left w:val="nil"/>
              <w:bottom w:val="nil"/>
              <w:right w:val="nil"/>
            </w:tcBorders>
          </w:tcPr>
          <w:p w14:paraId="067A26DB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Trouble falling asleep</w:t>
            </w:r>
          </w:p>
        </w:tc>
        <w:tc>
          <w:tcPr>
            <w:tcW w:w="546" w:type="pct"/>
            <w:tcBorders>
              <w:top w:val="nil"/>
              <w:left w:val="nil"/>
              <w:bottom w:val="nil"/>
              <w:right w:val="nil"/>
            </w:tcBorders>
          </w:tcPr>
          <w:p w14:paraId="17316133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6(43.37%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</w:tcPr>
          <w:p w14:paraId="5C6A997F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2</w:t>
            </w:r>
          </w:p>
        </w:tc>
        <w:tc>
          <w:tcPr>
            <w:tcW w:w="1610" w:type="pct"/>
            <w:tcBorders>
              <w:top w:val="nil"/>
              <w:left w:val="nil"/>
              <w:bottom w:val="nil"/>
              <w:right w:val="nil"/>
            </w:tcBorders>
          </w:tcPr>
          <w:p w14:paraId="008F9148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Overeating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</w:tcPr>
          <w:p w14:paraId="1EC5191A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59(48.36%)</w:t>
            </w:r>
          </w:p>
        </w:tc>
      </w:tr>
      <w:tr w:rsidR="007F1E1B" w14:paraId="07526D89" w14:textId="77777777">
        <w:trPr>
          <w:jc w:val="center"/>
        </w:trPr>
        <w:tc>
          <w:tcPr>
            <w:tcW w:w="294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B9DE128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</w:t>
            </w:r>
          </w:p>
        </w:tc>
        <w:tc>
          <w:tcPr>
            <w:tcW w:w="1732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2D38D77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Overeating</w:t>
            </w:r>
          </w:p>
        </w:tc>
        <w:tc>
          <w:tcPr>
            <w:tcW w:w="546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8E6ECC9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24(28.92%)</w:t>
            </w:r>
          </w:p>
        </w:tc>
        <w:tc>
          <w:tcPr>
            <w:tcW w:w="312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E16E410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</w:t>
            </w:r>
          </w:p>
        </w:tc>
        <w:tc>
          <w:tcPr>
            <w:tcW w:w="1610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F381C31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Trouble falling asleep</w:t>
            </w:r>
          </w:p>
        </w:tc>
        <w:tc>
          <w:tcPr>
            <w:tcW w:w="507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69E709A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55(45.08%)</w:t>
            </w:r>
          </w:p>
        </w:tc>
      </w:tr>
    </w:tbl>
    <w:p w14:paraId="0040CCFB" w14:textId="77777777" w:rsidR="007F1E1B" w:rsidRDefault="007F1E1B">
      <w:pPr>
        <w:pStyle w:val="EndNoteBibliography"/>
        <w:ind w:left="200" w:hangingChars="100" w:hanging="200"/>
        <w:rPr>
          <w:rFonts w:ascii="Times New Roman" w:hAnsi="Times New Roman" w:cs="Times New Roman"/>
        </w:rPr>
      </w:pPr>
    </w:p>
    <w:p w14:paraId="5104731A" w14:textId="77777777" w:rsidR="007F1E1B" w:rsidRDefault="007F1E1B">
      <w:pPr>
        <w:pStyle w:val="EndNoteBibliography"/>
        <w:ind w:left="200" w:hangingChars="100" w:hanging="200"/>
        <w:rPr>
          <w:rFonts w:ascii="Times New Roman" w:hAnsi="Times New Roman" w:cs="Times New Roman"/>
        </w:rPr>
      </w:pPr>
    </w:p>
    <w:p w14:paraId="32C095F2" w14:textId="77777777" w:rsidR="007F1E1B" w:rsidRDefault="007F1E1B">
      <w:pPr>
        <w:pStyle w:val="EndNoteBibliography"/>
        <w:ind w:left="200" w:hangingChars="100" w:hanging="200"/>
        <w:rPr>
          <w:rFonts w:ascii="Times New Roman" w:hAnsi="Times New Roman" w:cs="Times New Roman"/>
        </w:rPr>
      </w:pPr>
    </w:p>
    <w:p w14:paraId="2145438D" w14:textId="77777777" w:rsidR="007F1E1B" w:rsidRDefault="00FE560C">
      <w:pPr>
        <w:pStyle w:val="EndNoteBibliography"/>
        <w:ind w:left="200" w:hangingChars="100" w:hanging="2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tbl>
      <w:tblPr>
        <w:tblStyle w:val="40"/>
        <w:tblW w:w="4055" w:type="pct"/>
        <w:jc w:val="center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823"/>
        <w:gridCol w:w="1558"/>
        <w:gridCol w:w="1560"/>
        <w:gridCol w:w="1585"/>
        <w:gridCol w:w="1816"/>
        <w:gridCol w:w="978"/>
      </w:tblGrid>
      <w:tr w:rsidR="007F1E1B" w14:paraId="3D20C869" w14:textId="77777777">
        <w:trPr>
          <w:jc w:val="center"/>
        </w:trPr>
        <w:tc>
          <w:tcPr>
            <w:tcW w:w="50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3D3B81" w14:textId="77777777" w:rsidR="007F1E1B" w:rsidRDefault="00FE560C">
            <w:pPr>
              <w:jc w:val="left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lastRenderedPageBreak/>
              <w:t xml:space="preserve">Table </w:t>
            </w:r>
            <w:r>
              <w:rPr>
                <w:rFonts w:ascii="Times New Roman" w:eastAsia="宋体" w:hAnsi="Times New Roman" w:cs="Times New Roman" w:hint="eastAsia"/>
                <w:sz w:val="24"/>
              </w:rPr>
              <w:t>S</w:t>
            </w:r>
            <w:r>
              <w:rPr>
                <w:rFonts w:ascii="Times New Roman" w:eastAsia="宋体" w:hAnsi="Times New Roman" w:cs="Times New Roman" w:hint="eastAsia"/>
                <w:sz w:val="24"/>
              </w:rPr>
              <w:t>4</w:t>
            </w:r>
            <w:r>
              <w:rPr>
                <w:rFonts w:ascii="Times New Roman" w:eastAsia="Times New Roman" w:hAnsi="Times New Roman" w:cs="Times New Roman"/>
                <w:sz w:val="24"/>
              </w:rPr>
              <w:t>. Sensitivity analysis (Comparison of psychological symptoms among three subgroups of pregnant women)</w:t>
            </w:r>
          </w:p>
        </w:tc>
      </w:tr>
      <w:tr w:rsidR="007F1E1B" w14:paraId="38436F7F" w14:textId="77777777">
        <w:trPr>
          <w:jc w:val="center"/>
        </w:trPr>
        <w:tc>
          <w:tcPr>
            <w:tcW w:w="1689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2DB54A6C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Variable</w:t>
            </w:r>
          </w:p>
        </w:tc>
        <w:tc>
          <w:tcPr>
            <w:tcW w:w="688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1EF4E8C1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Group 1(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</w:rPr>
              <w:t>%)</w:t>
            </w:r>
            <w:r>
              <w:rPr>
                <w:rFonts w:ascii="Times New Roman" w:eastAsia="Times New Roman" w:hAnsi="Times New Roman" w:cs="Times New Roman" w:hint="eastAsia"/>
                <w:sz w:val="24"/>
                <w:vertAlign w:val="superscript"/>
              </w:rPr>
              <w:t>a</w:t>
            </w:r>
            <w:proofErr w:type="gramEnd"/>
          </w:p>
        </w:tc>
        <w:tc>
          <w:tcPr>
            <w:tcW w:w="689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3491ED96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Group 2(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</w:rPr>
              <w:t>%)</w:t>
            </w: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b</w:t>
            </w:r>
            <w:proofErr w:type="gramEnd"/>
          </w:p>
        </w:tc>
        <w:tc>
          <w:tcPr>
            <w:tcW w:w="700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5D54532E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Group 3(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</w:rPr>
              <w:t>%)</w:t>
            </w: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c</w:t>
            </w:r>
            <w:proofErr w:type="gramEnd"/>
          </w:p>
        </w:tc>
        <w:tc>
          <w:tcPr>
            <w:tcW w:w="802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0707F4B0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4"/>
              </w:rPr>
              <w:t>Statistic(</w:t>
            </w:r>
            <w:proofErr w:type="gramEnd"/>
            <w:r>
              <w:rPr>
                <w:rFonts w:ascii="Symbol" w:eastAsia="Times New Roman" w:hAnsi="Symbol" w:cs="Times New Roman"/>
                <w:sz w:val="24"/>
              </w:rPr>
              <w:t>c</w:t>
            </w: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2</w:t>
            </w:r>
            <w:r>
              <w:rPr>
                <w:rFonts w:ascii="Times New Roman" w:eastAsia="Times New Roman" w:hAnsi="Times New Roman" w:cs="Times New Roman"/>
                <w:sz w:val="24"/>
              </w:rPr>
              <w:t>)</w:t>
            </w:r>
          </w:p>
        </w:tc>
        <w:tc>
          <w:tcPr>
            <w:tcW w:w="431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5742C9C5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24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  <w:iCs/>
                <w:sz w:val="24"/>
              </w:rPr>
              <w:t>-value</w:t>
            </w:r>
          </w:p>
        </w:tc>
      </w:tr>
      <w:tr w:rsidR="007F1E1B" w14:paraId="04839190" w14:textId="77777777">
        <w:trPr>
          <w:jc w:val="center"/>
        </w:trPr>
        <w:tc>
          <w:tcPr>
            <w:tcW w:w="168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E192851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Somatization≥2 </w:t>
            </w:r>
          </w:p>
        </w:tc>
        <w:tc>
          <w:tcPr>
            <w:tcW w:w="68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62C6258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 (5.56%)</w:t>
            </w:r>
          </w:p>
        </w:tc>
        <w:tc>
          <w:tcPr>
            <w:tcW w:w="68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FC5CFA5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6(5.77%)</w:t>
            </w:r>
          </w:p>
        </w:tc>
        <w:tc>
          <w:tcPr>
            <w:tcW w:w="70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2BBA238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5(18.07%)</w:t>
            </w:r>
          </w:p>
        </w:tc>
        <w:tc>
          <w:tcPr>
            <w:tcW w:w="80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4AF770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sz w:val="24"/>
              </w:rPr>
              <w:t>7</w:t>
            </w:r>
            <w:r>
              <w:rPr>
                <w:rFonts w:ascii="Times New Roman" w:eastAsia="Times New Roman" w:hAnsi="Times New Roman" w:cs="Times New Roman"/>
                <w:sz w:val="24"/>
              </w:rPr>
              <w:t>.845</w:t>
            </w:r>
          </w:p>
        </w:tc>
        <w:tc>
          <w:tcPr>
            <w:tcW w:w="43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E036D44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sz w:val="24"/>
              </w:rPr>
              <w:t>0</w:t>
            </w:r>
            <w:r>
              <w:rPr>
                <w:rFonts w:ascii="Times New Roman" w:eastAsia="Times New Roman" w:hAnsi="Times New Roman" w:cs="Times New Roman"/>
                <w:sz w:val="24"/>
              </w:rPr>
              <w:t>.</w:t>
            </w:r>
            <w:r>
              <w:rPr>
                <w:rFonts w:ascii="Times New Roman" w:eastAsia="Times New Roman" w:hAnsi="Times New Roman" w:cs="Times New Roman" w:hint="eastAsia"/>
                <w:sz w:val="24"/>
              </w:rPr>
              <w:t>0</w:t>
            </w:r>
            <w:r>
              <w:rPr>
                <w:rFonts w:ascii="Times New Roman" w:eastAsia="Times New Roman" w:hAnsi="Times New Roman" w:cs="Times New Roman"/>
                <w:sz w:val="24"/>
              </w:rPr>
              <w:t>20*</w:t>
            </w:r>
          </w:p>
        </w:tc>
      </w:tr>
      <w:tr w:rsidR="007F1E1B" w14:paraId="7048C927" w14:textId="77777777">
        <w:trPr>
          <w:jc w:val="center"/>
        </w:trPr>
        <w:tc>
          <w:tcPr>
            <w:tcW w:w="1689" w:type="pct"/>
            <w:tcBorders>
              <w:top w:val="nil"/>
              <w:left w:val="nil"/>
              <w:bottom w:val="nil"/>
              <w:right w:val="nil"/>
            </w:tcBorders>
          </w:tcPr>
          <w:p w14:paraId="4673FC35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Obsessive-compulsive symptoms≥2  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</w:tcPr>
          <w:p w14:paraId="6A9F4E40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2(11.11%)</w:t>
            </w: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</w:tcPr>
          <w:p w14:paraId="7C89D4A6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5(14.42%)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</w:tcPr>
          <w:p w14:paraId="4EAFD79E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9(22.89%)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nil"/>
            </w:tcBorders>
          </w:tcPr>
          <w:p w14:paraId="4AEFB738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sz w:val="24"/>
              </w:rPr>
              <w:t>2</w:t>
            </w:r>
            <w:r>
              <w:rPr>
                <w:rFonts w:ascii="Times New Roman" w:eastAsia="Times New Roman" w:hAnsi="Times New Roman" w:cs="Times New Roman"/>
                <w:sz w:val="24"/>
              </w:rPr>
              <w:t>.854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</w:tcPr>
          <w:p w14:paraId="6954AB9E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sz w:val="24"/>
              </w:rPr>
              <w:t>0</w:t>
            </w:r>
            <w:r>
              <w:rPr>
                <w:rFonts w:ascii="Times New Roman" w:eastAsia="Times New Roman" w:hAnsi="Times New Roman" w:cs="Times New Roman"/>
                <w:sz w:val="24"/>
              </w:rPr>
              <w:t>.240</w:t>
            </w:r>
          </w:p>
        </w:tc>
      </w:tr>
      <w:tr w:rsidR="007F1E1B" w14:paraId="013B69A8" w14:textId="77777777">
        <w:trPr>
          <w:trHeight w:val="291"/>
          <w:jc w:val="center"/>
        </w:trPr>
        <w:tc>
          <w:tcPr>
            <w:tcW w:w="1689" w:type="pct"/>
            <w:tcBorders>
              <w:top w:val="nil"/>
              <w:left w:val="nil"/>
              <w:bottom w:val="nil"/>
              <w:right w:val="nil"/>
            </w:tcBorders>
          </w:tcPr>
          <w:p w14:paraId="3359C791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Interpersonal sensitivity≥2 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</w:tcPr>
          <w:p w14:paraId="1649DCD2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(5.56%)</w:t>
            </w: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</w:tcPr>
          <w:p w14:paraId="2AA92148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9(8.65%)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</w:tcPr>
          <w:p w14:paraId="356E9B74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9(10.84%)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nil"/>
            </w:tcBorders>
          </w:tcPr>
          <w:p w14:paraId="6F4E71E0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sz w:val="24"/>
              </w:rPr>
              <w:t>0</w:t>
            </w:r>
            <w:r>
              <w:rPr>
                <w:rFonts w:ascii="Times New Roman" w:eastAsia="Times New Roman" w:hAnsi="Times New Roman" w:cs="Times New Roman"/>
                <w:sz w:val="24"/>
              </w:rPr>
              <w:t>.587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</w:tcPr>
          <w:p w14:paraId="2F739C2E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sz w:val="24"/>
              </w:rPr>
              <w:t>0</w:t>
            </w:r>
            <w:r>
              <w:rPr>
                <w:rFonts w:ascii="Times New Roman" w:eastAsia="Times New Roman" w:hAnsi="Times New Roman" w:cs="Times New Roman"/>
                <w:sz w:val="24"/>
              </w:rPr>
              <w:t>.746</w:t>
            </w:r>
          </w:p>
        </w:tc>
      </w:tr>
      <w:tr w:rsidR="007F1E1B" w14:paraId="16960A5B" w14:textId="77777777">
        <w:trPr>
          <w:trHeight w:val="325"/>
          <w:jc w:val="center"/>
        </w:trPr>
        <w:tc>
          <w:tcPr>
            <w:tcW w:w="1689" w:type="pct"/>
            <w:tcBorders>
              <w:top w:val="nil"/>
              <w:left w:val="nil"/>
              <w:bottom w:val="nil"/>
              <w:right w:val="nil"/>
            </w:tcBorders>
          </w:tcPr>
          <w:p w14:paraId="5F50F672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Depression≥2 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</w:tcPr>
          <w:p w14:paraId="400B57E5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2(11.11%)</w:t>
            </w: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</w:tcPr>
          <w:p w14:paraId="0E37C163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0(9.62%)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</w:tcPr>
          <w:p w14:paraId="0C02BA9A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5(18.07%)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nil"/>
            </w:tcBorders>
          </w:tcPr>
          <w:p w14:paraId="5FBD4BEF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sz w:val="24"/>
              </w:rPr>
              <w:t>2</w:t>
            </w:r>
            <w:r>
              <w:rPr>
                <w:rFonts w:ascii="Times New Roman" w:eastAsia="Times New Roman" w:hAnsi="Times New Roman" w:cs="Times New Roman"/>
                <w:sz w:val="24"/>
              </w:rPr>
              <w:t>.960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</w:tcPr>
          <w:p w14:paraId="7C16ED2E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sz w:val="24"/>
              </w:rPr>
              <w:t>0</w:t>
            </w:r>
            <w:r>
              <w:rPr>
                <w:rFonts w:ascii="Times New Roman" w:eastAsia="Times New Roman" w:hAnsi="Times New Roman" w:cs="Times New Roman"/>
                <w:sz w:val="24"/>
              </w:rPr>
              <w:t>.228</w:t>
            </w:r>
          </w:p>
        </w:tc>
      </w:tr>
      <w:tr w:rsidR="007F1E1B" w14:paraId="13D818FE" w14:textId="77777777">
        <w:trPr>
          <w:jc w:val="center"/>
        </w:trPr>
        <w:tc>
          <w:tcPr>
            <w:tcW w:w="1689" w:type="pct"/>
            <w:tcBorders>
              <w:top w:val="nil"/>
              <w:left w:val="nil"/>
              <w:bottom w:val="nil"/>
              <w:right w:val="nil"/>
            </w:tcBorders>
          </w:tcPr>
          <w:p w14:paraId="1517F64A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Anxiety≥2 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</w:tcPr>
          <w:p w14:paraId="53503552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(5.56%)</w:t>
            </w: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</w:tcPr>
          <w:p w14:paraId="471A6CB8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7(6.73%)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</w:tcPr>
          <w:p w14:paraId="5BC9B831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4(16.87%)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nil"/>
            </w:tcBorders>
          </w:tcPr>
          <w:p w14:paraId="64AC1879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sz w:val="24"/>
              </w:rPr>
              <w:t>5</w:t>
            </w:r>
            <w:r>
              <w:rPr>
                <w:rFonts w:ascii="Times New Roman" w:eastAsia="Times New Roman" w:hAnsi="Times New Roman" w:cs="Times New Roman"/>
                <w:sz w:val="24"/>
              </w:rPr>
              <w:t>.503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</w:tcPr>
          <w:p w14:paraId="3933D0A5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sz w:val="24"/>
              </w:rPr>
              <w:t>0</w:t>
            </w:r>
            <w:r>
              <w:rPr>
                <w:rFonts w:ascii="Times New Roman" w:eastAsia="Times New Roman" w:hAnsi="Times New Roman" w:cs="Times New Roman"/>
                <w:sz w:val="24"/>
              </w:rPr>
              <w:t>.064</w:t>
            </w:r>
          </w:p>
        </w:tc>
      </w:tr>
      <w:tr w:rsidR="007F1E1B" w14:paraId="60E48FE2" w14:textId="77777777">
        <w:trPr>
          <w:jc w:val="center"/>
        </w:trPr>
        <w:tc>
          <w:tcPr>
            <w:tcW w:w="1689" w:type="pct"/>
            <w:tcBorders>
              <w:top w:val="nil"/>
              <w:left w:val="nil"/>
              <w:bottom w:val="nil"/>
              <w:right w:val="nil"/>
            </w:tcBorders>
          </w:tcPr>
          <w:p w14:paraId="644393F3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Hostility≥2 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</w:tcPr>
          <w:p w14:paraId="0F8FBCA7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(16.67%)</w:t>
            </w: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</w:tcPr>
          <w:p w14:paraId="18451150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0(9.62%)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</w:tcPr>
          <w:p w14:paraId="2CB5D7D8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20(24.10%)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nil"/>
            </w:tcBorders>
          </w:tcPr>
          <w:p w14:paraId="572652A2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sz w:val="24"/>
              </w:rPr>
              <w:t>7</w:t>
            </w:r>
            <w:r>
              <w:rPr>
                <w:rFonts w:ascii="Times New Roman" w:eastAsia="Times New Roman" w:hAnsi="Times New Roman" w:cs="Times New Roman"/>
                <w:sz w:val="24"/>
              </w:rPr>
              <w:t>.172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</w:tcPr>
          <w:p w14:paraId="743CF088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sz w:val="24"/>
              </w:rPr>
              <w:t>0</w:t>
            </w:r>
            <w:r>
              <w:rPr>
                <w:rFonts w:ascii="Times New Roman" w:eastAsia="Times New Roman" w:hAnsi="Times New Roman" w:cs="Times New Roman"/>
                <w:sz w:val="24"/>
              </w:rPr>
              <w:t>.028*</w:t>
            </w:r>
          </w:p>
        </w:tc>
      </w:tr>
      <w:tr w:rsidR="007F1E1B" w14:paraId="64830A3F" w14:textId="77777777">
        <w:trPr>
          <w:trHeight w:val="319"/>
          <w:jc w:val="center"/>
        </w:trPr>
        <w:tc>
          <w:tcPr>
            <w:tcW w:w="1689" w:type="pct"/>
            <w:tcBorders>
              <w:top w:val="nil"/>
              <w:left w:val="nil"/>
              <w:bottom w:val="nil"/>
              <w:right w:val="nil"/>
            </w:tcBorders>
          </w:tcPr>
          <w:p w14:paraId="3B70C252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Phobic anxiety≥2 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</w:tcPr>
          <w:p w14:paraId="6FDB88DF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2(11.11%)</w:t>
            </w: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</w:tcPr>
          <w:p w14:paraId="541EBEFC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4(13.46%)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</w:tcPr>
          <w:p w14:paraId="3A9199A5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4(16.87%)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nil"/>
            </w:tcBorders>
          </w:tcPr>
          <w:p w14:paraId="7EC02F72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sz w:val="24"/>
              </w:rPr>
              <w:t>0</w:t>
            </w:r>
            <w:r>
              <w:rPr>
                <w:rFonts w:ascii="Times New Roman" w:eastAsia="Times New Roman" w:hAnsi="Times New Roman" w:cs="Times New Roman"/>
                <w:sz w:val="24"/>
              </w:rPr>
              <w:t>.625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</w:tcPr>
          <w:p w14:paraId="2DE926D2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sz w:val="24"/>
              </w:rPr>
              <w:t>0</w:t>
            </w:r>
            <w:r>
              <w:rPr>
                <w:rFonts w:ascii="Times New Roman" w:eastAsia="Times New Roman" w:hAnsi="Times New Roman" w:cs="Times New Roman"/>
                <w:sz w:val="24"/>
              </w:rPr>
              <w:t>.732</w:t>
            </w:r>
          </w:p>
        </w:tc>
      </w:tr>
      <w:tr w:rsidR="007F1E1B" w14:paraId="4EAD39DD" w14:textId="77777777">
        <w:trPr>
          <w:jc w:val="center"/>
        </w:trPr>
        <w:tc>
          <w:tcPr>
            <w:tcW w:w="1689" w:type="pct"/>
            <w:tcBorders>
              <w:top w:val="nil"/>
              <w:left w:val="nil"/>
              <w:bottom w:val="nil"/>
              <w:right w:val="nil"/>
            </w:tcBorders>
          </w:tcPr>
          <w:p w14:paraId="122D096D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Paranoid ideation≥2 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</w:tcPr>
          <w:p w14:paraId="64CF5BB5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(5.56%)</w:t>
            </w: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</w:tcPr>
          <w:p w14:paraId="01FE290A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6(5.77%)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</w:tcPr>
          <w:p w14:paraId="0E7928E5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0(12.05%)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nil"/>
            </w:tcBorders>
          </w:tcPr>
          <w:p w14:paraId="59229EE0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sz w:val="24"/>
              </w:rPr>
              <w:t>2</w:t>
            </w:r>
            <w:r>
              <w:rPr>
                <w:rFonts w:ascii="Times New Roman" w:eastAsia="Times New Roman" w:hAnsi="Times New Roman" w:cs="Times New Roman"/>
                <w:sz w:val="24"/>
              </w:rPr>
              <w:t>.587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</w:tcPr>
          <w:p w14:paraId="2035E55F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sz w:val="24"/>
              </w:rPr>
              <w:t>0</w:t>
            </w:r>
            <w:r>
              <w:rPr>
                <w:rFonts w:ascii="Times New Roman" w:eastAsia="Times New Roman" w:hAnsi="Times New Roman" w:cs="Times New Roman"/>
                <w:sz w:val="24"/>
              </w:rPr>
              <w:t>.274</w:t>
            </w:r>
          </w:p>
        </w:tc>
      </w:tr>
      <w:tr w:rsidR="007F1E1B" w14:paraId="056F8165" w14:textId="77777777">
        <w:trPr>
          <w:jc w:val="center"/>
        </w:trPr>
        <w:tc>
          <w:tcPr>
            <w:tcW w:w="1689" w:type="pct"/>
            <w:tcBorders>
              <w:top w:val="nil"/>
              <w:left w:val="nil"/>
              <w:bottom w:val="nil"/>
              <w:right w:val="nil"/>
            </w:tcBorders>
          </w:tcPr>
          <w:p w14:paraId="6691B0A5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Psychosis≥2 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</w:tcPr>
          <w:p w14:paraId="7E329037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(5.56%)</w:t>
            </w: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</w:tcPr>
          <w:p w14:paraId="74D38BDB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5(4.81%)</w:t>
            </w:r>
          </w:p>
        </w:tc>
        <w:tc>
          <w:tcPr>
            <w:tcW w:w="700" w:type="pct"/>
            <w:tcBorders>
              <w:top w:val="nil"/>
              <w:left w:val="nil"/>
              <w:bottom w:val="nil"/>
              <w:right w:val="nil"/>
            </w:tcBorders>
          </w:tcPr>
          <w:p w14:paraId="72A956C1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8(9.64%)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nil"/>
            </w:tcBorders>
          </w:tcPr>
          <w:p w14:paraId="6572103D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sz w:val="24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</w:rPr>
              <w:t>.743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</w:tcPr>
          <w:p w14:paraId="63E5E42D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sz w:val="24"/>
              </w:rPr>
              <w:t>0</w:t>
            </w:r>
            <w:r>
              <w:rPr>
                <w:rFonts w:ascii="Times New Roman" w:eastAsia="Times New Roman" w:hAnsi="Times New Roman" w:cs="Times New Roman"/>
                <w:sz w:val="24"/>
              </w:rPr>
              <w:t>.418</w:t>
            </w:r>
          </w:p>
        </w:tc>
      </w:tr>
      <w:tr w:rsidR="007F1E1B" w14:paraId="741756DB" w14:textId="77777777">
        <w:trPr>
          <w:jc w:val="center"/>
        </w:trPr>
        <w:tc>
          <w:tcPr>
            <w:tcW w:w="1689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21C3BA83" w14:textId="77777777" w:rsidR="007F1E1B" w:rsidRDefault="00FE560C">
            <w:pPr>
              <w:jc w:val="left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Additional items≥2 </w:t>
            </w:r>
          </w:p>
        </w:tc>
        <w:tc>
          <w:tcPr>
            <w:tcW w:w="688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CD6FD9E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3(16.67%)</w:t>
            </w:r>
          </w:p>
        </w:tc>
        <w:tc>
          <w:tcPr>
            <w:tcW w:w="689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ECC81ED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9(8.65%)</w:t>
            </w:r>
          </w:p>
        </w:tc>
        <w:tc>
          <w:tcPr>
            <w:tcW w:w="700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6A10763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13(15.66%)</w:t>
            </w:r>
          </w:p>
        </w:tc>
        <w:tc>
          <w:tcPr>
            <w:tcW w:w="802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AA533D5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sz w:val="24"/>
              </w:rPr>
              <w:t>2</w:t>
            </w:r>
            <w:r>
              <w:rPr>
                <w:rFonts w:ascii="Times New Roman" w:eastAsia="Times New Roman" w:hAnsi="Times New Roman" w:cs="Times New Roman"/>
                <w:sz w:val="24"/>
              </w:rPr>
              <w:t>.486</w:t>
            </w:r>
          </w:p>
        </w:tc>
        <w:tc>
          <w:tcPr>
            <w:tcW w:w="431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2EC26E89" w14:textId="77777777" w:rsidR="007F1E1B" w:rsidRDefault="00FE560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 w:hint="eastAsia"/>
                <w:sz w:val="24"/>
              </w:rPr>
              <w:t>0</w:t>
            </w:r>
            <w:r>
              <w:rPr>
                <w:rFonts w:ascii="Times New Roman" w:eastAsia="Times New Roman" w:hAnsi="Times New Roman" w:cs="Times New Roman"/>
                <w:sz w:val="24"/>
              </w:rPr>
              <w:t>.289</w:t>
            </w:r>
          </w:p>
        </w:tc>
      </w:tr>
      <w:tr w:rsidR="007F1E1B" w14:paraId="527A5F73" w14:textId="77777777">
        <w:trPr>
          <w:jc w:val="center"/>
        </w:trPr>
        <w:tc>
          <w:tcPr>
            <w:tcW w:w="5000" w:type="pct"/>
            <w:gridSpan w:val="6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3E6C0EA3" w14:textId="77777777" w:rsidR="007F1E1B" w:rsidRDefault="00FE560C">
            <w:pPr>
              <w:rPr>
                <w:rFonts w:ascii="Times New Roman" w:eastAsia="Times New Roman" w:hAnsi="Times New Roman" w:cs="Times New Roman"/>
                <w:szCs w:val="21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24"/>
              </w:rPr>
              <w:t xml:space="preserve">Note: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</w:rPr>
              <w:t>Group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</w:rPr>
              <w:t xml:space="preserve"> 1: </w:t>
            </w:r>
            <w:r>
              <w:rPr>
                <w:rFonts w:ascii="Times New Roman" w:hAnsi="Times New Roman" w:cs="Times New Roman"/>
                <w:sz w:val="24"/>
                <w:szCs w:val="32"/>
              </w:rPr>
              <w:t>not working pregnant non-HCWs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;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b</w:t>
            </w:r>
            <w:r>
              <w:rPr>
                <w:rFonts w:ascii="Times New Roman" w:eastAsia="Times New Roman" w:hAnsi="Times New Roman" w:cs="Times New Roman"/>
                <w:sz w:val="24"/>
              </w:rPr>
              <w:t>Group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</w:rPr>
              <w:t xml:space="preserve"> 2: w</w:t>
            </w:r>
            <w:r>
              <w:rPr>
                <w:rFonts w:ascii="Times New Roman" w:hAnsi="Times New Roman" w:cs="Times New Roman"/>
                <w:sz w:val="24"/>
                <w:szCs w:val="32"/>
              </w:rPr>
              <w:t xml:space="preserve">orking </w:t>
            </w:r>
            <w:r>
              <w:rPr>
                <w:rFonts w:ascii="Times New Roman" w:hAnsi="Times New Roman" w:cs="Times New Roman"/>
                <w:sz w:val="24"/>
                <w:szCs w:val="32"/>
              </w:rPr>
              <w:t xml:space="preserve">pregnant </w:t>
            </w:r>
            <w:r>
              <w:rPr>
                <w:rFonts w:ascii="Times New Roman" w:hAnsi="Times New Roman" w:cs="Times New Roman"/>
                <w:sz w:val="24"/>
                <w:szCs w:val="32"/>
              </w:rPr>
              <w:t>non-HCWs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;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c</w:t>
            </w:r>
            <w:r>
              <w:rPr>
                <w:rFonts w:ascii="Times New Roman" w:eastAsia="Times New Roman" w:hAnsi="Times New Roman" w:cs="Times New Roman"/>
                <w:sz w:val="24"/>
              </w:rPr>
              <w:t>Group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</w:rPr>
              <w:t xml:space="preserve"> 3: pregnant HCWs; *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iCs/>
                <w:sz w:val="24"/>
              </w:rPr>
              <w:t>p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&lt;0.05,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statistically significant results </w:t>
            </w:r>
          </w:p>
        </w:tc>
      </w:tr>
    </w:tbl>
    <w:p w14:paraId="3BACAF9F" w14:textId="77777777" w:rsidR="007F1E1B" w:rsidRDefault="007F1E1B">
      <w:pPr>
        <w:pStyle w:val="EndNoteBibliography"/>
        <w:ind w:left="200" w:hangingChars="100" w:hanging="200"/>
        <w:rPr>
          <w:rFonts w:ascii="Times New Roman" w:hAnsi="Times New Roman" w:cs="Times New Roman"/>
        </w:rPr>
      </w:pPr>
    </w:p>
    <w:p w14:paraId="6ADA2F5D" w14:textId="77777777" w:rsidR="007F1E1B" w:rsidRDefault="007F1E1B">
      <w:pPr>
        <w:pStyle w:val="EndNoteBibliography"/>
        <w:rPr>
          <w:rFonts w:ascii="Times New Roman" w:hAnsi="Times New Roman" w:cs="Times New Roman"/>
        </w:rPr>
      </w:pPr>
    </w:p>
    <w:p w14:paraId="4F58035D" w14:textId="77777777" w:rsidR="007F1E1B" w:rsidRDefault="007F1E1B">
      <w:pPr>
        <w:pStyle w:val="EndNoteBibliography"/>
        <w:ind w:left="200" w:hangingChars="100" w:hanging="200"/>
        <w:rPr>
          <w:rFonts w:ascii="Times New Roman" w:hAnsi="Times New Roman" w:cs="Times New Roman"/>
        </w:rPr>
      </w:pPr>
    </w:p>
    <w:p w14:paraId="7E85D4EF" w14:textId="77777777" w:rsidR="007F1E1B" w:rsidRDefault="007F1E1B">
      <w:pPr>
        <w:pStyle w:val="EndNoteBibliography"/>
        <w:ind w:left="200" w:hangingChars="100" w:hanging="200"/>
        <w:rPr>
          <w:rFonts w:ascii="Times New Roman" w:hAnsi="Times New Roman" w:cs="Times New Roman"/>
        </w:rPr>
      </w:pPr>
    </w:p>
    <w:p w14:paraId="6F46BFF8" w14:textId="77777777" w:rsidR="007F1E1B" w:rsidRDefault="007F1E1B">
      <w:pPr>
        <w:pStyle w:val="EndNoteBibliography"/>
        <w:ind w:left="200" w:hangingChars="100" w:hanging="200"/>
        <w:rPr>
          <w:rFonts w:ascii="Times New Roman" w:hAnsi="Times New Roman" w:cs="Times New Roman"/>
        </w:rPr>
      </w:pPr>
    </w:p>
    <w:p w14:paraId="083F83B5" w14:textId="77777777" w:rsidR="007F1E1B" w:rsidRDefault="007F1E1B">
      <w:pPr>
        <w:pStyle w:val="EndNoteBibliography"/>
        <w:ind w:left="200" w:hangingChars="100" w:hanging="200"/>
        <w:rPr>
          <w:rFonts w:ascii="Times New Roman" w:hAnsi="Times New Roman" w:cs="Times New Roman"/>
        </w:rPr>
      </w:pPr>
    </w:p>
    <w:p w14:paraId="07AC7EEA" w14:textId="77777777" w:rsidR="007F1E1B" w:rsidRDefault="007F1E1B">
      <w:pPr>
        <w:pStyle w:val="EndNoteBibliography"/>
        <w:ind w:left="200" w:hangingChars="100" w:hanging="200"/>
        <w:rPr>
          <w:rFonts w:ascii="Times New Roman" w:hAnsi="Times New Roman" w:cs="Times New Roman"/>
        </w:rPr>
      </w:pPr>
    </w:p>
    <w:p w14:paraId="7F8D8768" w14:textId="77777777" w:rsidR="007F1E1B" w:rsidRDefault="007F1E1B">
      <w:pPr>
        <w:pStyle w:val="EndNoteBibliography"/>
        <w:ind w:left="200" w:hangingChars="100" w:hanging="200"/>
        <w:rPr>
          <w:rFonts w:ascii="Times New Roman" w:hAnsi="Times New Roman" w:cs="Times New Roman"/>
        </w:rPr>
      </w:pPr>
    </w:p>
    <w:p w14:paraId="7390AE05" w14:textId="77777777" w:rsidR="007F1E1B" w:rsidRDefault="007F1E1B">
      <w:pPr>
        <w:pStyle w:val="EndNoteBibliography"/>
        <w:ind w:left="200" w:hangingChars="100" w:hanging="200"/>
        <w:rPr>
          <w:rFonts w:ascii="Times New Roman" w:hAnsi="Times New Roman" w:cs="Times New Roman"/>
        </w:rPr>
      </w:pPr>
    </w:p>
    <w:p w14:paraId="1070DECB" w14:textId="6728CF06" w:rsidR="007F1E1B" w:rsidRDefault="00FE560C">
      <w:pPr>
        <w:pStyle w:val="EndNoteBibliography"/>
        <w:ind w:left="480" w:hangingChars="200" w:hanging="48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fldChar w:fldCharType="begin"/>
      </w:r>
      <w:r>
        <w:rPr>
          <w:rFonts w:ascii="Times New Roman" w:hAnsi="Times New Roman" w:cs="Times New Roman"/>
          <w:sz w:val="24"/>
        </w:rPr>
        <w:instrText xml:space="preserve"> ADDIN </w:instrText>
      </w:r>
      <w:r>
        <w:rPr>
          <w:rFonts w:ascii="Times New Roman" w:hAnsi="Times New Roman" w:cs="Times New Roman"/>
          <w:sz w:val="24"/>
        </w:rPr>
        <w:fldChar w:fldCharType="end"/>
      </w:r>
      <w:r>
        <w:rPr>
          <w:rFonts w:ascii="Times New Roman" w:hAnsi="Times New Roman" w:cs="Times New Roman"/>
          <w:sz w:val="24"/>
        </w:rPr>
        <w:fldChar w:fldCharType="begin"/>
      </w:r>
      <w:r>
        <w:rPr>
          <w:rFonts w:ascii="Times New Roman" w:hAnsi="Times New Roman" w:cs="Times New Roman"/>
          <w:sz w:val="24"/>
        </w:rPr>
        <w:instrText xml:space="preserve"> ADDIN </w:instrText>
      </w:r>
      <w:r>
        <w:rPr>
          <w:rFonts w:ascii="Times New Roman" w:hAnsi="Times New Roman" w:cs="Times New Roman"/>
          <w:sz w:val="24"/>
        </w:rPr>
        <w:fldChar w:fldCharType="end"/>
      </w:r>
    </w:p>
    <w:sectPr w:rsidR="007F1E1B">
      <w:footerReference w:type="default" r:id="rId9"/>
      <w:pgSz w:w="16838" w:h="11906" w:orient="landscape"/>
      <w:pgMar w:top="1803" w:right="1440" w:bottom="1803" w:left="1440" w:header="851" w:footer="992" w:gutter="0"/>
      <w:cols w:space="0"/>
      <w:docGrid w:type="lines" w:linePitch="31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944A8F" w14:textId="77777777" w:rsidR="00601C26" w:rsidRDefault="00601C26">
      <w:r>
        <w:separator/>
      </w:r>
    </w:p>
  </w:endnote>
  <w:endnote w:type="continuationSeparator" w:id="0">
    <w:p w14:paraId="61FF279F" w14:textId="77777777" w:rsidR="00601C26" w:rsidRDefault="00601C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95754212"/>
    </w:sdtPr>
    <w:sdtEndPr/>
    <w:sdtContent>
      <w:p w14:paraId="2683B7B1" w14:textId="77777777" w:rsidR="007F1E1B" w:rsidRDefault="00FE560C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262AB634" w14:textId="77777777" w:rsidR="007F1E1B" w:rsidRDefault="007F1E1B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4DFC8A" w14:textId="77777777" w:rsidR="00601C26" w:rsidRDefault="00601C26">
      <w:r>
        <w:separator/>
      </w:r>
    </w:p>
  </w:footnote>
  <w:footnote w:type="continuationSeparator" w:id="0">
    <w:p w14:paraId="63FBF146" w14:textId="77777777" w:rsidR="00601C26" w:rsidRDefault="00601C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356FD9"/>
    <w:multiLevelType w:val="singleLevel"/>
    <w:tmpl w:val="26356FD9"/>
    <w:lvl w:ilvl="0">
      <w:start w:val="32"/>
      <w:numFmt w:val="decimal"/>
      <w:suff w:val="space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embedSystemFonts/>
  <w:bordersDoNotSurroundHeader/>
  <w:bordersDoNotSurroundFooter/>
  <w:proofState w:spelling="clean" w:grammar="clean"/>
  <w:defaultTabStop w:val="420"/>
  <w:drawingGridHorizontalSpacing w:val="105"/>
  <w:drawingGridVerticalSpacing w:val="319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NbY0NzQyNDCxNDJR0lEKTi0uzszPAykwNaoFAJ7Psxg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Frontiers-Health 复制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prvvpfd5vw9rnexxekpdzwcw9fftvrxtstw&quot;&gt;孕妇文章&lt;record-ids&gt;&lt;item&gt;2&lt;/item&gt;&lt;item&gt;3&lt;/item&gt;&lt;item&gt;10&lt;/item&gt;&lt;item&gt;14&lt;/item&gt;&lt;item&gt;17&lt;/item&gt;&lt;item&gt;23&lt;/item&gt;&lt;item&gt;26&lt;/item&gt;&lt;item&gt;27&lt;/item&gt;&lt;item&gt;29&lt;/item&gt;&lt;item&gt;30&lt;/item&gt;&lt;item&gt;31&lt;/item&gt;&lt;item&gt;32&lt;/item&gt;&lt;item&gt;33&lt;/item&gt;&lt;item&gt;35&lt;/item&gt;&lt;item&gt;36&lt;/item&gt;&lt;item&gt;37&lt;/item&gt;&lt;item&gt;38&lt;/item&gt;&lt;item&gt;39&lt;/item&gt;&lt;item&gt;41&lt;/item&gt;&lt;item&gt;43&lt;/item&gt;&lt;item&gt;45&lt;/item&gt;&lt;item&gt;46&lt;/item&gt;&lt;item&gt;48&lt;/item&gt;&lt;item&gt;49&lt;/item&gt;&lt;item&gt;50&lt;/item&gt;&lt;item&gt;60&lt;/item&gt;&lt;item&gt;64&lt;/item&gt;&lt;item&gt;65&lt;/item&gt;&lt;item&gt;66&lt;/item&gt;&lt;item&gt;67&lt;/item&gt;&lt;item&gt;68&lt;/item&gt;&lt;item&gt;69&lt;/item&gt;&lt;item&gt;71&lt;/item&gt;&lt;item&gt;73&lt;/item&gt;&lt;item&gt;74&lt;/item&gt;&lt;item&gt;76&lt;/item&gt;&lt;item&gt;78&lt;/item&gt;&lt;item&gt;79&lt;/item&gt;&lt;item&gt;80&lt;/item&gt;&lt;item&gt;81&lt;/item&gt;&lt;item&gt;82&lt;/item&gt;&lt;item&gt;83&lt;/item&gt;&lt;item&gt;84&lt;/item&gt;&lt;item&gt;87&lt;/item&gt;&lt;item&gt;88&lt;/item&gt;&lt;item&gt;90&lt;/item&gt;&lt;item&gt;91&lt;/item&gt;&lt;item&gt;92&lt;/item&gt;&lt;item&gt;93&lt;/item&gt;&lt;/record-ids&gt;&lt;/item&gt;&lt;/Libraries&gt;"/>
  </w:docVars>
  <w:rsids>
    <w:rsidRoot w:val="00BB44EA"/>
    <w:rsid w:val="000012E3"/>
    <w:rsid w:val="000030A0"/>
    <w:rsid w:val="000044EE"/>
    <w:rsid w:val="00007905"/>
    <w:rsid w:val="00007E8C"/>
    <w:rsid w:val="00012020"/>
    <w:rsid w:val="00015EB8"/>
    <w:rsid w:val="00020ACA"/>
    <w:rsid w:val="00020D9D"/>
    <w:rsid w:val="00021C71"/>
    <w:rsid w:val="00022008"/>
    <w:rsid w:val="0002591E"/>
    <w:rsid w:val="000259DB"/>
    <w:rsid w:val="00026B84"/>
    <w:rsid w:val="000308F5"/>
    <w:rsid w:val="00033793"/>
    <w:rsid w:val="00037B44"/>
    <w:rsid w:val="00041C77"/>
    <w:rsid w:val="00057AE3"/>
    <w:rsid w:val="0006013D"/>
    <w:rsid w:val="00060ABC"/>
    <w:rsid w:val="000624D8"/>
    <w:rsid w:val="00064151"/>
    <w:rsid w:val="00065C02"/>
    <w:rsid w:val="00070108"/>
    <w:rsid w:val="000726BC"/>
    <w:rsid w:val="00073E3D"/>
    <w:rsid w:val="0007487E"/>
    <w:rsid w:val="0007653E"/>
    <w:rsid w:val="00082138"/>
    <w:rsid w:val="000849E7"/>
    <w:rsid w:val="00085D77"/>
    <w:rsid w:val="000914CF"/>
    <w:rsid w:val="00093A39"/>
    <w:rsid w:val="00093B0F"/>
    <w:rsid w:val="0009597E"/>
    <w:rsid w:val="000A1FA0"/>
    <w:rsid w:val="000A4EC8"/>
    <w:rsid w:val="000A76A0"/>
    <w:rsid w:val="000A7A97"/>
    <w:rsid w:val="000B1EA7"/>
    <w:rsid w:val="000B230F"/>
    <w:rsid w:val="000B311D"/>
    <w:rsid w:val="000B39D7"/>
    <w:rsid w:val="000B3FB3"/>
    <w:rsid w:val="000B5897"/>
    <w:rsid w:val="000C5A28"/>
    <w:rsid w:val="000C602F"/>
    <w:rsid w:val="000D0697"/>
    <w:rsid w:val="000D1D12"/>
    <w:rsid w:val="000D22E4"/>
    <w:rsid w:val="000E374A"/>
    <w:rsid w:val="000E56B4"/>
    <w:rsid w:val="000E7834"/>
    <w:rsid w:val="000F1C00"/>
    <w:rsid w:val="000F2477"/>
    <w:rsid w:val="000F4AF9"/>
    <w:rsid w:val="000F7711"/>
    <w:rsid w:val="000F7E5C"/>
    <w:rsid w:val="00100230"/>
    <w:rsid w:val="001025EF"/>
    <w:rsid w:val="0010452C"/>
    <w:rsid w:val="00105769"/>
    <w:rsid w:val="0010636A"/>
    <w:rsid w:val="0011001D"/>
    <w:rsid w:val="001109EE"/>
    <w:rsid w:val="001137C4"/>
    <w:rsid w:val="00113C16"/>
    <w:rsid w:val="00114D1B"/>
    <w:rsid w:val="00116D53"/>
    <w:rsid w:val="00121C9C"/>
    <w:rsid w:val="00123C71"/>
    <w:rsid w:val="00124153"/>
    <w:rsid w:val="00124DB6"/>
    <w:rsid w:val="001344B1"/>
    <w:rsid w:val="00136141"/>
    <w:rsid w:val="00137F37"/>
    <w:rsid w:val="00147937"/>
    <w:rsid w:val="0015008E"/>
    <w:rsid w:val="00150463"/>
    <w:rsid w:val="00152B80"/>
    <w:rsid w:val="0015335F"/>
    <w:rsid w:val="00153AD7"/>
    <w:rsid w:val="00154142"/>
    <w:rsid w:val="00154259"/>
    <w:rsid w:val="001547D4"/>
    <w:rsid w:val="00154FFA"/>
    <w:rsid w:val="00156BD7"/>
    <w:rsid w:val="001667C5"/>
    <w:rsid w:val="001701FB"/>
    <w:rsid w:val="001768D3"/>
    <w:rsid w:val="00185D9E"/>
    <w:rsid w:val="00185DD2"/>
    <w:rsid w:val="0018693C"/>
    <w:rsid w:val="001900CA"/>
    <w:rsid w:val="001903A9"/>
    <w:rsid w:val="001908AE"/>
    <w:rsid w:val="00193A98"/>
    <w:rsid w:val="001979C2"/>
    <w:rsid w:val="001A25E4"/>
    <w:rsid w:val="001B104C"/>
    <w:rsid w:val="001B2856"/>
    <w:rsid w:val="001B3889"/>
    <w:rsid w:val="001B5593"/>
    <w:rsid w:val="001B5F02"/>
    <w:rsid w:val="001C24CB"/>
    <w:rsid w:val="001C4148"/>
    <w:rsid w:val="001C6345"/>
    <w:rsid w:val="001D0BD8"/>
    <w:rsid w:val="001D2803"/>
    <w:rsid w:val="001E4021"/>
    <w:rsid w:val="001E4286"/>
    <w:rsid w:val="001E53DE"/>
    <w:rsid w:val="001E6099"/>
    <w:rsid w:val="001F1EB9"/>
    <w:rsid w:val="001F36AD"/>
    <w:rsid w:val="001F4285"/>
    <w:rsid w:val="00201C51"/>
    <w:rsid w:val="002044C4"/>
    <w:rsid w:val="00206660"/>
    <w:rsid w:val="00207948"/>
    <w:rsid w:val="00220C98"/>
    <w:rsid w:val="002212BC"/>
    <w:rsid w:val="0022133A"/>
    <w:rsid w:val="00226966"/>
    <w:rsid w:val="002314F0"/>
    <w:rsid w:val="00243F2E"/>
    <w:rsid w:val="00246C5D"/>
    <w:rsid w:val="00251B57"/>
    <w:rsid w:val="00252A4E"/>
    <w:rsid w:val="00253118"/>
    <w:rsid w:val="002539C4"/>
    <w:rsid w:val="00254784"/>
    <w:rsid w:val="00261907"/>
    <w:rsid w:val="00271A70"/>
    <w:rsid w:val="0027250C"/>
    <w:rsid w:val="00272A2E"/>
    <w:rsid w:val="00273917"/>
    <w:rsid w:val="002809B9"/>
    <w:rsid w:val="00291B50"/>
    <w:rsid w:val="0029493A"/>
    <w:rsid w:val="002A41E5"/>
    <w:rsid w:val="002A5DA4"/>
    <w:rsid w:val="002A6665"/>
    <w:rsid w:val="002A69A6"/>
    <w:rsid w:val="002B16DF"/>
    <w:rsid w:val="002C0BAF"/>
    <w:rsid w:val="002C1755"/>
    <w:rsid w:val="002C3AAE"/>
    <w:rsid w:val="002C4472"/>
    <w:rsid w:val="002C73BD"/>
    <w:rsid w:val="002D0191"/>
    <w:rsid w:val="002D4CFE"/>
    <w:rsid w:val="002D7D7E"/>
    <w:rsid w:val="002E1175"/>
    <w:rsid w:val="002E2098"/>
    <w:rsid w:val="002E74B1"/>
    <w:rsid w:val="002F1071"/>
    <w:rsid w:val="002F4825"/>
    <w:rsid w:val="002F698F"/>
    <w:rsid w:val="002F6993"/>
    <w:rsid w:val="00300842"/>
    <w:rsid w:val="003018B0"/>
    <w:rsid w:val="00301A0E"/>
    <w:rsid w:val="00302526"/>
    <w:rsid w:val="00302D52"/>
    <w:rsid w:val="0030693E"/>
    <w:rsid w:val="00306C53"/>
    <w:rsid w:val="00317A2E"/>
    <w:rsid w:val="00323AD0"/>
    <w:rsid w:val="00323B34"/>
    <w:rsid w:val="00324FED"/>
    <w:rsid w:val="0033094E"/>
    <w:rsid w:val="0033401F"/>
    <w:rsid w:val="003368C1"/>
    <w:rsid w:val="003412B3"/>
    <w:rsid w:val="00341E10"/>
    <w:rsid w:val="003500A2"/>
    <w:rsid w:val="003513FD"/>
    <w:rsid w:val="003538CD"/>
    <w:rsid w:val="00353DFA"/>
    <w:rsid w:val="00356D29"/>
    <w:rsid w:val="00360DB2"/>
    <w:rsid w:val="003635FD"/>
    <w:rsid w:val="003645CD"/>
    <w:rsid w:val="00375223"/>
    <w:rsid w:val="00380C67"/>
    <w:rsid w:val="003823C4"/>
    <w:rsid w:val="00386CA9"/>
    <w:rsid w:val="00386E8C"/>
    <w:rsid w:val="00395CC3"/>
    <w:rsid w:val="0039664F"/>
    <w:rsid w:val="003A0DB4"/>
    <w:rsid w:val="003A12AC"/>
    <w:rsid w:val="003A358C"/>
    <w:rsid w:val="003A55EA"/>
    <w:rsid w:val="003A6A15"/>
    <w:rsid w:val="003A7241"/>
    <w:rsid w:val="003B0960"/>
    <w:rsid w:val="003B2F07"/>
    <w:rsid w:val="003B32FE"/>
    <w:rsid w:val="003B55B2"/>
    <w:rsid w:val="003C0309"/>
    <w:rsid w:val="003C3227"/>
    <w:rsid w:val="003C5ABE"/>
    <w:rsid w:val="003C6283"/>
    <w:rsid w:val="003D0611"/>
    <w:rsid w:val="003D1187"/>
    <w:rsid w:val="003D2193"/>
    <w:rsid w:val="003D271A"/>
    <w:rsid w:val="003D4840"/>
    <w:rsid w:val="003D6A39"/>
    <w:rsid w:val="003D6ADE"/>
    <w:rsid w:val="003E19FE"/>
    <w:rsid w:val="003E4E0C"/>
    <w:rsid w:val="003E5570"/>
    <w:rsid w:val="003F0306"/>
    <w:rsid w:val="003F20D1"/>
    <w:rsid w:val="003F74A0"/>
    <w:rsid w:val="00401654"/>
    <w:rsid w:val="004024EF"/>
    <w:rsid w:val="00414A05"/>
    <w:rsid w:val="00414E65"/>
    <w:rsid w:val="00423E9C"/>
    <w:rsid w:val="00423FF2"/>
    <w:rsid w:val="004257E3"/>
    <w:rsid w:val="00432358"/>
    <w:rsid w:val="004372EC"/>
    <w:rsid w:val="0044523C"/>
    <w:rsid w:val="00445402"/>
    <w:rsid w:val="00452513"/>
    <w:rsid w:val="0045285A"/>
    <w:rsid w:val="00454D48"/>
    <w:rsid w:val="004602F3"/>
    <w:rsid w:val="00460B83"/>
    <w:rsid w:val="00461298"/>
    <w:rsid w:val="004613A9"/>
    <w:rsid w:val="00462BC4"/>
    <w:rsid w:val="00466B18"/>
    <w:rsid w:val="00467F26"/>
    <w:rsid w:val="00470A4D"/>
    <w:rsid w:val="00471A59"/>
    <w:rsid w:val="004737AD"/>
    <w:rsid w:val="00473926"/>
    <w:rsid w:val="004748BB"/>
    <w:rsid w:val="00476581"/>
    <w:rsid w:val="004874EB"/>
    <w:rsid w:val="00490370"/>
    <w:rsid w:val="00492B11"/>
    <w:rsid w:val="00493206"/>
    <w:rsid w:val="00493DF7"/>
    <w:rsid w:val="00494AF0"/>
    <w:rsid w:val="004A104C"/>
    <w:rsid w:val="004A7C7C"/>
    <w:rsid w:val="004A7E9D"/>
    <w:rsid w:val="004B3C46"/>
    <w:rsid w:val="004B4CF7"/>
    <w:rsid w:val="004B522C"/>
    <w:rsid w:val="004B710E"/>
    <w:rsid w:val="004C3F43"/>
    <w:rsid w:val="004C3FE3"/>
    <w:rsid w:val="004C5689"/>
    <w:rsid w:val="004D3F8C"/>
    <w:rsid w:val="004E0581"/>
    <w:rsid w:val="004E1CB1"/>
    <w:rsid w:val="004E649B"/>
    <w:rsid w:val="004E7EA2"/>
    <w:rsid w:val="004F1511"/>
    <w:rsid w:val="004F20A7"/>
    <w:rsid w:val="004F20DD"/>
    <w:rsid w:val="004F32F2"/>
    <w:rsid w:val="004F4BC2"/>
    <w:rsid w:val="004F5654"/>
    <w:rsid w:val="004F7052"/>
    <w:rsid w:val="00500281"/>
    <w:rsid w:val="0050568A"/>
    <w:rsid w:val="005108CD"/>
    <w:rsid w:val="0051130E"/>
    <w:rsid w:val="0051719E"/>
    <w:rsid w:val="00517499"/>
    <w:rsid w:val="00530F42"/>
    <w:rsid w:val="00532881"/>
    <w:rsid w:val="005376C0"/>
    <w:rsid w:val="00540B1C"/>
    <w:rsid w:val="00545C4E"/>
    <w:rsid w:val="005506EF"/>
    <w:rsid w:val="00551AC6"/>
    <w:rsid w:val="005526A4"/>
    <w:rsid w:val="00554313"/>
    <w:rsid w:val="00562417"/>
    <w:rsid w:val="00565B2D"/>
    <w:rsid w:val="005660BB"/>
    <w:rsid w:val="00570D2F"/>
    <w:rsid w:val="0057172B"/>
    <w:rsid w:val="00571A13"/>
    <w:rsid w:val="00573C6F"/>
    <w:rsid w:val="00574BDC"/>
    <w:rsid w:val="005750DC"/>
    <w:rsid w:val="00575CD4"/>
    <w:rsid w:val="0057663B"/>
    <w:rsid w:val="00577C4A"/>
    <w:rsid w:val="0058007E"/>
    <w:rsid w:val="00580F20"/>
    <w:rsid w:val="00583308"/>
    <w:rsid w:val="0058404D"/>
    <w:rsid w:val="005848EC"/>
    <w:rsid w:val="0058516A"/>
    <w:rsid w:val="00587444"/>
    <w:rsid w:val="005878E3"/>
    <w:rsid w:val="005906B7"/>
    <w:rsid w:val="00593163"/>
    <w:rsid w:val="00593CA2"/>
    <w:rsid w:val="00597F87"/>
    <w:rsid w:val="00597FEC"/>
    <w:rsid w:val="005A03C6"/>
    <w:rsid w:val="005A1452"/>
    <w:rsid w:val="005A1F24"/>
    <w:rsid w:val="005A383D"/>
    <w:rsid w:val="005A45CA"/>
    <w:rsid w:val="005A4D69"/>
    <w:rsid w:val="005A5150"/>
    <w:rsid w:val="005A5865"/>
    <w:rsid w:val="005A6A10"/>
    <w:rsid w:val="005B0BDE"/>
    <w:rsid w:val="005B42A7"/>
    <w:rsid w:val="005C091C"/>
    <w:rsid w:val="005C4C99"/>
    <w:rsid w:val="005C5118"/>
    <w:rsid w:val="005C69AC"/>
    <w:rsid w:val="005D2027"/>
    <w:rsid w:val="005D6DFA"/>
    <w:rsid w:val="005D7B34"/>
    <w:rsid w:val="005E072E"/>
    <w:rsid w:val="005E0A4D"/>
    <w:rsid w:val="005E3656"/>
    <w:rsid w:val="005E4E49"/>
    <w:rsid w:val="005E52C4"/>
    <w:rsid w:val="005E6390"/>
    <w:rsid w:val="005E70F8"/>
    <w:rsid w:val="005F2215"/>
    <w:rsid w:val="005F2EC7"/>
    <w:rsid w:val="005F415B"/>
    <w:rsid w:val="00601C26"/>
    <w:rsid w:val="0060339F"/>
    <w:rsid w:val="00604F6D"/>
    <w:rsid w:val="006079DE"/>
    <w:rsid w:val="0061081C"/>
    <w:rsid w:val="00610E24"/>
    <w:rsid w:val="00616781"/>
    <w:rsid w:val="00616D55"/>
    <w:rsid w:val="006226D6"/>
    <w:rsid w:val="0062467A"/>
    <w:rsid w:val="0062697E"/>
    <w:rsid w:val="00631B4D"/>
    <w:rsid w:val="0063327C"/>
    <w:rsid w:val="0063743C"/>
    <w:rsid w:val="00642F8E"/>
    <w:rsid w:val="00643E25"/>
    <w:rsid w:val="006445EC"/>
    <w:rsid w:val="0064766D"/>
    <w:rsid w:val="0065071B"/>
    <w:rsid w:val="006529F8"/>
    <w:rsid w:val="00654AB8"/>
    <w:rsid w:val="00655B6F"/>
    <w:rsid w:val="00657C18"/>
    <w:rsid w:val="0066085D"/>
    <w:rsid w:val="006702D4"/>
    <w:rsid w:val="00670898"/>
    <w:rsid w:val="006709D2"/>
    <w:rsid w:val="0068069E"/>
    <w:rsid w:val="00681D1F"/>
    <w:rsid w:val="00682023"/>
    <w:rsid w:val="00682BA1"/>
    <w:rsid w:val="00685994"/>
    <w:rsid w:val="006861F6"/>
    <w:rsid w:val="00691F98"/>
    <w:rsid w:val="00692A55"/>
    <w:rsid w:val="00692CCC"/>
    <w:rsid w:val="006959DA"/>
    <w:rsid w:val="00697E97"/>
    <w:rsid w:val="006A33EE"/>
    <w:rsid w:val="006A56BA"/>
    <w:rsid w:val="006A6CEE"/>
    <w:rsid w:val="006A7308"/>
    <w:rsid w:val="006A7F6E"/>
    <w:rsid w:val="006B1995"/>
    <w:rsid w:val="006B2514"/>
    <w:rsid w:val="006B43A3"/>
    <w:rsid w:val="006B7FC4"/>
    <w:rsid w:val="006C2200"/>
    <w:rsid w:val="006C35EB"/>
    <w:rsid w:val="006C4890"/>
    <w:rsid w:val="006C4EB7"/>
    <w:rsid w:val="006C5045"/>
    <w:rsid w:val="006D173F"/>
    <w:rsid w:val="006D372E"/>
    <w:rsid w:val="006E2682"/>
    <w:rsid w:val="006E34F6"/>
    <w:rsid w:val="006E408F"/>
    <w:rsid w:val="006E474F"/>
    <w:rsid w:val="006E685A"/>
    <w:rsid w:val="006F285E"/>
    <w:rsid w:val="006F6AD7"/>
    <w:rsid w:val="0070061E"/>
    <w:rsid w:val="007034FC"/>
    <w:rsid w:val="0070490C"/>
    <w:rsid w:val="007069B7"/>
    <w:rsid w:val="00710219"/>
    <w:rsid w:val="00714252"/>
    <w:rsid w:val="00714B71"/>
    <w:rsid w:val="00714D49"/>
    <w:rsid w:val="00715BE5"/>
    <w:rsid w:val="00717E07"/>
    <w:rsid w:val="007204B7"/>
    <w:rsid w:val="00720E7E"/>
    <w:rsid w:val="00721E33"/>
    <w:rsid w:val="00721FBB"/>
    <w:rsid w:val="007230AC"/>
    <w:rsid w:val="0072417F"/>
    <w:rsid w:val="00725059"/>
    <w:rsid w:val="007261E4"/>
    <w:rsid w:val="00726AE4"/>
    <w:rsid w:val="0072729B"/>
    <w:rsid w:val="007311BA"/>
    <w:rsid w:val="00731B83"/>
    <w:rsid w:val="007327CD"/>
    <w:rsid w:val="0073731C"/>
    <w:rsid w:val="007408A2"/>
    <w:rsid w:val="0074113C"/>
    <w:rsid w:val="00741DAA"/>
    <w:rsid w:val="00751477"/>
    <w:rsid w:val="007516D8"/>
    <w:rsid w:val="00752EBF"/>
    <w:rsid w:val="007612DE"/>
    <w:rsid w:val="007675AE"/>
    <w:rsid w:val="00772B7E"/>
    <w:rsid w:val="00772DB4"/>
    <w:rsid w:val="00775657"/>
    <w:rsid w:val="00775814"/>
    <w:rsid w:val="00776A37"/>
    <w:rsid w:val="00781AC9"/>
    <w:rsid w:val="007846EE"/>
    <w:rsid w:val="00786AC9"/>
    <w:rsid w:val="007A1B29"/>
    <w:rsid w:val="007A3730"/>
    <w:rsid w:val="007A64D3"/>
    <w:rsid w:val="007B2D59"/>
    <w:rsid w:val="007B4B23"/>
    <w:rsid w:val="007B50E3"/>
    <w:rsid w:val="007C11D6"/>
    <w:rsid w:val="007C4F44"/>
    <w:rsid w:val="007C67D3"/>
    <w:rsid w:val="007C79DE"/>
    <w:rsid w:val="007D798C"/>
    <w:rsid w:val="007E29E1"/>
    <w:rsid w:val="007E438F"/>
    <w:rsid w:val="007E4A3E"/>
    <w:rsid w:val="007E7697"/>
    <w:rsid w:val="007F040A"/>
    <w:rsid w:val="007F0736"/>
    <w:rsid w:val="007F1E1B"/>
    <w:rsid w:val="007F3724"/>
    <w:rsid w:val="007F3FD7"/>
    <w:rsid w:val="007F55E3"/>
    <w:rsid w:val="007F5D43"/>
    <w:rsid w:val="00801FE2"/>
    <w:rsid w:val="00803311"/>
    <w:rsid w:val="0080582D"/>
    <w:rsid w:val="008139AF"/>
    <w:rsid w:val="00814380"/>
    <w:rsid w:val="008152BE"/>
    <w:rsid w:val="00815B0E"/>
    <w:rsid w:val="008173D6"/>
    <w:rsid w:val="00817C06"/>
    <w:rsid w:val="00820278"/>
    <w:rsid w:val="00821052"/>
    <w:rsid w:val="0082278B"/>
    <w:rsid w:val="008239F7"/>
    <w:rsid w:val="00823D24"/>
    <w:rsid w:val="00825879"/>
    <w:rsid w:val="0082632D"/>
    <w:rsid w:val="00826E8E"/>
    <w:rsid w:val="00827FFC"/>
    <w:rsid w:val="00830173"/>
    <w:rsid w:val="0083185A"/>
    <w:rsid w:val="00832937"/>
    <w:rsid w:val="00833C19"/>
    <w:rsid w:val="00835D96"/>
    <w:rsid w:val="0083674A"/>
    <w:rsid w:val="00840216"/>
    <w:rsid w:val="0084598E"/>
    <w:rsid w:val="00850C4C"/>
    <w:rsid w:val="00851695"/>
    <w:rsid w:val="00851781"/>
    <w:rsid w:val="00854495"/>
    <w:rsid w:val="008579EF"/>
    <w:rsid w:val="00860EC3"/>
    <w:rsid w:val="00864DC0"/>
    <w:rsid w:val="008666A0"/>
    <w:rsid w:val="00870016"/>
    <w:rsid w:val="0087091B"/>
    <w:rsid w:val="00870A2C"/>
    <w:rsid w:val="0087179D"/>
    <w:rsid w:val="00873308"/>
    <w:rsid w:val="00874C10"/>
    <w:rsid w:val="00875BD2"/>
    <w:rsid w:val="00876ABD"/>
    <w:rsid w:val="008778B3"/>
    <w:rsid w:val="00881543"/>
    <w:rsid w:val="0089568F"/>
    <w:rsid w:val="00897A9A"/>
    <w:rsid w:val="008A2A7D"/>
    <w:rsid w:val="008B027F"/>
    <w:rsid w:val="008B39B7"/>
    <w:rsid w:val="008B4745"/>
    <w:rsid w:val="008B592A"/>
    <w:rsid w:val="008B5CE8"/>
    <w:rsid w:val="008B700E"/>
    <w:rsid w:val="008B764C"/>
    <w:rsid w:val="008C039C"/>
    <w:rsid w:val="008C10B8"/>
    <w:rsid w:val="008C236E"/>
    <w:rsid w:val="008C4EF5"/>
    <w:rsid w:val="008D3252"/>
    <w:rsid w:val="008D400F"/>
    <w:rsid w:val="008D6A51"/>
    <w:rsid w:val="008E071B"/>
    <w:rsid w:val="008E2BED"/>
    <w:rsid w:val="008E7844"/>
    <w:rsid w:val="008F19D8"/>
    <w:rsid w:val="009027EE"/>
    <w:rsid w:val="009037F6"/>
    <w:rsid w:val="00903CED"/>
    <w:rsid w:val="00914B54"/>
    <w:rsid w:val="00914EE8"/>
    <w:rsid w:val="00916A44"/>
    <w:rsid w:val="00921E53"/>
    <w:rsid w:val="00922C06"/>
    <w:rsid w:val="00927DD8"/>
    <w:rsid w:val="00931D73"/>
    <w:rsid w:val="009328C5"/>
    <w:rsid w:val="00932B2D"/>
    <w:rsid w:val="0093563A"/>
    <w:rsid w:val="00937E5E"/>
    <w:rsid w:val="0094199B"/>
    <w:rsid w:val="009455F6"/>
    <w:rsid w:val="00946443"/>
    <w:rsid w:val="00950C03"/>
    <w:rsid w:val="00951490"/>
    <w:rsid w:val="00951F10"/>
    <w:rsid w:val="009535D4"/>
    <w:rsid w:val="00964760"/>
    <w:rsid w:val="00964DF7"/>
    <w:rsid w:val="00966121"/>
    <w:rsid w:val="00972DC5"/>
    <w:rsid w:val="00973203"/>
    <w:rsid w:val="00974419"/>
    <w:rsid w:val="0097722E"/>
    <w:rsid w:val="00977D6C"/>
    <w:rsid w:val="00980998"/>
    <w:rsid w:val="00980CCA"/>
    <w:rsid w:val="0098357F"/>
    <w:rsid w:val="0098379C"/>
    <w:rsid w:val="00983BCC"/>
    <w:rsid w:val="00985912"/>
    <w:rsid w:val="00986E91"/>
    <w:rsid w:val="009909AF"/>
    <w:rsid w:val="00995BFE"/>
    <w:rsid w:val="00996EA3"/>
    <w:rsid w:val="009972E5"/>
    <w:rsid w:val="009A29BA"/>
    <w:rsid w:val="009A2BB7"/>
    <w:rsid w:val="009A6770"/>
    <w:rsid w:val="009A6A47"/>
    <w:rsid w:val="009A71FE"/>
    <w:rsid w:val="009A7450"/>
    <w:rsid w:val="009B11D1"/>
    <w:rsid w:val="009B1301"/>
    <w:rsid w:val="009C13CF"/>
    <w:rsid w:val="009C38CA"/>
    <w:rsid w:val="009C66FB"/>
    <w:rsid w:val="009D04C3"/>
    <w:rsid w:val="009D6DFF"/>
    <w:rsid w:val="009D7028"/>
    <w:rsid w:val="009E0CB5"/>
    <w:rsid w:val="009E21BE"/>
    <w:rsid w:val="009E290D"/>
    <w:rsid w:val="009E2B92"/>
    <w:rsid w:val="009E55C8"/>
    <w:rsid w:val="009E64C3"/>
    <w:rsid w:val="009F4A13"/>
    <w:rsid w:val="009F63B7"/>
    <w:rsid w:val="00A00BF6"/>
    <w:rsid w:val="00A00F5F"/>
    <w:rsid w:val="00A0108E"/>
    <w:rsid w:val="00A01CF7"/>
    <w:rsid w:val="00A03191"/>
    <w:rsid w:val="00A03BDB"/>
    <w:rsid w:val="00A120CE"/>
    <w:rsid w:val="00A128D4"/>
    <w:rsid w:val="00A143FA"/>
    <w:rsid w:val="00A14E51"/>
    <w:rsid w:val="00A21005"/>
    <w:rsid w:val="00A35DBD"/>
    <w:rsid w:val="00A432F7"/>
    <w:rsid w:val="00A44278"/>
    <w:rsid w:val="00A453B5"/>
    <w:rsid w:val="00A51AAD"/>
    <w:rsid w:val="00A51F1E"/>
    <w:rsid w:val="00A56DDA"/>
    <w:rsid w:val="00A640F3"/>
    <w:rsid w:val="00A66D03"/>
    <w:rsid w:val="00A675AF"/>
    <w:rsid w:val="00A72EF5"/>
    <w:rsid w:val="00A753C9"/>
    <w:rsid w:val="00A76D10"/>
    <w:rsid w:val="00A82471"/>
    <w:rsid w:val="00A85488"/>
    <w:rsid w:val="00A964A6"/>
    <w:rsid w:val="00AA013D"/>
    <w:rsid w:val="00AA4FEF"/>
    <w:rsid w:val="00AA5B38"/>
    <w:rsid w:val="00AA7C6E"/>
    <w:rsid w:val="00AA7CD7"/>
    <w:rsid w:val="00AB3323"/>
    <w:rsid w:val="00AB3E5E"/>
    <w:rsid w:val="00AB4384"/>
    <w:rsid w:val="00AB52A3"/>
    <w:rsid w:val="00AB5BBD"/>
    <w:rsid w:val="00AC02C8"/>
    <w:rsid w:val="00AC49C1"/>
    <w:rsid w:val="00AC69E3"/>
    <w:rsid w:val="00AD0735"/>
    <w:rsid w:val="00AD251E"/>
    <w:rsid w:val="00AD3CE3"/>
    <w:rsid w:val="00AD7CCE"/>
    <w:rsid w:val="00AE51B7"/>
    <w:rsid w:val="00AE5358"/>
    <w:rsid w:val="00AE625F"/>
    <w:rsid w:val="00AE7911"/>
    <w:rsid w:val="00AE7930"/>
    <w:rsid w:val="00AF05AC"/>
    <w:rsid w:val="00AF251A"/>
    <w:rsid w:val="00AF5F0B"/>
    <w:rsid w:val="00AF5F99"/>
    <w:rsid w:val="00AF68FB"/>
    <w:rsid w:val="00AF6C29"/>
    <w:rsid w:val="00B00F80"/>
    <w:rsid w:val="00B01D63"/>
    <w:rsid w:val="00B0306B"/>
    <w:rsid w:val="00B05C96"/>
    <w:rsid w:val="00B072F6"/>
    <w:rsid w:val="00B0763A"/>
    <w:rsid w:val="00B13251"/>
    <w:rsid w:val="00B23F4F"/>
    <w:rsid w:val="00B26B3F"/>
    <w:rsid w:val="00B27476"/>
    <w:rsid w:val="00B27548"/>
    <w:rsid w:val="00B314A0"/>
    <w:rsid w:val="00B33F4A"/>
    <w:rsid w:val="00B37333"/>
    <w:rsid w:val="00B4032A"/>
    <w:rsid w:val="00B42194"/>
    <w:rsid w:val="00B42901"/>
    <w:rsid w:val="00B43491"/>
    <w:rsid w:val="00B43914"/>
    <w:rsid w:val="00B459DC"/>
    <w:rsid w:val="00B55DC0"/>
    <w:rsid w:val="00B564BE"/>
    <w:rsid w:val="00B6217D"/>
    <w:rsid w:val="00B6387F"/>
    <w:rsid w:val="00B64498"/>
    <w:rsid w:val="00B67C39"/>
    <w:rsid w:val="00B714ED"/>
    <w:rsid w:val="00B74744"/>
    <w:rsid w:val="00B76208"/>
    <w:rsid w:val="00B84265"/>
    <w:rsid w:val="00B845A6"/>
    <w:rsid w:val="00B85DA7"/>
    <w:rsid w:val="00B860A3"/>
    <w:rsid w:val="00B876C3"/>
    <w:rsid w:val="00B87F53"/>
    <w:rsid w:val="00B9279D"/>
    <w:rsid w:val="00B943D0"/>
    <w:rsid w:val="00BA0973"/>
    <w:rsid w:val="00BA1E26"/>
    <w:rsid w:val="00BA4C13"/>
    <w:rsid w:val="00BA7739"/>
    <w:rsid w:val="00BB3A7A"/>
    <w:rsid w:val="00BB44EA"/>
    <w:rsid w:val="00BB65E9"/>
    <w:rsid w:val="00BB6903"/>
    <w:rsid w:val="00BB69F0"/>
    <w:rsid w:val="00BB7D27"/>
    <w:rsid w:val="00BC02D3"/>
    <w:rsid w:val="00BD10DD"/>
    <w:rsid w:val="00BD74BE"/>
    <w:rsid w:val="00BD768A"/>
    <w:rsid w:val="00BE031F"/>
    <w:rsid w:val="00BE26E9"/>
    <w:rsid w:val="00BE2CC0"/>
    <w:rsid w:val="00BE431C"/>
    <w:rsid w:val="00BE6799"/>
    <w:rsid w:val="00BF23DA"/>
    <w:rsid w:val="00BF320A"/>
    <w:rsid w:val="00BF3A4E"/>
    <w:rsid w:val="00BF4AD5"/>
    <w:rsid w:val="00BF4C65"/>
    <w:rsid w:val="00C00CEA"/>
    <w:rsid w:val="00C01D7D"/>
    <w:rsid w:val="00C043E5"/>
    <w:rsid w:val="00C04588"/>
    <w:rsid w:val="00C101E1"/>
    <w:rsid w:val="00C124DA"/>
    <w:rsid w:val="00C13207"/>
    <w:rsid w:val="00C146EB"/>
    <w:rsid w:val="00C16245"/>
    <w:rsid w:val="00C16332"/>
    <w:rsid w:val="00C22852"/>
    <w:rsid w:val="00C23FE6"/>
    <w:rsid w:val="00C278D3"/>
    <w:rsid w:val="00C27E44"/>
    <w:rsid w:val="00C303C1"/>
    <w:rsid w:val="00C31EE8"/>
    <w:rsid w:val="00C33538"/>
    <w:rsid w:val="00C33CDF"/>
    <w:rsid w:val="00C33CEA"/>
    <w:rsid w:val="00C34859"/>
    <w:rsid w:val="00C34EB4"/>
    <w:rsid w:val="00C3590E"/>
    <w:rsid w:val="00C3645A"/>
    <w:rsid w:val="00C37C32"/>
    <w:rsid w:val="00C4645F"/>
    <w:rsid w:val="00C47A20"/>
    <w:rsid w:val="00C50DB1"/>
    <w:rsid w:val="00C523B8"/>
    <w:rsid w:val="00C56381"/>
    <w:rsid w:val="00C624D9"/>
    <w:rsid w:val="00C65D13"/>
    <w:rsid w:val="00C67D3C"/>
    <w:rsid w:val="00C72475"/>
    <w:rsid w:val="00C8044A"/>
    <w:rsid w:val="00C80A57"/>
    <w:rsid w:val="00C8634E"/>
    <w:rsid w:val="00C915B1"/>
    <w:rsid w:val="00C9593D"/>
    <w:rsid w:val="00C96E6C"/>
    <w:rsid w:val="00C97AC2"/>
    <w:rsid w:val="00CA0938"/>
    <w:rsid w:val="00CA2668"/>
    <w:rsid w:val="00CB0DD3"/>
    <w:rsid w:val="00CB4872"/>
    <w:rsid w:val="00CB5BDD"/>
    <w:rsid w:val="00CC2BF3"/>
    <w:rsid w:val="00CC4C34"/>
    <w:rsid w:val="00CC5281"/>
    <w:rsid w:val="00CC5E0B"/>
    <w:rsid w:val="00CC7138"/>
    <w:rsid w:val="00CD09E6"/>
    <w:rsid w:val="00CD5F08"/>
    <w:rsid w:val="00CE19B4"/>
    <w:rsid w:val="00CE1D7D"/>
    <w:rsid w:val="00CE5FB0"/>
    <w:rsid w:val="00CF02A4"/>
    <w:rsid w:val="00CF2B73"/>
    <w:rsid w:val="00CF495E"/>
    <w:rsid w:val="00CF5A17"/>
    <w:rsid w:val="00CF7550"/>
    <w:rsid w:val="00D013E3"/>
    <w:rsid w:val="00D04882"/>
    <w:rsid w:val="00D059E3"/>
    <w:rsid w:val="00D15EFC"/>
    <w:rsid w:val="00D2023D"/>
    <w:rsid w:val="00D237C3"/>
    <w:rsid w:val="00D23FFD"/>
    <w:rsid w:val="00D243FE"/>
    <w:rsid w:val="00D25815"/>
    <w:rsid w:val="00D32C47"/>
    <w:rsid w:val="00D334FD"/>
    <w:rsid w:val="00D35936"/>
    <w:rsid w:val="00D3655B"/>
    <w:rsid w:val="00D417EF"/>
    <w:rsid w:val="00D463CD"/>
    <w:rsid w:val="00D5029F"/>
    <w:rsid w:val="00D5109F"/>
    <w:rsid w:val="00D54D33"/>
    <w:rsid w:val="00D56428"/>
    <w:rsid w:val="00D61667"/>
    <w:rsid w:val="00D637D7"/>
    <w:rsid w:val="00D63964"/>
    <w:rsid w:val="00D63B01"/>
    <w:rsid w:val="00D6417B"/>
    <w:rsid w:val="00D81984"/>
    <w:rsid w:val="00D81E54"/>
    <w:rsid w:val="00D820C2"/>
    <w:rsid w:val="00D8289B"/>
    <w:rsid w:val="00D83CCD"/>
    <w:rsid w:val="00D83FEF"/>
    <w:rsid w:val="00D84231"/>
    <w:rsid w:val="00D856D6"/>
    <w:rsid w:val="00D85F57"/>
    <w:rsid w:val="00D91166"/>
    <w:rsid w:val="00D96B20"/>
    <w:rsid w:val="00DA42CB"/>
    <w:rsid w:val="00DA63DC"/>
    <w:rsid w:val="00DB0910"/>
    <w:rsid w:val="00DB17C0"/>
    <w:rsid w:val="00DB4B4B"/>
    <w:rsid w:val="00DB636E"/>
    <w:rsid w:val="00DB763A"/>
    <w:rsid w:val="00DC30EB"/>
    <w:rsid w:val="00DC73A1"/>
    <w:rsid w:val="00DC7B8E"/>
    <w:rsid w:val="00DD6A9C"/>
    <w:rsid w:val="00DE0413"/>
    <w:rsid w:val="00DE5510"/>
    <w:rsid w:val="00DF01EE"/>
    <w:rsid w:val="00DF0726"/>
    <w:rsid w:val="00DF1F23"/>
    <w:rsid w:val="00DF32D9"/>
    <w:rsid w:val="00DF5C32"/>
    <w:rsid w:val="00E00A68"/>
    <w:rsid w:val="00E077EF"/>
    <w:rsid w:val="00E1001C"/>
    <w:rsid w:val="00E11DA5"/>
    <w:rsid w:val="00E13669"/>
    <w:rsid w:val="00E13718"/>
    <w:rsid w:val="00E1373F"/>
    <w:rsid w:val="00E13C33"/>
    <w:rsid w:val="00E22424"/>
    <w:rsid w:val="00E25320"/>
    <w:rsid w:val="00E25BF9"/>
    <w:rsid w:val="00E2767D"/>
    <w:rsid w:val="00E27CD9"/>
    <w:rsid w:val="00E34FAD"/>
    <w:rsid w:val="00E350E3"/>
    <w:rsid w:val="00E375B8"/>
    <w:rsid w:val="00E4036B"/>
    <w:rsid w:val="00E45632"/>
    <w:rsid w:val="00E47B5E"/>
    <w:rsid w:val="00E56979"/>
    <w:rsid w:val="00E635F4"/>
    <w:rsid w:val="00E66E3D"/>
    <w:rsid w:val="00E70124"/>
    <w:rsid w:val="00E714F6"/>
    <w:rsid w:val="00E73B54"/>
    <w:rsid w:val="00E7519E"/>
    <w:rsid w:val="00E75BE4"/>
    <w:rsid w:val="00E75F51"/>
    <w:rsid w:val="00E76E3F"/>
    <w:rsid w:val="00E8129E"/>
    <w:rsid w:val="00E8310C"/>
    <w:rsid w:val="00E83986"/>
    <w:rsid w:val="00E85575"/>
    <w:rsid w:val="00E875AB"/>
    <w:rsid w:val="00E920A8"/>
    <w:rsid w:val="00E96954"/>
    <w:rsid w:val="00EA0862"/>
    <w:rsid w:val="00EA0F11"/>
    <w:rsid w:val="00EA23EA"/>
    <w:rsid w:val="00EA2C6E"/>
    <w:rsid w:val="00EA46D8"/>
    <w:rsid w:val="00EA5D70"/>
    <w:rsid w:val="00EB0A2F"/>
    <w:rsid w:val="00EB143E"/>
    <w:rsid w:val="00EB6738"/>
    <w:rsid w:val="00EB7184"/>
    <w:rsid w:val="00EB7B76"/>
    <w:rsid w:val="00EB7CCD"/>
    <w:rsid w:val="00EC0E78"/>
    <w:rsid w:val="00EC1C79"/>
    <w:rsid w:val="00EC2BB7"/>
    <w:rsid w:val="00EC3138"/>
    <w:rsid w:val="00EC6772"/>
    <w:rsid w:val="00EC6EC7"/>
    <w:rsid w:val="00EC77F7"/>
    <w:rsid w:val="00EC7A80"/>
    <w:rsid w:val="00EE433E"/>
    <w:rsid w:val="00EE476A"/>
    <w:rsid w:val="00EE7A6F"/>
    <w:rsid w:val="00EF218E"/>
    <w:rsid w:val="00EF6467"/>
    <w:rsid w:val="00F00C16"/>
    <w:rsid w:val="00F06835"/>
    <w:rsid w:val="00F06A6F"/>
    <w:rsid w:val="00F10657"/>
    <w:rsid w:val="00F14378"/>
    <w:rsid w:val="00F15748"/>
    <w:rsid w:val="00F15E65"/>
    <w:rsid w:val="00F207AC"/>
    <w:rsid w:val="00F2360C"/>
    <w:rsid w:val="00F25805"/>
    <w:rsid w:val="00F268D9"/>
    <w:rsid w:val="00F27741"/>
    <w:rsid w:val="00F3016A"/>
    <w:rsid w:val="00F3415F"/>
    <w:rsid w:val="00F348CB"/>
    <w:rsid w:val="00F360F5"/>
    <w:rsid w:val="00F3669D"/>
    <w:rsid w:val="00F41AEC"/>
    <w:rsid w:val="00F429A7"/>
    <w:rsid w:val="00F43A03"/>
    <w:rsid w:val="00F44963"/>
    <w:rsid w:val="00F45A9F"/>
    <w:rsid w:val="00F47091"/>
    <w:rsid w:val="00F475A3"/>
    <w:rsid w:val="00F53975"/>
    <w:rsid w:val="00F578C6"/>
    <w:rsid w:val="00F66F0C"/>
    <w:rsid w:val="00F67346"/>
    <w:rsid w:val="00F72376"/>
    <w:rsid w:val="00F75B59"/>
    <w:rsid w:val="00F7660C"/>
    <w:rsid w:val="00F770DB"/>
    <w:rsid w:val="00F7749D"/>
    <w:rsid w:val="00F81C25"/>
    <w:rsid w:val="00F82D5E"/>
    <w:rsid w:val="00F842AD"/>
    <w:rsid w:val="00F8513E"/>
    <w:rsid w:val="00F85141"/>
    <w:rsid w:val="00F902B6"/>
    <w:rsid w:val="00F90AB2"/>
    <w:rsid w:val="00F90D99"/>
    <w:rsid w:val="00F916BD"/>
    <w:rsid w:val="00F957EF"/>
    <w:rsid w:val="00F960C5"/>
    <w:rsid w:val="00F968C7"/>
    <w:rsid w:val="00FA31F5"/>
    <w:rsid w:val="00FA76B7"/>
    <w:rsid w:val="00FB29FB"/>
    <w:rsid w:val="00FB51CA"/>
    <w:rsid w:val="00FB67CC"/>
    <w:rsid w:val="00FC0571"/>
    <w:rsid w:val="00FC18FC"/>
    <w:rsid w:val="00FC2EDF"/>
    <w:rsid w:val="00FC4BB9"/>
    <w:rsid w:val="00FC5814"/>
    <w:rsid w:val="00FC7005"/>
    <w:rsid w:val="00FC7B23"/>
    <w:rsid w:val="00FD1DBB"/>
    <w:rsid w:val="00FD72D7"/>
    <w:rsid w:val="00FE0566"/>
    <w:rsid w:val="00FE17F2"/>
    <w:rsid w:val="00FE3E82"/>
    <w:rsid w:val="00FE560C"/>
    <w:rsid w:val="00FE7F68"/>
    <w:rsid w:val="00FF0883"/>
    <w:rsid w:val="00FF4B5B"/>
    <w:rsid w:val="00FF5D7E"/>
    <w:rsid w:val="00FF7FC3"/>
    <w:rsid w:val="03483240"/>
    <w:rsid w:val="03AF11D2"/>
    <w:rsid w:val="03B90BA5"/>
    <w:rsid w:val="044973BE"/>
    <w:rsid w:val="04911FC3"/>
    <w:rsid w:val="05B36DC6"/>
    <w:rsid w:val="05C167A2"/>
    <w:rsid w:val="065B321E"/>
    <w:rsid w:val="07797C6B"/>
    <w:rsid w:val="08D7584A"/>
    <w:rsid w:val="0DAC6653"/>
    <w:rsid w:val="0DB13EB4"/>
    <w:rsid w:val="0FA02492"/>
    <w:rsid w:val="10EF02EB"/>
    <w:rsid w:val="12B4386E"/>
    <w:rsid w:val="13C84BC9"/>
    <w:rsid w:val="14866070"/>
    <w:rsid w:val="161019DB"/>
    <w:rsid w:val="17484AB3"/>
    <w:rsid w:val="19524F49"/>
    <w:rsid w:val="19DA4E15"/>
    <w:rsid w:val="1A434874"/>
    <w:rsid w:val="1A630D97"/>
    <w:rsid w:val="1D8855EA"/>
    <w:rsid w:val="1E025500"/>
    <w:rsid w:val="1F6A6DB1"/>
    <w:rsid w:val="202C762B"/>
    <w:rsid w:val="20357D01"/>
    <w:rsid w:val="20BA6F15"/>
    <w:rsid w:val="23013F81"/>
    <w:rsid w:val="243840F3"/>
    <w:rsid w:val="273B0659"/>
    <w:rsid w:val="298E7849"/>
    <w:rsid w:val="29BE43DD"/>
    <w:rsid w:val="2A9011F2"/>
    <w:rsid w:val="2AA0486A"/>
    <w:rsid w:val="2B7E3DAC"/>
    <w:rsid w:val="2BB20BBE"/>
    <w:rsid w:val="2D983297"/>
    <w:rsid w:val="2DD66DFB"/>
    <w:rsid w:val="2E894260"/>
    <w:rsid w:val="2F211762"/>
    <w:rsid w:val="300E1021"/>
    <w:rsid w:val="330E4A80"/>
    <w:rsid w:val="337525D8"/>
    <w:rsid w:val="33960F1C"/>
    <w:rsid w:val="343065E1"/>
    <w:rsid w:val="35FF2D12"/>
    <w:rsid w:val="363711DD"/>
    <w:rsid w:val="36F17690"/>
    <w:rsid w:val="38643137"/>
    <w:rsid w:val="3A7462D4"/>
    <w:rsid w:val="3BAA2129"/>
    <w:rsid w:val="3C86637B"/>
    <w:rsid w:val="3C9D7087"/>
    <w:rsid w:val="3CEA3978"/>
    <w:rsid w:val="3E9671CF"/>
    <w:rsid w:val="41B009C1"/>
    <w:rsid w:val="4217234B"/>
    <w:rsid w:val="427C2B54"/>
    <w:rsid w:val="435077C6"/>
    <w:rsid w:val="43CA0C28"/>
    <w:rsid w:val="443B37CB"/>
    <w:rsid w:val="457B2AA3"/>
    <w:rsid w:val="484E0D0C"/>
    <w:rsid w:val="4A5F59FC"/>
    <w:rsid w:val="4B8E762D"/>
    <w:rsid w:val="4BD25902"/>
    <w:rsid w:val="4C5B065A"/>
    <w:rsid w:val="4EE67508"/>
    <w:rsid w:val="4F003B57"/>
    <w:rsid w:val="4F1954F0"/>
    <w:rsid w:val="4F7261EE"/>
    <w:rsid w:val="4F853245"/>
    <w:rsid w:val="50DF1B13"/>
    <w:rsid w:val="51AC59A8"/>
    <w:rsid w:val="528F4D76"/>
    <w:rsid w:val="52E86DB6"/>
    <w:rsid w:val="55255123"/>
    <w:rsid w:val="55EE447F"/>
    <w:rsid w:val="565120C6"/>
    <w:rsid w:val="56866282"/>
    <w:rsid w:val="56ED62F2"/>
    <w:rsid w:val="5731612E"/>
    <w:rsid w:val="574E0115"/>
    <w:rsid w:val="583B32C1"/>
    <w:rsid w:val="5B0B3266"/>
    <w:rsid w:val="5CF64A34"/>
    <w:rsid w:val="60987744"/>
    <w:rsid w:val="612A7CAB"/>
    <w:rsid w:val="619A39B1"/>
    <w:rsid w:val="64903CE1"/>
    <w:rsid w:val="677750A1"/>
    <w:rsid w:val="699A5144"/>
    <w:rsid w:val="6AAA051A"/>
    <w:rsid w:val="6B217E0C"/>
    <w:rsid w:val="6D781F19"/>
    <w:rsid w:val="6D992425"/>
    <w:rsid w:val="6DD73523"/>
    <w:rsid w:val="6EBA0040"/>
    <w:rsid w:val="6F9C2583"/>
    <w:rsid w:val="6FC558EA"/>
    <w:rsid w:val="7031487F"/>
    <w:rsid w:val="70E138F0"/>
    <w:rsid w:val="71370450"/>
    <w:rsid w:val="71844C38"/>
    <w:rsid w:val="71D55CD7"/>
    <w:rsid w:val="727C742B"/>
    <w:rsid w:val="73273571"/>
    <w:rsid w:val="735E500A"/>
    <w:rsid w:val="73E06F62"/>
    <w:rsid w:val="743820F5"/>
    <w:rsid w:val="75522061"/>
    <w:rsid w:val="75D8158D"/>
    <w:rsid w:val="770F7FB9"/>
    <w:rsid w:val="78536F60"/>
    <w:rsid w:val="78B9181D"/>
    <w:rsid w:val="78D037DA"/>
    <w:rsid w:val="7A3A3017"/>
    <w:rsid w:val="7BB328F4"/>
    <w:rsid w:val="7BCD73D9"/>
    <w:rsid w:val="7C8A29B3"/>
    <w:rsid w:val="7CA55D59"/>
    <w:rsid w:val="7E5F5C4C"/>
    <w:rsid w:val="7EEE0A8F"/>
    <w:rsid w:val="7F0538B7"/>
    <w:rsid w:val="7F873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EC2206D"/>
  <w15:docId w15:val="{EDBDD541-F8CA-4F77-8185-BB099D253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header" w:qFormat="1"/>
    <w:lsdException w:name="footer" w:uiPriority="99" w:qFormat="1"/>
    <w:lsdException w:name="caption" w:semiHidden="1" w:unhideWhenUsed="1" w:qFormat="1"/>
    <w:lsdException w:name="annotation reference" w:qFormat="1"/>
    <w:lsdException w:name="line number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qFormat/>
    <w:pPr>
      <w:jc w:val="left"/>
    </w:pPr>
  </w:style>
  <w:style w:type="paragraph" w:styleId="a5">
    <w:name w:val="Balloon Text"/>
    <w:basedOn w:val="a"/>
    <w:link w:val="a6"/>
    <w:qFormat/>
    <w:rPr>
      <w:sz w:val="18"/>
      <w:szCs w:val="18"/>
    </w:rPr>
  </w:style>
  <w:style w:type="paragraph" w:styleId="a7">
    <w:name w:val="footer"/>
    <w:basedOn w:val="a"/>
    <w:link w:val="a8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qFormat/>
    <w:rPr>
      <w:b/>
      <w:bCs/>
    </w:rPr>
  </w:style>
  <w:style w:type="table" w:styleId="ad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Strong"/>
    <w:basedOn w:val="a0"/>
    <w:qFormat/>
    <w:rPr>
      <w:b/>
      <w:bCs/>
    </w:rPr>
  </w:style>
  <w:style w:type="character" w:styleId="af">
    <w:name w:val="line number"/>
    <w:basedOn w:val="a0"/>
    <w:qFormat/>
  </w:style>
  <w:style w:type="character" w:styleId="af0">
    <w:name w:val="Hyperlink"/>
    <w:basedOn w:val="a0"/>
    <w:qFormat/>
    <w:rPr>
      <w:color w:val="0563C1" w:themeColor="hyperlink"/>
      <w:u w:val="single"/>
    </w:rPr>
  </w:style>
  <w:style w:type="character" w:styleId="af1">
    <w:name w:val="annotation reference"/>
    <w:basedOn w:val="a0"/>
    <w:qFormat/>
    <w:rPr>
      <w:sz w:val="21"/>
      <w:szCs w:val="21"/>
    </w:rPr>
  </w:style>
  <w:style w:type="paragraph" w:customStyle="1" w:styleId="EndNoteBibliographyTitle">
    <w:name w:val="EndNote Bibliography Title"/>
    <w:basedOn w:val="a"/>
    <w:link w:val="EndNoteBibliographyTitle0"/>
    <w:qFormat/>
    <w:pPr>
      <w:jc w:val="center"/>
    </w:pPr>
    <w:rPr>
      <w:rFonts w:ascii="Calibri" w:hAnsi="Calibri" w:cs="Calibri"/>
      <w:sz w:val="20"/>
    </w:rPr>
  </w:style>
  <w:style w:type="character" w:customStyle="1" w:styleId="EndNoteBibliographyTitle0">
    <w:name w:val="EndNote Bibliography Title 字符"/>
    <w:basedOn w:val="a0"/>
    <w:link w:val="EndNoteBibliographyTitle"/>
    <w:qFormat/>
    <w:rPr>
      <w:rFonts w:ascii="Calibri" w:eastAsiaTheme="minorEastAsia" w:hAnsi="Calibri" w:cs="Calibri"/>
      <w:kern w:val="2"/>
      <w:szCs w:val="24"/>
    </w:rPr>
  </w:style>
  <w:style w:type="paragraph" w:customStyle="1" w:styleId="EndNoteBibliography">
    <w:name w:val="EndNote Bibliography"/>
    <w:basedOn w:val="a"/>
    <w:link w:val="EndNoteBibliography0"/>
    <w:qFormat/>
    <w:rPr>
      <w:rFonts w:ascii="Calibri" w:hAnsi="Calibri" w:cs="Calibri"/>
      <w:sz w:val="20"/>
    </w:rPr>
  </w:style>
  <w:style w:type="character" w:customStyle="1" w:styleId="EndNoteBibliography0">
    <w:name w:val="EndNote Bibliography 字符"/>
    <w:basedOn w:val="a0"/>
    <w:link w:val="EndNoteBibliography"/>
    <w:qFormat/>
    <w:rPr>
      <w:rFonts w:ascii="Calibri" w:eastAsiaTheme="minorEastAsia" w:hAnsi="Calibri" w:cs="Calibri"/>
      <w:kern w:val="2"/>
      <w:szCs w:val="24"/>
    </w:rPr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6">
    <w:name w:val="16"/>
    <w:basedOn w:val="a0"/>
    <w:qFormat/>
    <w:rPr>
      <w:rFonts w:ascii="Times New Roman" w:hAnsi="Times New Roman" w:cs="Times New Roman" w:hint="default"/>
      <w:color w:val="0563C1"/>
      <w:u w:val="single"/>
    </w:rPr>
  </w:style>
  <w:style w:type="paragraph" w:customStyle="1" w:styleId="10">
    <w:name w:val="列表段落1"/>
    <w:basedOn w:val="a"/>
    <w:qFormat/>
    <w:pPr>
      <w:ind w:firstLineChars="200" w:firstLine="420"/>
    </w:pPr>
    <w:rPr>
      <w:rFonts w:ascii="Calibri" w:eastAsia="宋体" w:hAnsi="Calibri" w:cs="Times New Roman"/>
      <w:szCs w:val="21"/>
    </w:rPr>
  </w:style>
  <w:style w:type="character" w:customStyle="1" w:styleId="3">
    <w:name w:val="未处理的提及3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4">
    <w:name w:val="未处理的提及4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5">
    <w:name w:val="未处理的提及5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a">
    <w:name w:val="页眉 字符"/>
    <w:basedOn w:val="a0"/>
    <w:link w:val="a9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6">
    <w:name w:val="批注框文本 字符"/>
    <w:basedOn w:val="a0"/>
    <w:link w:val="a5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4">
    <w:name w:val="批注文字 字符"/>
    <w:basedOn w:val="a0"/>
    <w:link w:val="a3"/>
    <w:qFormat/>
    <w:rPr>
      <w:rFonts w:asciiTheme="minorHAnsi" w:eastAsiaTheme="minorEastAsia" w:hAnsiTheme="minorHAnsi" w:cstheme="minorBidi"/>
      <w:kern w:val="2"/>
      <w:sz w:val="21"/>
      <w:szCs w:val="24"/>
    </w:rPr>
  </w:style>
  <w:style w:type="character" w:customStyle="1" w:styleId="ac">
    <w:name w:val="批注主题 字符"/>
    <w:basedOn w:val="a4"/>
    <w:link w:val="ab"/>
    <w:qFormat/>
    <w:rPr>
      <w:rFonts w:asciiTheme="minorHAnsi" w:eastAsiaTheme="minorEastAsia" w:hAnsiTheme="minorHAnsi" w:cstheme="minorBidi"/>
      <w:b/>
      <w:bCs/>
      <w:kern w:val="2"/>
      <w:sz w:val="21"/>
      <w:szCs w:val="24"/>
    </w:rPr>
  </w:style>
  <w:style w:type="character" w:customStyle="1" w:styleId="6">
    <w:name w:val="未处理的提及6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7">
    <w:name w:val="未处理的提及7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styleId="af2">
    <w:name w:val="List Paragraph"/>
    <w:basedOn w:val="a"/>
    <w:uiPriority w:val="99"/>
    <w:qFormat/>
    <w:pPr>
      <w:ind w:firstLineChars="200" w:firstLine="420"/>
    </w:pPr>
  </w:style>
  <w:style w:type="character" w:customStyle="1" w:styleId="8">
    <w:name w:val="未处理的提及8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9">
    <w:name w:val="未处理的提及9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00">
    <w:name w:val="未处理的提及10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1">
    <w:name w:val="未处理的提及1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2">
    <w:name w:val="未处理的提及1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3">
    <w:name w:val="未处理的提及13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4">
    <w:name w:val="未处理的提及14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5">
    <w:name w:val="未处理的提及15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60">
    <w:name w:val="未处理的提及16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7">
    <w:name w:val="未处理的提及17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8">
    <w:name w:val="未处理的提及18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50">
    <w:name w:val="15"/>
    <w:basedOn w:val="a0"/>
    <w:qFormat/>
    <w:rPr>
      <w:rFonts w:ascii="Times New Roman" w:eastAsia="宋体" w:hAnsi="Times New Roman" w:cs="Times New Roman" w:hint="default"/>
      <w:color w:val="0563C1"/>
      <w:u w:val="single"/>
    </w:rPr>
  </w:style>
  <w:style w:type="character" w:customStyle="1" w:styleId="19">
    <w:name w:val="未处理的提及19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20">
    <w:name w:val="未处理的提及20"/>
    <w:basedOn w:val="a0"/>
    <w:uiPriority w:val="99"/>
    <w:semiHidden/>
    <w:unhideWhenUsed/>
    <w:rPr>
      <w:color w:val="605E5C"/>
      <w:shd w:val="clear" w:color="auto" w:fill="E1DFDD"/>
    </w:rPr>
  </w:style>
  <w:style w:type="table" w:customStyle="1" w:styleId="1a">
    <w:name w:val="网格型1"/>
    <w:basedOn w:val="a1"/>
    <w:pPr>
      <w:widowControl w:val="0"/>
      <w:jc w:val="both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b">
    <w:name w:val="正文1"/>
    <w:pPr>
      <w:jc w:val="both"/>
    </w:pPr>
    <w:rPr>
      <w:kern w:val="2"/>
      <w:sz w:val="21"/>
      <w:szCs w:val="21"/>
    </w:rPr>
  </w:style>
  <w:style w:type="table" w:customStyle="1" w:styleId="21">
    <w:name w:val="网格型2"/>
    <w:basedOn w:val="a1"/>
    <w:uiPriority w:val="99"/>
    <w:pPr>
      <w:widowControl w:val="0"/>
      <w:jc w:val="both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0">
    <w:name w:val="网格型3"/>
    <w:basedOn w:val="a1"/>
    <w:uiPriority w:val="99"/>
    <w:qFormat/>
    <w:pPr>
      <w:widowControl w:val="0"/>
      <w:jc w:val="both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0">
    <w:name w:val="网格型4"/>
    <w:basedOn w:val="a1"/>
    <w:uiPriority w:val="99"/>
    <w:pPr>
      <w:widowControl w:val="0"/>
      <w:jc w:val="both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10">
    <w:name w:val="未处理的提及21"/>
    <w:basedOn w:val="a0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AB935F5-02CA-4FC2-A383-7D2771DBF5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2</Pages>
  <Words>2061</Words>
  <Characters>11748</Characters>
  <Application>Microsoft Office Word</Application>
  <DocSecurity>0</DocSecurity>
  <Lines>97</Lines>
  <Paragraphs>27</Paragraphs>
  <ScaleCrop>false</ScaleCrop>
  <Company/>
  <LinksUpToDate>false</LinksUpToDate>
  <CharactersWithSpaces>13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刘敏</dc:creator>
  <cp:lastModifiedBy>Xiong Peng</cp:lastModifiedBy>
  <cp:revision>157</cp:revision>
  <cp:lastPrinted>2021-01-16T11:44:00Z</cp:lastPrinted>
  <dcterms:created xsi:type="dcterms:W3CDTF">2021-03-02T09:02:00Z</dcterms:created>
  <dcterms:modified xsi:type="dcterms:W3CDTF">2021-08-08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BBCECD3692F049998A702B287A244BC2</vt:lpwstr>
  </property>
</Properties>
</file>